
<file path=[Content_Types].xml><?xml version="1.0" encoding="utf-8"?>
<Types xmlns="http://schemas.openxmlformats.org/package/2006/content-types">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211273" w:rsidR="00D255BF" w:rsidP="00211273" w:rsidRDefault="00DA3674" w14:paraId="48938B95" w14:textId="26404D20">
      <w:pPr>
        <w:pStyle w:val="Title"/>
      </w:pPr>
      <w:r w:rsidR="54DDA850">
        <w:rPr/>
        <w:t>Project Handover Document</w:t>
      </w:r>
    </w:p>
    <w:p w:rsidR="00211273" w:rsidP="00DA3674" w:rsidRDefault="00211273" w14:paraId="1A8EF793" w14:textId="77777777"/>
    <w:p w:rsidR="00211273" w:rsidP="00211273" w:rsidRDefault="00211273" w14:paraId="4A596788" w14:textId="77777777">
      <w:pPr>
        <w:pStyle w:val="Subtitle"/>
      </w:pPr>
    </w:p>
    <w:p w:rsidRPr="00211273" w:rsidR="00DA3674" w:rsidP="2E83C8E0" w:rsidRDefault="00342328" w14:paraId="6E8D7F0C" w14:textId="49D38680">
      <w:pPr>
        <w:pStyle w:val="Subtitle"/>
        <w:rPr>
          <w:b w:val="1"/>
          <w:bCs w:val="1"/>
        </w:rPr>
      </w:pPr>
      <w:r w:rsidRPr="53E423E1" w:rsidR="3FE2CDC8">
        <w:rPr>
          <w:b w:val="1"/>
          <w:bCs w:val="1"/>
        </w:rPr>
        <w:t>Company</w:t>
      </w:r>
      <w:r w:rsidRPr="53E423E1" w:rsidR="65DC19BE">
        <w:rPr>
          <w:b w:val="1"/>
          <w:bCs w:val="1"/>
        </w:rPr>
        <w:t>:</w:t>
      </w:r>
      <w:r w:rsidRPr="53E423E1" w:rsidR="1739426E">
        <w:rPr>
          <w:b w:val="1"/>
          <w:bCs w:val="1"/>
        </w:rPr>
        <w:t xml:space="preserve"> Redback Operations</w:t>
      </w:r>
    </w:p>
    <w:p w:rsidRPr="00211273" w:rsidR="00DA3674" w:rsidP="2E83C8E0" w:rsidRDefault="00342328" w14:paraId="6225E600" w14:textId="54317262">
      <w:pPr>
        <w:pStyle w:val="Normal"/>
        <w:rPr>
          <w:b w:val="1"/>
          <w:bCs w:val="1"/>
          <w:sz w:val="40"/>
          <w:szCs w:val="40"/>
        </w:rPr>
      </w:pPr>
      <w:r w:rsidRPr="53E423E1" w:rsidR="3FE2CDC8">
        <w:rPr>
          <w:b w:val="1"/>
          <w:bCs w:val="1"/>
          <w:sz w:val="40"/>
          <w:szCs w:val="40"/>
        </w:rPr>
        <w:t>Project</w:t>
      </w:r>
      <w:r w:rsidRPr="53E423E1" w:rsidR="5715FB8B">
        <w:rPr>
          <w:b w:val="1"/>
          <w:bCs w:val="1"/>
          <w:sz w:val="40"/>
          <w:szCs w:val="40"/>
        </w:rPr>
        <w:t xml:space="preserve">: </w:t>
      </w:r>
      <w:r w:rsidRPr="53E423E1" w:rsidR="18303B05">
        <w:rPr>
          <w:b w:val="1"/>
          <w:bCs w:val="1"/>
          <w:sz w:val="40"/>
          <w:szCs w:val="40"/>
        </w:rPr>
        <w:t>Posture Analysis</w:t>
      </w:r>
    </w:p>
    <w:p w:rsidRPr="00211273" w:rsidR="00211273" w:rsidP="53E423E1" w:rsidRDefault="00211273" w14:paraId="2B262EF8" w14:textId="77777777">
      <w:pPr>
        <w:pStyle w:val="Subtitle"/>
        <w:rPr>
          <w:i w:val="1"/>
          <w:iCs w:val="1"/>
        </w:rPr>
      </w:pPr>
    </w:p>
    <w:p w:rsidRPr="00211273" w:rsidR="00DA3674" w:rsidP="53E423E1" w:rsidRDefault="00DA3674" w14:paraId="68CD3117" w14:textId="4BDA12B7">
      <w:pPr>
        <w:pStyle w:val="Subtitle"/>
        <w:rPr>
          <w:i w:val="1"/>
          <w:iCs w:val="1"/>
        </w:rPr>
      </w:pPr>
      <w:r w:rsidRPr="53E423E1" w:rsidR="54DDA850">
        <w:rPr>
          <w:i w:val="1"/>
          <w:iCs w:val="1"/>
        </w:rPr>
        <w:t xml:space="preserve">Trimester </w:t>
      </w:r>
      <w:r w:rsidRPr="53E423E1" w:rsidR="5FAB9F32">
        <w:rPr>
          <w:i w:val="1"/>
          <w:iCs w:val="1"/>
        </w:rPr>
        <w:t>3</w:t>
      </w:r>
      <w:r w:rsidRPr="53E423E1" w:rsidR="54DDA850">
        <w:rPr>
          <w:i w:val="1"/>
          <w:iCs w:val="1"/>
        </w:rPr>
        <w:t>, 202</w:t>
      </w:r>
      <w:r w:rsidRPr="53E423E1" w:rsidR="3FE2CDC8">
        <w:rPr>
          <w:i w:val="1"/>
          <w:iCs w:val="1"/>
        </w:rPr>
        <w:t>2</w:t>
      </w:r>
    </w:p>
    <w:p w:rsidR="2E83C8E0" w:rsidP="2E83C8E0" w:rsidRDefault="2E83C8E0" w14:paraId="77297663" w14:textId="199D5B4A">
      <w:pPr>
        <w:pStyle w:val="Normal"/>
      </w:pPr>
    </w:p>
    <w:p w:rsidR="2E83C8E0" w:rsidP="2E83C8E0" w:rsidRDefault="2E83C8E0" w14:paraId="4457C543" w14:textId="28092C9C">
      <w:pPr>
        <w:pStyle w:val="Normal"/>
      </w:pPr>
    </w:p>
    <w:p w:rsidR="2E83C8E0" w:rsidP="2E83C8E0" w:rsidRDefault="2E83C8E0" w14:paraId="4F60986D" w14:textId="70D0B256">
      <w:pPr>
        <w:pStyle w:val="Normal"/>
      </w:pPr>
    </w:p>
    <w:p w:rsidR="2E83C8E0" w:rsidP="2E83C8E0" w:rsidRDefault="2E83C8E0" w14:paraId="5216EAF1" w14:textId="68FABFD6">
      <w:pPr>
        <w:pStyle w:val="Normal"/>
      </w:pPr>
    </w:p>
    <w:p w:rsidR="2E83C8E0" w:rsidP="2E83C8E0" w:rsidRDefault="2E83C8E0" w14:paraId="7D54FD17" w14:textId="4EDE9396">
      <w:pPr>
        <w:pStyle w:val="Normal"/>
      </w:pPr>
    </w:p>
    <w:p w:rsidR="2E83C8E0" w:rsidP="2E83C8E0" w:rsidRDefault="2E83C8E0" w14:paraId="36AF238F" w14:textId="07BA390C">
      <w:pPr>
        <w:pStyle w:val="Normal"/>
      </w:pPr>
    </w:p>
    <w:p w:rsidR="2E83C8E0" w:rsidP="2E83C8E0" w:rsidRDefault="2E83C8E0" w14:paraId="344BB485" w14:textId="0A2D7C24">
      <w:pPr>
        <w:pStyle w:val="Normal"/>
      </w:pPr>
    </w:p>
    <w:p w:rsidR="2E83C8E0" w:rsidP="2E83C8E0" w:rsidRDefault="2E83C8E0" w14:paraId="550B0D90" w14:textId="2A871B07">
      <w:pPr>
        <w:pStyle w:val="Normal"/>
      </w:pPr>
    </w:p>
    <w:p w:rsidR="2E83C8E0" w:rsidP="2E83C8E0" w:rsidRDefault="2E83C8E0" w14:paraId="2E51A178" w14:textId="0443F0B9">
      <w:pPr>
        <w:pStyle w:val="Normal"/>
      </w:pPr>
    </w:p>
    <w:p w:rsidR="2E83C8E0" w:rsidP="2E83C8E0" w:rsidRDefault="2E83C8E0" w14:paraId="3B685AEE" w14:textId="0EAC0409">
      <w:pPr>
        <w:pStyle w:val="Normal"/>
      </w:pPr>
    </w:p>
    <w:p w:rsidR="2E83C8E0" w:rsidP="2E83C8E0" w:rsidRDefault="2E83C8E0" w14:paraId="49E67001" w14:textId="080634F2">
      <w:pPr>
        <w:pStyle w:val="Normal"/>
      </w:pPr>
    </w:p>
    <w:p w:rsidR="00DA3674" w:rsidP="53E423E1" w:rsidRDefault="00DA3674" w14:paraId="612AFC45" w14:textId="77777777">
      <w:pPr>
        <w:rPr>
          <w:rFonts w:eastAsia="" w:eastAsiaTheme="minorEastAsia"/>
          <w:color w:val="5A5A5A" w:themeColor="text1" w:themeTint="A5"/>
          <w:spacing w:val="15"/>
          <w:sz w:val="22"/>
          <w:szCs w:val="22"/>
        </w:rPr>
      </w:pPr>
      <w:r>
        <w:br w:type="page"/>
      </w:r>
    </w:p>
    <w:sdt>
      <w:sdtPr>
        <w:id w:val="1906041885"/>
        <w:docPartObj>
          <w:docPartGallery w:val="Table of Contents"/>
          <w:docPartUnique/>
        </w:docPartObj>
      </w:sdtPr>
      <w:sdtContent>
        <w:p w:rsidR="00412B25" w:rsidP="53E423E1" w:rsidRDefault="00412B25" w14:paraId="1C2A9462" w14:textId="64F2BB3A">
          <w:pPr>
            <w:pStyle w:val="TOCHeading"/>
            <w:numPr>
              <w:numId w:val="0"/>
            </w:numPr>
          </w:pPr>
          <w:r w:rsidR="2EF24C9B">
            <w:rPr/>
            <w:t>Table of Contents</w:t>
          </w:r>
        </w:p>
        <w:p w:rsidR="00B52E66" w:rsidP="569E5F56" w:rsidRDefault="00412B25" w14:paraId="6B430F18" w14:textId="008A637C">
          <w:pPr>
            <w:pStyle w:val="TOC1"/>
            <w:tabs>
              <w:tab w:val="left" w:leader="none" w:pos="390"/>
              <w:tab w:val="right" w:leader="dot" w:pos="9015"/>
            </w:tabs>
            <w:rPr>
              <w:rStyle w:val="Hyperlink"/>
              <w:noProof/>
              <w:lang w:eastAsia="en-AU"/>
            </w:rPr>
          </w:pPr>
          <w:r>
            <w:fldChar w:fldCharType="begin"/>
          </w:r>
          <w:r>
            <w:instrText xml:space="preserve">TOC \o "1-3" \h \z \u</w:instrText>
          </w:r>
          <w:r>
            <w:fldChar w:fldCharType="separate"/>
          </w:r>
          <w:hyperlink w:anchor="_Toc527700880">
            <w:r w:rsidRPr="569E5F56" w:rsidR="569E5F56">
              <w:rPr>
                <w:rStyle w:val="Hyperlink"/>
              </w:rPr>
              <w:t>1.</w:t>
            </w:r>
            <w:r>
              <w:tab/>
            </w:r>
            <w:r w:rsidRPr="569E5F56" w:rsidR="569E5F56">
              <w:rPr>
                <w:rStyle w:val="Hyperlink"/>
              </w:rPr>
              <w:t>Project Information</w:t>
            </w:r>
            <w:r>
              <w:tab/>
            </w:r>
            <w:r>
              <w:fldChar w:fldCharType="begin"/>
            </w:r>
            <w:r>
              <w:instrText xml:space="preserve">PAGEREF _Toc527700880 \h</w:instrText>
            </w:r>
            <w:r>
              <w:fldChar w:fldCharType="separate"/>
            </w:r>
            <w:r w:rsidRPr="569E5F56" w:rsidR="569E5F56">
              <w:rPr>
                <w:rStyle w:val="Hyperlink"/>
              </w:rPr>
              <w:t>2</w:t>
            </w:r>
            <w:r>
              <w:fldChar w:fldCharType="end"/>
            </w:r>
          </w:hyperlink>
        </w:p>
        <w:p w:rsidR="00B52E66" w:rsidP="569E5F56" w:rsidRDefault="00B52E66" w14:paraId="06A6FC91" w14:textId="5954B7AE">
          <w:pPr>
            <w:pStyle w:val="TOC2"/>
            <w:tabs>
              <w:tab w:val="left" w:leader="none" w:pos="600"/>
              <w:tab w:val="right" w:leader="dot" w:pos="9015"/>
            </w:tabs>
            <w:rPr>
              <w:rStyle w:val="Hyperlink"/>
              <w:noProof/>
              <w:lang w:eastAsia="en-AU"/>
            </w:rPr>
          </w:pPr>
          <w:hyperlink w:anchor="_Toc307818798">
            <w:r w:rsidRPr="569E5F56" w:rsidR="569E5F56">
              <w:rPr>
                <w:rStyle w:val="Hyperlink"/>
              </w:rPr>
              <w:t>1.1.</w:t>
            </w:r>
            <w:r>
              <w:tab/>
            </w:r>
            <w:r w:rsidRPr="569E5F56" w:rsidR="569E5F56">
              <w:rPr>
                <w:rStyle w:val="Hyperlink"/>
              </w:rPr>
              <w:t>Company Acting Director</w:t>
            </w:r>
            <w:r>
              <w:tab/>
            </w:r>
            <w:r>
              <w:fldChar w:fldCharType="begin"/>
            </w:r>
            <w:r>
              <w:instrText xml:space="preserve">PAGEREF _Toc307818798 \h</w:instrText>
            </w:r>
            <w:r>
              <w:fldChar w:fldCharType="separate"/>
            </w:r>
            <w:r w:rsidRPr="569E5F56" w:rsidR="569E5F56">
              <w:rPr>
                <w:rStyle w:val="Hyperlink"/>
              </w:rPr>
              <w:t>3</w:t>
            </w:r>
            <w:r>
              <w:fldChar w:fldCharType="end"/>
            </w:r>
          </w:hyperlink>
        </w:p>
        <w:p w:rsidR="00B52E66" w:rsidP="569E5F56" w:rsidRDefault="00B52E66" w14:paraId="4F33E911" w14:textId="3CE03063">
          <w:pPr>
            <w:pStyle w:val="TOC2"/>
            <w:tabs>
              <w:tab w:val="left" w:leader="none" w:pos="600"/>
              <w:tab w:val="right" w:leader="dot" w:pos="9015"/>
            </w:tabs>
            <w:rPr>
              <w:rStyle w:val="Hyperlink"/>
              <w:noProof/>
              <w:lang w:eastAsia="en-AU"/>
            </w:rPr>
          </w:pPr>
          <w:hyperlink w:anchor="_Toc951769106">
            <w:r w:rsidRPr="569E5F56" w:rsidR="569E5F56">
              <w:rPr>
                <w:rStyle w:val="Hyperlink"/>
              </w:rPr>
              <w:t>1.2.</w:t>
            </w:r>
            <w:r>
              <w:tab/>
            </w:r>
            <w:r w:rsidRPr="569E5F56" w:rsidR="569E5F56">
              <w:rPr>
                <w:rStyle w:val="Hyperlink"/>
              </w:rPr>
              <w:t>Project Team</w:t>
            </w:r>
            <w:r>
              <w:tab/>
            </w:r>
            <w:r>
              <w:fldChar w:fldCharType="begin"/>
            </w:r>
            <w:r>
              <w:instrText xml:space="preserve">PAGEREF _Toc951769106 \h</w:instrText>
            </w:r>
            <w:r>
              <w:fldChar w:fldCharType="separate"/>
            </w:r>
            <w:r w:rsidRPr="569E5F56" w:rsidR="569E5F56">
              <w:rPr>
                <w:rStyle w:val="Hyperlink"/>
              </w:rPr>
              <w:t>3</w:t>
            </w:r>
            <w:r>
              <w:fldChar w:fldCharType="end"/>
            </w:r>
          </w:hyperlink>
        </w:p>
        <w:p w:rsidR="00B52E66" w:rsidP="569E5F56" w:rsidRDefault="00B52E66" w14:paraId="15811954" w14:textId="4AEC5DC1">
          <w:pPr>
            <w:pStyle w:val="TOC1"/>
            <w:tabs>
              <w:tab w:val="left" w:leader="none" w:pos="390"/>
              <w:tab w:val="right" w:leader="dot" w:pos="9015"/>
            </w:tabs>
            <w:rPr>
              <w:rStyle w:val="Hyperlink"/>
              <w:noProof/>
              <w:lang w:eastAsia="en-AU"/>
            </w:rPr>
          </w:pPr>
          <w:hyperlink w:anchor="_Toc809890599">
            <w:r w:rsidRPr="569E5F56" w:rsidR="569E5F56">
              <w:rPr>
                <w:rStyle w:val="Hyperlink"/>
              </w:rPr>
              <w:t>2.</w:t>
            </w:r>
            <w:r>
              <w:tab/>
            </w:r>
            <w:r w:rsidRPr="569E5F56" w:rsidR="569E5F56">
              <w:rPr>
                <w:rStyle w:val="Hyperlink"/>
              </w:rPr>
              <w:t>Project Overview</w:t>
            </w:r>
            <w:r>
              <w:tab/>
            </w:r>
            <w:r>
              <w:fldChar w:fldCharType="begin"/>
            </w:r>
            <w:r>
              <w:instrText xml:space="preserve">PAGEREF _Toc809890599 \h</w:instrText>
            </w:r>
            <w:r>
              <w:fldChar w:fldCharType="separate"/>
            </w:r>
            <w:r w:rsidRPr="569E5F56" w:rsidR="569E5F56">
              <w:rPr>
                <w:rStyle w:val="Hyperlink"/>
              </w:rPr>
              <w:t>3</w:t>
            </w:r>
            <w:r>
              <w:fldChar w:fldCharType="end"/>
            </w:r>
          </w:hyperlink>
        </w:p>
        <w:p w:rsidR="00B52E66" w:rsidP="569E5F56" w:rsidRDefault="00B52E66" w14:paraId="14B5716D" w14:textId="1E42EADC">
          <w:pPr>
            <w:pStyle w:val="TOC1"/>
            <w:tabs>
              <w:tab w:val="left" w:leader="none" w:pos="390"/>
              <w:tab w:val="right" w:leader="dot" w:pos="9015"/>
            </w:tabs>
            <w:rPr>
              <w:rStyle w:val="Hyperlink"/>
              <w:noProof/>
              <w:lang w:eastAsia="en-AU"/>
            </w:rPr>
          </w:pPr>
          <w:hyperlink w:anchor="_Toc1888551842">
            <w:r w:rsidRPr="569E5F56" w:rsidR="569E5F56">
              <w:rPr>
                <w:rStyle w:val="Hyperlink"/>
              </w:rPr>
              <w:t>3.</w:t>
            </w:r>
            <w:r>
              <w:tab/>
            </w:r>
            <w:r w:rsidRPr="569E5F56" w:rsidR="569E5F56">
              <w:rPr>
                <w:rStyle w:val="Hyperlink"/>
              </w:rPr>
              <w:t>User Manual</w:t>
            </w:r>
            <w:r>
              <w:tab/>
            </w:r>
            <w:r>
              <w:fldChar w:fldCharType="begin"/>
            </w:r>
            <w:r>
              <w:instrText xml:space="preserve">PAGEREF _Toc1888551842 \h</w:instrText>
            </w:r>
            <w:r>
              <w:fldChar w:fldCharType="separate"/>
            </w:r>
            <w:r w:rsidRPr="569E5F56" w:rsidR="569E5F56">
              <w:rPr>
                <w:rStyle w:val="Hyperlink"/>
              </w:rPr>
              <w:t>3</w:t>
            </w:r>
            <w:r>
              <w:fldChar w:fldCharType="end"/>
            </w:r>
          </w:hyperlink>
        </w:p>
        <w:p w:rsidR="00B52E66" w:rsidP="569E5F56" w:rsidRDefault="00B52E66" w14:paraId="0FCD2822" w14:textId="346CDDE7">
          <w:pPr>
            <w:pStyle w:val="TOC1"/>
            <w:tabs>
              <w:tab w:val="left" w:leader="none" w:pos="390"/>
              <w:tab w:val="right" w:leader="dot" w:pos="9015"/>
            </w:tabs>
            <w:rPr>
              <w:rStyle w:val="Hyperlink"/>
              <w:noProof/>
              <w:lang w:eastAsia="en-AU"/>
            </w:rPr>
          </w:pPr>
          <w:hyperlink w:anchor="_Toc1732145413">
            <w:r w:rsidRPr="569E5F56" w:rsidR="569E5F56">
              <w:rPr>
                <w:rStyle w:val="Hyperlink"/>
              </w:rPr>
              <w:t>4.</w:t>
            </w:r>
            <w:r>
              <w:tab/>
            </w:r>
            <w:r w:rsidRPr="569E5F56" w:rsidR="569E5F56">
              <w:rPr>
                <w:rStyle w:val="Hyperlink"/>
              </w:rPr>
              <w:t>Completed Deliverables</w:t>
            </w:r>
            <w:r>
              <w:tab/>
            </w:r>
            <w:r>
              <w:fldChar w:fldCharType="begin"/>
            </w:r>
            <w:r>
              <w:instrText xml:space="preserve">PAGEREF _Toc1732145413 \h</w:instrText>
            </w:r>
            <w:r>
              <w:fldChar w:fldCharType="separate"/>
            </w:r>
            <w:r w:rsidRPr="569E5F56" w:rsidR="569E5F56">
              <w:rPr>
                <w:rStyle w:val="Hyperlink"/>
              </w:rPr>
              <w:t>4</w:t>
            </w:r>
            <w:r>
              <w:fldChar w:fldCharType="end"/>
            </w:r>
          </w:hyperlink>
        </w:p>
        <w:p w:rsidR="00B52E66" w:rsidP="569E5F56" w:rsidRDefault="00B52E66" w14:paraId="4C896968" w14:textId="4780E640">
          <w:pPr>
            <w:pStyle w:val="TOC1"/>
            <w:tabs>
              <w:tab w:val="left" w:leader="none" w:pos="390"/>
              <w:tab w:val="right" w:leader="dot" w:pos="9015"/>
            </w:tabs>
            <w:rPr>
              <w:rStyle w:val="Hyperlink"/>
              <w:noProof/>
              <w:lang w:eastAsia="en-AU"/>
            </w:rPr>
          </w:pPr>
          <w:hyperlink w:anchor="_Toc443442605">
            <w:r w:rsidRPr="569E5F56" w:rsidR="569E5F56">
              <w:rPr>
                <w:rStyle w:val="Hyperlink"/>
              </w:rPr>
              <w:t>5.</w:t>
            </w:r>
            <w:r>
              <w:tab/>
            </w:r>
            <w:r w:rsidRPr="569E5F56" w:rsidR="569E5F56">
              <w:rPr>
                <w:rStyle w:val="Hyperlink"/>
              </w:rPr>
              <w:t>Roadmap</w:t>
            </w:r>
            <w:r>
              <w:tab/>
            </w:r>
            <w:r>
              <w:fldChar w:fldCharType="begin"/>
            </w:r>
            <w:r>
              <w:instrText xml:space="preserve">PAGEREF _Toc443442605 \h</w:instrText>
            </w:r>
            <w:r>
              <w:fldChar w:fldCharType="separate"/>
            </w:r>
            <w:r w:rsidRPr="569E5F56" w:rsidR="569E5F56">
              <w:rPr>
                <w:rStyle w:val="Hyperlink"/>
              </w:rPr>
              <w:t>4</w:t>
            </w:r>
            <w:r>
              <w:fldChar w:fldCharType="end"/>
            </w:r>
          </w:hyperlink>
        </w:p>
        <w:p w:rsidR="00B52E66" w:rsidP="569E5F56" w:rsidRDefault="00B52E66" w14:paraId="4E9D9871" w14:textId="55591E1E">
          <w:pPr>
            <w:pStyle w:val="TOC1"/>
            <w:tabs>
              <w:tab w:val="left" w:leader="none" w:pos="390"/>
              <w:tab w:val="right" w:leader="dot" w:pos="9015"/>
            </w:tabs>
            <w:rPr>
              <w:rStyle w:val="Hyperlink"/>
              <w:noProof/>
              <w:lang w:eastAsia="en-AU"/>
            </w:rPr>
          </w:pPr>
          <w:hyperlink w:anchor="_Toc1637111030">
            <w:r w:rsidRPr="569E5F56" w:rsidR="569E5F56">
              <w:rPr>
                <w:rStyle w:val="Hyperlink"/>
              </w:rPr>
              <w:t>6.</w:t>
            </w:r>
            <w:r>
              <w:tab/>
            </w:r>
            <w:r w:rsidRPr="569E5F56" w:rsidR="569E5F56">
              <w:rPr>
                <w:rStyle w:val="Hyperlink"/>
              </w:rPr>
              <w:t>Open Issues</w:t>
            </w:r>
            <w:r>
              <w:tab/>
            </w:r>
            <w:r>
              <w:fldChar w:fldCharType="begin"/>
            </w:r>
            <w:r>
              <w:instrText xml:space="preserve">PAGEREF _Toc1637111030 \h</w:instrText>
            </w:r>
            <w:r>
              <w:fldChar w:fldCharType="separate"/>
            </w:r>
            <w:r w:rsidRPr="569E5F56" w:rsidR="569E5F56">
              <w:rPr>
                <w:rStyle w:val="Hyperlink"/>
              </w:rPr>
              <w:t>4</w:t>
            </w:r>
            <w:r>
              <w:fldChar w:fldCharType="end"/>
            </w:r>
          </w:hyperlink>
        </w:p>
        <w:p w:rsidR="00B52E66" w:rsidP="569E5F56" w:rsidRDefault="00B52E66" w14:paraId="0EEE02D7" w14:textId="5448CD98">
          <w:pPr>
            <w:pStyle w:val="TOC1"/>
            <w:tabs>
              <w:tab w:val="left" w:leader="none" w:pos="390"/>
              <w:tab w:val="right" w:leader="dot" w:pos="9015"/>
            </w:tabs>
            <w:rPr>
              <w:rStyle w:val="Hyperlink"/>
              <w:noProof/>
              <w:lang w:eastAsia="en-AU"/>
            </w:rPr>
          </w:pPr>
          <w:hyperlink w:anchor="_Toc732176779">
            <w:r w:rsidRPr="569E5F56" w:rsidR="569E5F56">
              <w:rPr>
                <w:rStyle w:val="Hyperlink"/>
              </w:rPr>
              <w:t>7.</w:t>
            </w:r>
            <w:r>
              <w:tab/>
            </w:r>
            <w:r w:rsidRPr="569E5F56" w:rsidR="569E5F56">
              <w:rPr>
                <w:rStyle w:val="Hyperlink"/>
              </w:rPr>
              <w:t>Lessons Learned</w:t>
            </w:r>
            <w:r>
              <w:tab/>
            </w:r>
            <w:r>
              <w:fldChar w:fldCharType="begin"/>
            </w:r>
            <w:r>
              <w:instrText xml:space="preserve">PAGEREF _Toc732176779 \h</w:instrText>
            </w:r>
            <w:r>
              <w:fldChar w:fldCharType="separate"/>
            </w:r>
            <w:r w:rsidRPr="569E5F56" w:rsidR="569E5F56">
              <w:rPr>
                <w:rStyle w:val="Hyperlink"/>
              </w:rPr>
              <w:t>5</w:t>
            </w:r>
            <w:r>
              <w:fldChar w:fldCharType="end"/>
            </w:r>
          </w:hyperlink>
        </w:p>
        <w:p w:rsidR="00B52E66" w:rsidP="569E5F56" w:rsidRDefault="00B52E66" w14:paraId="5BEFB923" w14:textId="6AA3BC3E">
          <w:pPr>
            <w:pStyle w:val="TOC1"/>
            <w:tabs>
              <w:tab w:val="left" w:leader="none" w:pos="390"/>
              <w:tab w:val="right" w:leader="dot" w:pos="9015"/>
            </w:tabs>
            <w:rPr>
              <w:rStyle w:val="Hyperlink"/>
              <w:noProof/>
              <w:lang w:eastAsia="en-AU"/>
            </w:rPr>
          </w:pPr>
          <w:hyperlink w:anchor="_Toc1269570532">
            <w:r w:rsidRPr="569E5F56" w:rsidR="569E5F56">
              <w:rPr>
                <w:rStyle w:val="Hyperlink"/>
              </w:rPr>
              <w:t>8.</w:t>
            </w:r>
            <w:r>
              <w:tab/>
            </w:r>
            <w:r w:rsidRPr="569E5F56" w:rsidR="569E5F56">
              <w:rPr>
                <w:rStyle w:val="Hyperlink"/>
              </w:rPr>
              <w:t>Product Development Life Cycle</w:t>
            </w:r>
            <w:r>
              <w:tab/>
            </w:r>
            <w:r>
              <w:fldChar w:fldCharType="begin"/>
            </w:r>
            <w:r>
              <w:instrText xml:space="preserve">PAGEREF _Toc1269570532 \h</w:instrText>
            </w:r>
            <w:r>
              <w:fldChar w:fldCharType="separate"/>
            </w:r>
            <w:r w:rsidRPr="569E5F56" w:rsidR="569E5F56">
              <w:rPr>
                <w:rStyle w:val="Hyperlink"/>
              </w:rPr>
              <w:t>5</w:t>
            </w:r>
            <w:r>
              <w:fldChar w:fldCharType="end"/>
            </w:r>
          </w:hyperlink>
        </w:p>
        <w:p w:rsidR="00B52E66" w:rsidP="569E5F56" w:rsidRDefault="00B52E66" w14:paraId="169E550D" w14:textId="22FCBAAF">
          <w:pPr>
            <w:pStyle w:val="TOC2"/>
            <w:tabs>
              <w:tab w:val="left" w:leader="none" w:pos="600"/>
              <w:tab w:val="right" w:leader="dot" w:pos="9015"/>
            </w:tabs>
            <w:rPr>
              <w:rStyle w:val="Hyperlink"/>
              <w:noProof/>
              <w:lang w:eastAsia="en-AU"/>
            </w:rPr>
          </w:pPr>
          <w:hyperlink w:anchor="_Toc2037838845">
            <w:r w:rsidRPr="569E5F56" w:rsidR="569E5F56">
              <w:rPr>
                <w:rStyle w:val="Hyperlink"/>
              </w:rPr>
              <w:t>8.1.</w:t>
            </w:r>
            <w:r>
              <w:tab/>
            </w:r>
            <w:r w:rsidRPr="569E5F56" w:rsidR="569E5F56">
              <w:rPr>
                <w:rStyle w:val="Hyperlink"/>
              </w:rPr>
              <w:t>New Tasks</w:t>
            </w:r>
            <w:r>
              <w:tab/>
            </w:r>
            <w:r>
              <w:fldChar w:fldCharType="begin"/>
            </w:r>
            <w:r>
              <w:instrText xml:space="preserve">PAGEREF _Toc2037838845 \h</w:instrText>
            </w:r>
            <w:r>
              <w:fldChar w:fldCharType="separate"/>
            </w:r>
            <w:r w:rsidRPr="569E5F56" w:rsidR="569E5F56">
              <w:rPr>
                <w:rStyle w:val="Hyperlink"/>
              </w:rPr>
              <w:t>5</w:t>
            </w:r>
            <w:r>
              <w:fldChar w:fldCharType="end"/>
            </w:r>
          </w:hyperlink>
        </w:p>
        <w:p w:rsidR="00B52E66" w:rsidP="569E5F56" w:rsidRDefault="00B52E66" w14:paraId="53318553" w14:textId="600BCFE6">
          <w:pPr>
            <w:pStyle w:val="TOC2"/>
            <w:tabs>
              <w:tab w:val="left" w:leader="none" w:pos="600"/>
              <w:tab w:val="right" w:leader="dot" w:pos="9015"/>
            </w:tabs>
            <w:rPr>
              <w:rStyle w:val="Hyperlink"/>
              <w:noProof/>
              <w:lang w:eastAsia="en-AU"/>
            </w:rPr>
          </w:pPr>
          <w:hyperlink w:anchor="_Toc1411697103">
            <w:r w:rsidRPr="569E5F56" w:rsidR="569E5F56">
              <w:rPr>
                <w:rStyle w:val="Hyperlink"/>
              </w:rPr>
              <w:t>8.2.</w:t>
            </w:r>
            <w:r>
              <w:tab/>
            </w:r>
            <w:r w:rsidRPr="569E5F56" w:rsidR="569E5F56">
              <w:rPr>
                <w:rStyle w:val="Hyperlink"/>
              </w:rPr>
              <w:t>Definition of Done</w:t>
            </w:r>
            <w:r>
              <w:tab/>
            </w:r>
            <w:r>
              <w:fldChar w:fldCharType="begin"/>
            </w:r>
            <w:r>
              <w:instrText xml:space="preserve">PAGEREF _Toc1411697103 \h</w:instrText>
            </w:r>
            <w:r>
              <w:fldChar w:fldCharType="separate"/>
            </w:r>
            <w:r w:rsidRPr="569E5F56" w:rsidR="569E5F56">
              <w:rPr>
                <w:rStyle w:val="Hyperlink"/>
              </w:rPr>
              <w:t>5</w:t>
            </w:r>
            <w:r>
              <w:fldChar w:fldCharType="end"/>
            </w:r>
          </w:hyperlink>
        </w:p>
        <w:p w:rsidR="00B52E66" w:rsidP="569E5F56" w:rsidRDefault="00B52E66" w14:paraId="2DD4A46F" w14:textId="48297EDF">
          <w:pPr>
            <w:pStyle w:val="TOC2"/>
            <w:tabs>
              <w:tab w:val="left" w:leader="none" w:pos="600"/>
              <w:tab w:val="right" w:leader="dot" w:pos="9015"/>
            </w:tabs>
            <w:rPr>
              <w:rStyle w:val="Hyperlink"/>
              <w:noProof/>
              <w:lang w:eastAsia="en-AU"/>
            </w:rPr>
          </w:pPr>
          <w:hyperlink w:anchor="_Toc755973226">
            <w:r w:rsidRPr="569E5F56" w:rsidR="569E5F56">
              <w:rPr>
                <w:rStyle w:val="Hyperlink"/>
              </w:rPr>
              <w:t>8.3.</w:t>
            </w:r>
            <w:r>
              <w:tab/>
            </w:r>
            <w:r w:rsidRPr="569E5F56" w:rsidR="569E5F56">
              <w:rPr>
                <w:rStyle w:val="Hyperlink"/>
              </w:rPr>
              <w:t>Task Review</w:t>
            </w:r>
            <w:r>
              <w:tab/>
            </w:r>
            <w:r>
              <w:fldChar w:fldCharType="begin"/>
            </w:r>
            <w:r>
              <w:instrText xml:space="preserve">PAGEREF _Toc755973226 \h</w:instrText>
            </w:r>
            <w:r>
              <w:fldChar w:fldCharType="separate"/>
            </w:r>
            <w:r w:rsidRPr="569E5F56" w:rsidR="569E5F56">
              <w:rPr>
                <w:rStyle w:val="Hyperlink"/>
              </w:rPr>
              <w:t>6</w:t>
            </w:r>
            <w:r>
              <w:fldChar w:fldCharType="end"/>
            </w:r>
          </w:hyperlink>
        </w:p>
        <w:p w:rsidR="00B52E66" w:rsidP="569E5F56" w:rsidRDefault="00B52E66" w14:paraId="51B503A6" w14:textId="5F90784A">
          <w:pPr>
            <w:pStyle w:val="TOC2"/>
            <w:tabs>
              <w:tab w:val="left" w:leader="none" w:pos="600"/>
              <w:tab w:val="right" w:leader="dot" w:pos="9015"/>
            </w:tabs>
            <w:rPr>
              <w:rStyle w:val="Hyperlink"/>
              <w:noProof/>
              <w:lang w:eastAsia="en-AU"/>
            </w:rPr>
          </w:pPr>
          <w:hyperlink w:anchor="_Toc2142847090">
            <w:r w:rsidRPr="569E5F56" w:rsidR="569E5F56">
              <w:rPr>
                <w:rStyle w:val="Hyperlink"/>
              </w:rPr>
              <w:t>8.4.</w:t>
            </w:r>
            <w:r>
              <w:tab/>
            </w:r>
            <w:r w:rsidRPr="569E5F56" w:rsidR="569E5F56">
              <w:rPr>
                <w:rStyle w:val="Hyperlink"/>
              </w:rPr>
              <w:t>Testing</w:t>
            </w:r>
            <w:r>
              <w:tab/>
            </w:r>
            <w:r>
              <w:fldChar w:fldCharType="begin"/>
            </w:r>
            <w:r>
              <w:instrText xml:space="preserve">PAGEREF _Toc2142847090 \h</w:instrText>
            </w:r>
            <w:r>
              <w:fldChar w:fldCharType="separate"/>
            </w:r>
            <w:r w:rsidRPr="569E5F56" w:rsidR="569E5F56">
              <w:rPr>
                <w:rStyle w:val="Hyperlink"/>
              </w:rPr>
              <w:t>6</w:t>
            </w:r>
            <w:r>
              <w:fldChar w:fldCharType="end"/>
            </w:r>
          </w:hyperlink>
        </w:p>
        <w:p w:rsidR="00B52E66" w:rsidP="569E5F56" w:rsidRDefault="00B52E66" w14:paraId="2859E287" w14:textId="3FFFA386">
          <w:pPr>
            <w:pStyle w:val="TOC2"/>
            <w:tabs>
              <w:tab w:val="left" w:leader="none" w:pos="600"/>
              <w:tab w:val="right" w:leader="dot" w:pos="9015"/>
            </w:tabs>
            <w:rPr>
              <w:rStyle w:val="Hyperlink"/>
              <w:noProof/>
              <w:lang w:eastAsia="en-AU"/>
            </w:rPr>
          </w:pPr>
          <w:hyperlink w:anchor="_Toc1139778350">
            <w:r w:rsidRPr="569E5F56" w:rsidR="569E5F56">
              <w:rPr>
                <w:rStyle w:val="Hyperlink"/>
              </w:rPr>
              <w:t>8.5.</w:t>
            </w:r>
            <w:r>
              <w:tab/>
            </w:r>
            <w:r w:rsidRPr="569E5F56" w:rsidR="569E5F56">
              <w:rPr>
                <w:rStyle w:val="Hyperlink"/>
              </w:rPr>
              <w:t>Branching Strategy</w:t>
            </w:r>
            <w:r>
              <w:tab/>
            </w:r>
            <w:r>
              <w:fldChar w:fldCharType="begin"/>
            </w:r>
            <w:r>
              <w:instrText xml:space="preserve">PAGEREF _Toc1139778350 \h</w:instrText>
            </w:r>
            <w:r>
              <w:fldChar w:fldCharType="separate"/>
            </w:r>
            <w:r w:rsidRPr="569E5F56" w:rsidR="569E5F56">
              <w:rPr>
                <w:rStyle w:val="Hyperlink"/>
              </w:rPr>
              <w:t>6</w:t>
            </w:r>
            <w:r>
              <w:fldChar w:fldCharType="end"/>
            </w:r>
          </w:hyperlink>
        </w:p>
        <w:p w:rsidR="00B52E66" w:rsidP="569E5F56" w:rsidRDefault="00B52E66" w14:paraId="1B542C1D" w14:textId="53D72974">
          <w:pPr>
            <w:pStyle w:val="TOC1"/>
            <w:tabs>
              <w:tab w:val="left" w:leader="none" w:pos="390"/>
              <w:tab w:val="right" w:leader="dot" w:pos="9015"/>
            </w:tabs>
            <w:rPr>
              <w:rStyle w:val="Hyperlink"/>
              <w:noProof/>
              <w:lang w:eastAsia="en-AU"/>
            </w:rPr>
          </w:pPr>
          <w:hyperlink w:anchor="_Toc1503009940">
            <w:r w:rsidRPr="569E5F56" w:rsidR="569E5F56">
              <w:rPr>
                <w:rStyle w:val="Hyperlink"/>
              </w:rPr>
              <w:t>9.</w:t>
            </w:r>
            <w:r>
              <w:tab/>
            </w:r>
            <w:r w:rsidRPr="569E5F56" w:rsidR="569E5F56">
              <w:rPr>
                <w:rStyle w:val="Hyperlink"/>
              </w:rPr>
              <w:t>Product Architecture</w:t>
            </w:r>
            <w:r>
              <w:tab/>
            </w:r>
            <w:r>
              <w:fldChar w:fldCharType="begin"/>
            </w:r>
            <w:r>
              <w:instrText xml:space="preserve">PAGEREF _Toc1503009940 \h</w:instrText>
            </w:r>
            <w:r>
              <w:fldChar w:fldCharType="separate"/>
            </w:r>
            <w:r w:rsidRPr="569E5F56" w:rsidR="569E5F56">
              <w:rPr>
                <w:rStyle w:val="Hyperlink"/>
              </w:rPr>
              <w:t>6</w:t>
            </w:r>
            <w:r>
              <w:fldChar w:fldCharType="end"/>
            </w:r>
          </w:hyperlink>
        </w:p>
        <w:p w:rsidR="00B52E66" w:rsidP="569E5F56" w:rsidRDefault="00B52E66" w14:paraId="072D0A90" w14:textId="15CDF09C">
          <w:pPr>
            <w:pStyle w:val="TOC2"/>
            <w:tabs>
              <w:tab w:val="left" w:leader="none" w:pos="600"/>
              <w:tab w:val="right" w:leader="dot" w:pos="9015"/>
            </w:tabs>
            <w:rPr>
              <w:rStyle w:val="Hyperlink"/>
              <w:noProof/>
              <w:lang w:eastAsia="en-AU"/>
            </w:rPr>
          </w:pPr>
          <w:hyperlink w:anchor="_Toc1926526190">
            <w:r w:rsidRPr="569E5F56" w:rsidR="569E5F56">
              <w:rPr>
                <w:rStyle w:val="Hyperlink"/>
              </w:rPr>
              <w:t>9.1.</w:t>
            </w:r>
            <w:r>
              <w:tab/>
            </w:r>
            <w:r w:rsidRPr="569E5F56" w:rsidR="569E5F56">
              <w:rPr>
                <w:rStyle w:val="Hyperlink"/>
              </w:rPr>
              <w:t>UML Diagram</w:t>
            </w:r>
            <w:r>
              <w:tab/>
            </w:r>
            <w:r>
              <w:fldChar w:fldCharType="begin"/>
            </w:r>
            <w:r>
              <w:instrText xml:space="preserve">PAGEREF _Toc1926526190 \h</w:instrText>
            </w:r>
            <w:r>
              <w:fldChar w:fldCharType="separate"/>
            </w:r>
            <w:r w:rsidRPr="569E5F56" w:rsidR="569E5F56">
              <w:rPr>
                <w:rStyle w:val="Hyperlink"/>
              </w:rPr>
              <w:t>6</w:t>
            </w:r>
            <w:r>
              <w:fldChar w:fldCharType="end"/>
            </w:r>
          </w:hyperlink>
        </w:p>
        <w:p w:rsidR="00B52E66" w:rsidP="569E5F56" w:rsidRDefault="00B52E66" w14:paraId="65FAE85D" w14:textId="74698076">
          <w:pPr>
            <w:pStyle w:val="TOC2"/>
            <w:tabs>
              <w:tab w:val="left" w:leader="none" w:pos="600"/>
              <w:tab w:val="right" w:leader="dot" w:pos="9015"/>
            </w:tabs>
            <w:rPr>
              <w:rStyle w:val="Hyperlink"/>
              <w:noProof/>
              <w:lang w:eastAsia="en-AU"/>
            </w:rPr>
          </w:pPr>
          <w:hyperlink w:anchor="_Toc553260792">
            <w:r w:rsidRPr="569E5F56" w:rsidR="569E5F56">
              <w:rPr>
                <w:rStyle w:val="Hyperlink"/>
              </w:rPr>
              <w:t>9.2.</w:t>
            </w:r>
            <w:r>
              <w:tab/>
            </w:r>
            <w:r w:rsidRPr="569E5F56" w:rsidR="569E5F56">
              <w:rPr>
                <w:rStyle w:val="Hyperlink"/>
              </w:rPr>
              <w:t>Tech Stack</w:t>
            </w:r>
            <w:r>
              <w:tab/>
            </w:r>
            <w:r>
              <w:fldChar w:fldCharType="begin"/>
            </w:r>
            <w:r>
              <w:instrText xml:space="preserve">PAGEREF _Toc553260792 \h</w:instrText>
            </w:r>
            <w:r>
              <w:fldChar w:fldCharType="separate"/>
            </w:r>
            <w:r w:rsidRPr="569E5F56" w:rsidR="569E5F56">
              <w:rPr>
                <w:rStyle w:val="Hyperlink"/>
              </w:rPr>
              <w:t>7</w:t>
            </w:r>
            <w:r>
              <w:fldChar w:fldCharType="end"/>
            </w:r>
          </w:hyperlink>
        </w:p>
        <w:p w:rsidR="00B52E66" w:rsidP="569E5F56" w:rsidRDefault="00B52E66" w14:paraId="65B11E83" w14:textId="3A5953B5">
          <w:pPr>
            <w:pStyle w:val="TOC1"/>
            <w:tabs>
              <w:tab w:val="left" w:leader="none" w:pos="390"/>
              <w:tab w:val="right" w:leader="dot" w:pos="9015"/>
            </w:tabs>
            <w:rPr>
              <w:rStyle w:val="Hyperlink"/>
              <w:noProof/>
              <w:lang w:eastAsia="en-AU"/>
            </w:rPr>
          </w:pPr>
          <w:hyperlink w:anchor="_Toc1586623168">
            <w:r w:rsidRPr="569E5F56" w:rsidR="569E5F56">
              <w:rPr>
                <w:rStyle w:val="Hyperlink"/>
              </w:rPr>
              <w:t>10.</w:t>
            </w:r>
            <w:r>
              <w:tab/>
            </w:r>
            <w:r w:rsidRPr="569E5F56" w:rsidR="569E5F56">
              <w:rPr>
                <w:rStyle w:val="Hyperlink"/>
              </w:rPr>
              <w:t>Source Code</w:t>
            </w:r>
            <w:r>
              <w:tab/>
            </w:r>
            <w:r>
              <w:fldChar w:fldCharType="begin"/>
            </w:r>
            <w:r>
              <w:instrText xml:space="preserve">PAGEREF _Toc1586623168 \h</w:instrText>
            </w:r>
            <w:r>
              <w:fldChar w:fldCharType="separate"/>
            </w:r>
            <w:r w:rsidRPr="569E5F56" w:rsidR="569E5F56">
              <w:rPr>
                <w:rStyle w:val="Hyperlink"/>
              </w:rPr>
              <w:t>7</w:t>
            </w:r>
            <w:r>
              <w:fldChar w:fldCharType="end"/>
            </w:r>
          </w:hyperlink>
        </w:p>
        <w:p w:rsidR="00B52E66" w:rsidP="569E5F56" w:rsidRDefault="00B52E66" w14:paraId="56EC628D" w14:textId="37E7E1AA">
          <w:pPr>
            <w:pStyle w:val="TOC1"/>
            <w:tabs>
              <w:tab w:val="left" w:leader="none" w:pos="390"/>
              <w:tab w:val="right" w:leader="dot" w:pos="9015"/>
            </w:tabs>
            <w:rPr>
              <w:rStyle w:val="Hyperlink"/>
              <w:noProof/>
              <w:lang w:eastAsia="en-AU"/>
            </w:rPr>
          </w:pPr>
          <w:hyperlink w:anchor="_Toc361891419">
            <w:r w:rsidRPr="569E5F56" w:rsidR="569E5F56">
              <w:rPr>
                <w:rStyle w:val="Hyperlink"/>
              </w:rPr>
              <w:t>11.</w:t>
            </w:r>
            <w:r>
              <w:tab/>
            </w:r>
            <w:r w:rsidRPr="569E5F56" w:rsidR="569E5F56">
              <w:rPr>
                <w:rStyle w:val="Hyperlink"/>
              </w:rPr>
              <w:t>Login Credentials</w:t>
            </w:r>
            <w:r>
              <w:tab/>
            </w:r>
            <w:r>
              <w:fldChar w:fldCharType="begin"/>
            </w:r>
            <w:r>
              <w:instrText xml:space="preserve">PAGEREF _Toc361891419 \h</w:instrText>
            </w:r>
            <w:r>
              <w:fldChar w:fldCharType="separate"/>
            </w:r>
            <w:r w:rsidRPr="569E5F56" w:rsidR="569E5F56">
              <w:rPr>
                <w:rStyle w:val="Hyperlink"/>
              </w:rPr>
              <w:t>7</w:t>
            </w:r>
            <w:r>
              <w:fldChar w:fldCharType="end"/>
            </w:r>
          </w:hyperlink>
        </w:p>
        <w:p w:rsidR="00B52E66" w:rsidP="569E5F56" w:rsidRDefault="00B52E66" w14:paraId="458DA8B1" w14:textId="5C2281AB">
          <w:pPr>
            <w:pStyle w:val="TOC1"/>
            <w:tabs>
              <w:tab w:val="left" w:leader="none" w:pos="390"/>
              <w:tab w:val="right" w:leader="dot" w:pos="9015"/>
            </w:tabs>
            <w:rPr>
              <w:rStyle w:val="Hyperlink"/>
              <w:noProof/>
              <w:lang w:eastAsia="en-AU"/>
            </w:rPr>
          </w:pPr>
          <w:hyperlink w:anchor="_Toc721863041">
            <w:r w:rsidRPr="569E5F56" w:rsidR="569E5F56">
              <w:rPr>
                <w:rStyle w:val="Hyperlink"/>
              </w:rPr>
              <w:t>12.</w:t>
            </w:r>
            <w:r>
              <w:tab/>
            </w:r>
            <w:r w:rsidRPr="569E5F56" w:rsidR="569E5F56">
              <w:rPr>
                <w:rStyle w:val="Hyperlink"/>
              </w:rPr>
              <w:t>Other Relevant Information</w:t>
            </w:r>
            <w:r>
              <w:tab/>
            </w:r>
            <w:r>
              <w:fldChar w:fldCharType="begin"/>
            </w:r>
            <w:r>
              <w:instrText xml:space="preserve">PAGEREF _Toc721863041 \h</w:instrText>
            </w:r>
            <w:r>
              <w:fldChar w:fldCharType="separate"/>
            </w:r>
            <w:r w:rsidRPr="569E5F56" w:rsidR="569E5F56">
              <w:rPr>
                <w:rStyle w:val="Hyperlink"/>
              </w:rPr>
              <w:t>7</w:t>
            </w:r>
            <w:r>
              <w:fldChar w:fldCharType="end"/>
            </w:r>
          </w:hyperlink>
        </w:p>
        <w:p w:rsidR="00B52E66" w:rsidP="569E5F56" w:rsidRDefault="00B52E66" w14:paraId="668D7699" w14:textId="23A93B8E">
          <w:pPr>
            <w:pStyle w:val="TOC1"/>
            <w:tabs>
              <w:tab w:val="left" w:leader="none" w:pos="390"/>
              <w:tab w:val="right" w:leader="dot" w:pos="9015"/>
            </w:tabs>
            <w:rPr>
              <w:rStyle w:val="Hyperlink"/>
              <w:noProof/>
              <w:lang w:eastAsia="en-AU"/>
            </w:rPr>
          </w:pPr>
          <w:hyperlink w:anchor="_Toc313668864">
            <w:r w:rsidRPr="569E5F56" w:rsidR="569E5F56">
              <w:rPr>
                <w:rStyle w:val="Hyperlink"/>
              </w:rPr>
              <w:t>13.</w:t>
            </w:r>
            <w:r>
              <w:tab/>
            </w:r>
            <w:r w:rsidRPr="569E5F56" w:rsidR="569E5F56">
              <w:rPr>
                <w:rStyle w:val="Hyperlink"/>
              </w:rPr>
              <w:t>Appendices</w:t>
            </w:r>
            <w:r>
              <w:tab/>
            </w:r>
            <w:r>
              <w:fldChar w:fldCharType="begin"/>
            </w:r>
            <w:r>
              <w:instrText xml:space="preserve">PAGEREF _Toc313668864 \h</w:instrText>
            </w:r>
            <w:r>
              <w:fldChar w:fldCharType="separate"/>
            </w:r>
            <w:r w:rsidRPr="569E5F56" w:rsidR="569E5F56">
              <w:rPr>
                <w:rStyle w:val="Hyperlink"/>
              </w:rPr>
              <w:t>7</w:t>
            </w:r>
            <w:r>
              <w:fldChar w:fldCharType="end"/>
            </w:r>
          </w:hyperlink>
          <w:r>
            <w:fldChar w:fldCharType="end"/>
          </w:r>
        </w:p>
      </w:sdtContent>
    </w:sdt>
    <w:p w:rsidR="00412B25" w:rsidRDefault="00412B25" w14:paraId="288B2402" w14:textId="5C0BC5CA"/>
    <w:p w:rsidR="00DA3674" w:rsidP="53E423E1" w:rsidRDefault="00DA3674" w14:paraId="58BF263D" w14:textId="491CBB1B">
      <w:pPr>
        <w:rPr>
          <w:rFonts w:eastAsia="" w:eastAsiaTheme="minorEastAsia"/>
          <w:color w:val="5A5A5A" w:themeColor="text1" w:themeTint="A5"/>
          <w:spacing w:val="15"/>
          <w:sz w:val="22"/>
          <w:szCs w:val="22"/>
        </w:rPr>
      </w:pPr>
      <w:r>
        <w:br w:type="page"/>
      </w:r>
    </w:p>
    <w:p w:rsidRPr="00DA3674" w:rsidR="00DA3674" w:rsidP="00DA3674" w:rsidRDefault="00DA3674" w14:paraId="73661001" w14:textId="7EF4D107">
      <w:pPr>
        <w:pStyle w:val="Heading1"/>
        <w:rPr/>
      </w:pPr>
      <w:bookmarkStart w:name="_Toc113485150" w:id="0"/>
      <w:bookmarkStart w:name="_Toc527700880" w:id="468083701"/>
      <w:r w:rsidR="54DDA850">
        <w:rPr/>
        <w:t>Project Information</w:t>
      </w:r>
      <w:bookmarkEnd w:id="0"/>
      <w:bookmarkEnd w:id="468083701"/>
    </w:p>
    <w:p w:rsidR="00DA3674" w:rsidP="00DA3674" w:rsidRDefault="00342328" w14:paraId="6C8D0001" w14:textId="57C441C3">
      <w:pPr>
        <w:pStyle w:val="Heading2"/>
        <w:rPr/>
      </w:pPr>
      <w:bookmarkStart w:name="_Toc113485151" w:id="1"/>
      <w:bookmarkStart w:name="_Toc307818798" w:id="572229464"/>
      <w:r w:rsidR="3FE2CDC8">
        <w:rPr/>
        <w:t>Company Acting Director</w:t>
      </w:r>
      <w:bookmarkEnd w:id="1"/>
      <w:bookmarkEnd w:id="572229464"/>
    </w:p>
    <w:p w:rsidR="53E423E1" w:rsidP="53E423E1" w:rsidRDefault="53E423E1" w14:paraId="46FBFE48" w14:textId="642CB30D">
      <w:pPr>
        <w:pStyle w:val="Normal"/>
        <w:rPr>
          <w:rFonts w:ascii="Calibri" w:hAnsi="Calibri" w:eastAsia="Calibri" w:cs="Calibri"/>
          <w:noProof w:val="0"/>
          <w:sz w:val="24"/>
          <w:szCs w:val="24"/>
          <w:lang w:val="en-AU"/>
        </w:rPr>
      </w:pPr>
    </w:p>
    <w:p w:rsidR="54CC6C02" w:rsidP="53E423E1" w:rsidRDefault="54CC6C02" w14:paraId="09FAD130" w14:textId="10F4FF7E">
      <w:pPr>
        <w:pStyle w:val="Normal"/>
        <w:rPr>
          <w:rFonts w:ascii="Calibri" w:hAnsi="Calibri" w:eastAsia="Calibri" w:cs="Calibri"/>
          <w:noProof w:val="0"/>
          <w:sz w:val="24"/>
          <w:szCs w:val="24"/>
          <w:lang w:val="en-AU"/>
        </w:rPr>
      </w:pPr>
      <w:r w:rsidRPr="3F3CE0A1" w:rsidR="217152F7">
        <w:rPr>
          <w:rFonts w:ascii="Calibri" w:hAnsi="Calibri" w:eastAsia="Calibri" w:cs="Calibri"/>
          <w:b w:val="1"/>
          <w:bCs w:val="1"/>
          <w:noProof w:val="0"/>
          <w:sz w:val="24"/>
          <w:szCs w:val="24"/>
          <w:lang w:val="en-AU"/>
        </w:rPr>
        <w:t>Name:</w:t>
      </w:r>
      <w:r w:rsidRPr="3F3CE0A1" w:rsidR="217152F7">
        <w:rPr>
          <w:rFonts w:ascii="Calibri" w:hAnsi="Calibri" w:eastAsia="Calibri" w:cs="Calibri"/>
          <w:noProof w:val="0"/>
          <w:sz w:val="24"/>
          <w:szCs w:val="24"/>
          <w:lang w:val="en-AU"/>
        </w:rPr>
        <w:t xml:space="preserve"> </w:t>
      </w:r>
      <w:r w:rsidRPr="3F3CE0A1" w:rsidR="1CEFFACE">
        <w:rPr>
          <w:rFonts w:ascii="Calibri" w:hAnsi="Calibri" w:eastAsia="Calibri" w:cs="Calibri"/>
          <w:noProof w:val="0"/>
          <w:sz w:val="24"/>
          <w:szCs w:val="24"/>
          <w:lang w:val="en-AU"/>
        </w:rPr>
        <w:t xml:space="preserve">Dr </w:t>
      </w:r>
      <w:proofErr w:type="spellStart"/>
      <w:r w:rsidRPr="3F3CE0A1" w:rsidR="1CEFFACE">
        <w:rPr>
          <w:rFonts w:ascii="Calibri" w:hAnsi="Calibri" w:eastAsia="Calibri" w:cs="Calibri"/>
          <w:noProof w:val="0"/>
          <w:sz w:val="24"/>
          <w:szCs w:val="24"/>
          <w:lang w:val="en-AU"/>
        </w:rPr>
        <w:t>Akansel</w:t>
      </w:r>
      <w:proofErr w:type="spellEnd"/>
      <w:r w:rsidRPr="3F3CE0A1" w:rsidR="1CEFFACE">
        <w:rPr>
          <w:rFonts w:ascii="Calibri" w:hAnsi="Calibri" w:eastAsia="Calibri" w:cs="Calibri"/>
          <w:noProof w:val="0"/>
          <w:sz w:val="24"/>
          <w:szCs w:val="24"/>
          <w:lang w:val="en-AU"/>
        </w:rPr>
        <w:t xml:space="preserve"> </w:t>
      </w:r>
      <w:r w:rsidRPr="3F3CE0A1" w:rsidR="1CEFFACE">
        <w:rPr>
          <w:rFonts w:ascii="Calibri" w:hAnsi="Calibri" w:eastAsia="Calibri" w:cs="Calibri"/>
          <w:noProof w:val="0"/>
          <w:sz w:val="24"/>
          <w:szCs w:val="24"/>
          <w:lang w:val="en-AU"/>
        </w:rPr>
        <w:t>Cosgun</w:t>
      </w:r>
    </w:p>
    <w:p w:rsidR="5EE047F2" w:rsidP="3F3CE0A1" w:rsidRDefault="5EE047F2" w14:paraId="2673EEF5" w14:textId="2FB9606F">
      <w:pPr>
        <w:pStyle w:val="Normal"/>
        <w:rPr>
          <w:rFonts w:ascii="Calibri" w:hAnsi="Calibri" w:eastAsia="Calibri" w:cs="Calibri"/>
          <w:noProof w:val="0"/>
          <w:sz w:val="24"/>
          <w:szCs w:val="24"/>
          <w:lang w:val="en-AU"/>
        </w:rPr>
      </w:pPr>
      <w:r w:rsidRPr="3F3CE0A1" w:rsidR="5EE047F2">
        <w:rPr>
          <w:rFonts w:ascii="Calibri" w:hAnsi="Calibri" w:eastAsia="Calibri" w:cs="Calibri"/>
          <w:b w:val="1"/>
          <w:bCs w:val="1"/>
          <w:noProof w:val="0"/>
          <w:sz w:val="24"/>
          <w:szCs w:val="24"/>
          <w:lang w:val="en-AU"/>
        </w:rPr>
        <w:t>Position:</w:t>
      </w:r>
      <w:r w:rsidRPr="3F3CE0A1" w:rsidR="5EE047F2">
        <w:rPr>
          <w:rFonts w:ascii="Calibri" w:hAnsi="Calibri" w:eastAsia="Calibri" w:cs="Calibri"/>
          <w:noProof w:val="0"/>
          <w:sz w:val="24"/>
          <w:szCs w:val="24"/>
          <w:lang w:val="en-AU"/>
        </w:rPr>
        <w:t xml:space="preserve"> </w:t>
      </w:r>
      <w:r w:rsidRPr="3F3CE0A1" w:rsidR="5EE047F2">
        <w:rPr>
          <w:rFonts w:ascii="Calibri" w:hAnsi="Calibri" w:eastAsia="Calibri" w:cs="Calibri"/>
          <w:i w:val="0"/>
          <w:iCs w:val="0"/>
          <w:noProof w:val="0"/>
          <w:sz w:val="24"/>
          <w:szCs w:val="24"/>
          <w:lang w:val="en-AU"/>
        </w:rPr>
        <w:t>Senior Lecturer, Emerging Technology Robotics</w:t>
      </w:r>
    </w:p>
    <w:p w:rsidR="2226FC5B" w:rsidP="3F3CE0A1" w:rsidRDefault="2226FC5B" w14:paraId="38BB85E8" w14:textId="370B01BF">
      <w:pPr>
        <w:rPr>
          <w:rFonts w:ascii="Calibri" w:hAnsi="Calibri" w:eastAsia="Calibri" w:cs="Calibri"/>
          <w:noProof w:val="0"/>
          <w:sz w:val="24"/>
          <w:szCs w:val="24"/>
          <w:lang w:val="en-AU"/>
        </w:rPr>
      </w:pPr>
      <w:r w:rsidRPr="3F3CE0A1" w:rsidR="2226FC5B">
        <w:rPr>
          <w:b w:val="1"/>
          <w:bCs w:val="1"/>
        </w:rPr>
        <w:t>Email</w:t>
      </w:r>
      <w:r w:rsidRPr="3F3CE0A1" w:rsidR="4FF99710">
        <w:rPr>
          <w:b w:val="1"/>
          <w:bCs w:val="1"/>
        </w:rPr>
        <w:t>:</w:t>
      </w:r>
      <w:r w:rsidR="4FF99710">
        <w:rPr/>
        <w:t xml:space="preserve"> </w:t>
      </w:r>
      <w:hyperlink r:id="Rda66211ab1d34045">
        <w:r w:rsidRPr="3F3CE0A1" w:rsidR="45BE15CA">
          <w:rPr>
            <w:rStyle w:val="Hyperlink"/>
            <w:rFonts w:ascii="Calibri" w:hAnsi="Calibri" w:eastAsia="Calibri" w:cs="Calibri"/>
            <w:strike w:val="0"/>
            <w:dstrike w:val="0"/>
            <w:noProof w:val="0"/>
            <w:sz w:val="24"/>
            <w:szCs w:val="24"/>
            <w:lang w:val="en-GB"/>
          </w:rPr>
          <w:t>akan.cosgun@deakin.edu.au</w:t>
        </w:r>
      </w:hyperlink>
    </w:p>
    <w:p w:rsidR="00DA3674" w:rsidP="00DA3674" w:rsidRDefault="00DA3674" w14:paraId="322C0980" w14:textId="7EADC554">
      <w:pPr>
        <w:pStyle w:val="Heading2"/>
        <w:rPr/>
      </w:pPr>
      <w:bookmarkStart w:name="_Toc113485152" w:id="2"/>
      <w:bookmarkStart w:name="_Toc951769106" w:id="464504834"/>
      <w:r w:rsidR="54DDA850">
        <w:rPr/>
        <w:t>Project Team</w:t>
      </w:r>
      <w:bookmarkEnd w:id="2"/>
      <w:bookmarkEnd w:id="464504834"/>
    </w:p>
    <w:p w:rsidR="53E423E1" w:rsidP="53E423E1" w:rsidRDefault="53E423E1" w14:paraId="264F02BF" w14:textId="1F1E6EF7">
      <w:pPr>
        <w:pStyle w:val="Normal"/>
        <w:rPr>
          <w:b w:val="1"/>
          <w:bCs w:val="1"/>
        </w:rPr>
      </w:pPr>
    </w:p>
    <w:p w:rsidR="002E7412" w:rsidP="53E423E1" w:rsidRDefault="00342328" w14:paraId="32E8AAFF" w14:textId="4B1322ED">
      <w:pPr>
        <w:pStyle w:val="Normal"/>
        <w:rPr>
          <w:b w:val="1"/>
          <w:bCs w:val="1"/>
          <w:sz w:val="24"/>
          <w:szCs w:val="24"/>
        </w:rPr>
      </w:pPr>
      <w:r w:rsidRPr="53E423E1" w:rsidR="3FE2CDC8">
        <w:rPr>
          <w:b w:val="1"/>
          <w:bCs w:val="1"/>
        </w:rPr>
        <w:t>Project</w:t>
      </w:r>
      <w:r w:rsidRPr="53E423E1" w:rsidR="2226FC5B">
        <w:rPr>
          <w:b w:val="1"/>
          <w:bCs w:val="1"/>
        </w:rPr>
        <w:t xml:space="preserve"> Name</w:t>
      </w:r>
      <w:r w:rsidRPr="53E423E1" w:rsidR="5C5304FA">
        <w:rPr>
          <w:b w:val="1"/>
          <w:bCs w:val="1"/>
        </w:rPr>
        <w:t>: Posture Analysis</w:t>
      </w:r>
    </w:p>
    <w:p w:rsidRPr="002E7412" w:rsidR="002E7412" w:rsidP="3F3CE0A1" w:rsidRDefault="002E7412" w14:paraId="5DC4FC8B" w14:textId="7EEB1484">
      <w:pPr>
        <w:pStyle w:val="Normal"/>
        <w:rPr>
          <w:rFonts w:ascii="Calibri" w:hAnsi="Calibri" w:eastAsia="Calibri" w:cs="Calibri"/>
          <w:b w:val="0"/>
          <w:bCs w:val="0"/>
          <w:i w:val="0"/>
          <w:iCs w:val="0"/>
          <w:caps w:val="0"/>
          <w:smallCaps w:val="0"/>
          <w:noProof w:val="0"/>
          <w:sz w:val="24"/>
          <w:szCs w:val="24"/>
          <w:lang w:val="en-AU"/>
        </w:rPr>
      </w:pPr>
      <w:r w:rsidRPr="3F3CE0A1" w:rsidR="4EEC0D26">
        <w:rPr>
          <w:b w:val="1"/>
          <w:bCs w:val="1"/>
          <w:sz w:val="24"/>
          <w:szCs w:val="24"/>
        </w:rPr>
        <w:t xml:space="preserve">Team members: </w:t>
      </w:r>
      <w:r w:rsidRPr="3F3CE0A1" w:rsidR="4EEC0D26">
        <w:rPr>
          <w:rFonts w:ascii="Calibri" w:hAnsi="Calibri" w:eastAsia="Calibri" w:cs="Calibri"/>
          <w:b w:val="0"/>
          <w:bCs w:val="0"/>
          <w:i w:val="0"/>
          <w:iCs w:val="0"/>
          <w:caps w:val="0"/>
          <w:smallCaps w:val="0"/>
          <w:noProof w:val="0"/>
          <w:sz w:val="24"/>
          <w:szCs w:val="24"/>
          <w:lang w:val="en-AU"/>
        </w:rPr>
        <w:t xml:space="preserve">Andrew Mayes, </w:t>
      </w:r>
      <w:r w:rsidRPr="3F3CE0A1" w:rsidR="4EEC0D26">
        <w:rPr>
          <w:rFonts w:ascii="Calibri" w:hAnsi="Calibri" w:eastAsia="Calibri" w:cs="Calibri"/>
          <w:b w:val="0"/>
          <w:bCs w:val="0"/>
          <w:i w:val="0"/>
          <w:iCs w:val="0"/>
          <w:caps w:val="0"/>
          <w:smallCaps w:val="0"/>
          <w:noProof w:val="0"/>
          <w:sz w:val="24"/>
          <w:szCs w:val="24"/>
          <w:lang w:val="en-AU"/>
        </w:rPr>
        <w:t xml:space="preserve">Adrian </w:t>
      </w:r>
      <w:proofErr w:type="spellStart"/>
      <w:r w:rsidRPr="3F3CE0A1" w:rsidR="4EEC0D26">
        <w:rPr>
          <w:rFonts w:ascii="Calibri" w:hAnsi="Calibri" w:eastAsia="Calibri" w:cs="Calibri"/>
          <w:b w:val="0"/>
          <w:bCs w:val="0"/>
          <w:i w:val="0"/>
          <w:iCs w:val="0"/>
          <w:caps w:val="0"/>
          <w:smallCaps w:val="0"/>
          <w:noProof w:val="0"/>
          <w:sz w:val="24"/>
          <w:szCs w:val="24"/>
          <w:lang w:val="en-AU"/>
        </w:rPr>
        <w:t>Grigo</w:t>
      </w:r>
      <w:proofErr w:type="spellEnd"/>
      <w:r w:rsidRPr="3F3CE0A1" w:rsidR="38ECF025">
        <w:rPr>
          <w:rFonts w:ascii="Calibri" w:hAnsi="Calibri" w:eastAsia="Calibri" w:cs="Calibri"/>
          <w:b w:val="0"/>
          <w:bCs w:val="0"/>
          <w:i w:val="0"/>
          <w:iCs w:val="0"/>
          <w:caps w:val="0"/>
          <w:smallCaps w:val="0"/>
          <w:noProof w:val="0"/>
          <w:sz w:val="24"/>
          <w:szCs w:val="24"/>
          <w:lang w:val="en-AU"/>
        </w:rPr>
        <w:t xml:space="preserve">, </w:t>
      </w:r>
      <w:r w:rsidRPr="3F3CE0A1" w:rsidR="4EEC0D26">
        <w:rPr>
          <w:rFonts w:ascii="Calibri" w:hAnsi="Calibri" w:eastAsia="Calibri" w:cs="Calibri"/>
          <w:b w:val="0"/>
          <w:bCs w:val="0"/>
          <w:i w:val="0"/>
          <w:iCs w:val="0"/>
          <w:caps w:val="0"/>
          <w:smallCaps w:val="0"/>
          <w:noProof w:val="0"/>
          <w:sz w:val="24"/>
          <w:szCs w:val="24"/>
          <w:lang w:val="en-AU"/>
        </w:rPr>
        <w:t>Quintin Xu</w:t>
      </w:r>
      <w:r w:rsidRPr="3F3CE0A1" w:rsidR="67DD71AE">
        <w:rPr>
          <w:rFonts w:ascii="Calibri" w:hAnsi="Calibri" w:eastAsia="Calibri" w:cs="Calibri"/>
          <w:b w:val="0"/>
          <w:bCs w:val="0"/>
          <w:i w:val="0"/>
          <w:iCs w:val="0"/>
          <w:caps w:val="0"/>
          <w:smallCaps w:val="0"/>
          <w:noProof w:val="0"/>
          <w:sz w:val="24"/>
          <w:szCs w:val="24"/>
          <w:lang w:val="en-AU"/>
        </w:rPr>
        <w:t xml:space="preserve"> and </w:t>
      </w:r>
      <w:r w:rsidRPr="3F3CE0A1" w:rsidR="67DD71AE">
        <w:rPr>
          <w:rFonts w:ascii="Calibri" w:hAnsi="Calibri" w:eastAsia="Calibri" w:cs="Calibri"/>
          <w:noProof w:val="0"/>
          <w:sz w:val="24"/>
          <w:szCs w:val="24"/>
          <w:lang w:val="en-AU"/>
        </w:rPr>
        <w:t>Mark Telley</w:t>
      </w:r>
      <w:r w:rsidRPr="3F3CE0A1" w:rsidR="67DD71AE">
        <w:rPr>
          <w:rFonts w:ascii="Calibri" w:hAnsi="Calibri" w:eastAsia="Calibri" w:cs="Calibri"/>
          <w:noProof w:val="0"/>
          <w:sz w:val="21"/>
          <w:szCs w:val="21"/>
          <w:lang w:val="en-AU"/>
        </w:rPr>
        <w:t>.</w:t>
      </w:r>
    </w:p>
    <w:p w:rsidR="00DA3674" w:rsidP="00DA3674" w:rsidRDefault="00DA3674" w14:paraId="791EF538" w14:textId="5409B325">
      <w:pPr>
        <w:pStyle w:val="Heading1"/>
        <w:rPr/>
      </w:pPr>
      <w:bookmarkStart w:name="_Toc113485153" w:id="3"/>
      <w:bookmarkStart w:name="_Toc809890599" w:id="294031221"/>
      <w:r w:rsidR="54DDA850">
        <w:rPr/>
        <w:t>Project Overview</w:t>
      </w:r>
      <w:bookmarkEnd w:id="3"/>
      <w:bookmarkEnd w:id="294031221"/>
    </w:p>
    <w:p w:rsidR="53E423E1" w:rsidP="53E423E1" w:rsidRDefault="53E423E1" w14:paraId="45FD2536" w14:textId="19CB8DB1">
      <w:pPr>
        <w:pStyle w:val="Normal"/>
      </w:pPr>
    </w:p>
    <w:p w:rsidR="65ED9197" w:rsidP="53E423E1" w:rsidRDefault="65ED9197" w14:paraId="6E721097" w14:textId="685C7C5F">
      <w:pPr>
        <w:pStyle w:val="Normal"/>
      </w:pPr>
      <w:r w:rsidRPr="53E423E1" w:rsidR="65ED9197">
        <w:rPr>
          <w:rFonts w:ascii="Calibri" w:hAnsi="Calibri" w:eastAsia="Calibri" w:cs="Calibri"/>
          <w:noProof w:val="0"/>
          <w:sz w:val="24"/>
          <w:szCs w:val="24"/>
          <w:lang w:val="en-AU"/>
        </w:rPr>
        <w:t>The posture of a bike user influences several variables, indirectly and directly. Moreover, posture can be used as a qualitatively (indirectly) particularly when accessing the bike user’s energy levels i.e., if you see a competitor in complete control of their breathing and posture you could assume the competitor is ‘in control,’ or they could be bluffing – controlling posture can provide a competitive psychological edge particularly in a racing environment. Posture also directly impacts performance metrics such as speed and power i.e., When riding at speed (&gt;40kph) on a flat surface or descending a hill, the posture into those circumstances plays directly into aerodynamics. Therefore, being able to analysis a user’s posture during the in-game experience will allow a more realistic simulation of actual outdoor cycling by rewarding good posture and penalising poor posture based on the specific circumstance. Features like this will continue to innovate Redback Operation’s product developing efforts.</w:t>
      </w:r>
    </w:p>
    <w:p w:rsidR="53E423E1" w:rsidP="53E423E1" w:rsidRDefault="53E423E1" w14:paraId="2FA1D0B9" w14:textId="69183E8F">
      <w:pPr>
        <w:pStyle w:val="Normal"/>
        <w:rPr>
          <w:rFonts w:ascii="Calibri" w:hAnsi="Calibri" w:eastAsia="Calibri" w:cs="Calibri"/>
          <w:noProof w:val="0"/>
          <w:sz w:val="24"/>
          <w:szCs w:val="24"/>
          <w:lang w:val="en-AU"/>
        </w:rPr>
      </w:pPr>
    </w:p>
    <w:p w:rsidR="65ED9197" w:rsidP="53E423E1" w:rsidRDefault="65ED9197" w14:paraId="69D583DE" w14:textId="3CDB4B02">
      <w:pPr>
        <w:pStyle w:val="Normal"/>
        <w:rPr>
          <w:rFonts w:ascii="Calibri" w:hAnsi="Calibri" w:eastAsia="Calibri" w:cs="Calibri"/>
          <w:noProof w:val="0"/>
          <w:sz w:val="24"/>
          <w:szCs w:val="24"/>
          <w:lang w:val="en-AU"/>
        </w:rPr>
      </w:pPr>
      <w:r w:rsidRPr="53E423E1" w:rsidR="65ED9197">
        <w:rPr>
          <w:rFonts w:ascii="Calibri" w:hAnsi="Calibri" w:eastAsia="Calibri" w:cs="Calibri"/>
          <w:noProof w:val="0"/>
          <w:sz w:val="24"/>
          <w:szCs w:val="24"/>
          <w:lang w:val="en-AU"/>
        </w:rPr>
        <w:t>The project is divided into two different sub working streams during this trimester to</w:t>
      </w:r>
      <w:r w:rsidRPr="53E423E1" w:rsidR="7562BAE2">
        <w:rPr>
          <w:rFonts w:ascii="Calibri" w:hAnsi="Calibri" w:eastAsia="Calibri" w:cs="Calibri"/>
          <w:noProof w:val="0"/>
          <w:sz w:val="24"/>
          <w:szCs w:val="24"/>
          <w:lang w:val="en-AU"/>
        </w:rPr>
        <w:t>:</w:t>
      </w:r>
    </w:p>
    <w:p w:rsidR="7562BAE2" w:rsidP="53E423E1" w:rsidRDefault="7562BAE2" w14:paraId="41611036" w14:textId="350A824E">
      <w:pPr>
        <w:pStyle w:val="ListParagraph"/>
        <w:numPr>
          <w:ilvl w:val="0"/>
          <w:numId w:val="13"/>
        </w:numPr>
        <w:rPr>
          <w:rFonts w:ascii="Calibri" w:hAnsi="Calibri" w:eastAsia="Calibri" w:cs="Calibri"/>
          <w:noProof w:val="0"/>
          <w:sz w:val="24"/>
          <w:szCs w:val="24"/>
          <w:lang w:val="en-AU"/>
        </w:rPr>
      </w:pPr>
      <w:r w:rsidRPr="3F3CE0A1" w:rsidR="7562BAE2">
        <w:rPr>
          <w:rFonts w:ascii="Calibri" w:hAnsi="Calibri" w:eastAsia="Calibri" w:cs="Calibri"/>
          <w:noProof w:val="0"/>
          <w:sz w:val="24"/>
          <w:szCs w:val="24"/>
          <w:lang w:val="en-AU"/>
        </w:rPr>
        <w:t xml:space="preserve">Build some ML models from scratch with </w:t>
      </w:r>
      <w:r w:rsidRPr="3F3CE0A1" w:rsidR="71E62FBF">
        <w:rPr>
          <w:rFonts w:ascii="Calibri" w:hAnsi="Calibri" w:eastAsia="Calibri" w:cs="Calibri"/>
          <w:noProof w:val="0"/>
          <w:sz w:val="24"/>
          <w:szCs w:val="24"/>
          <w:lang w:val="en-AU"/>
        </w:rPr>
        <w:t xml:space="preserve">some </w:t>
      </w:r>
      <w:r w:rsidRPr="3F3CE0A1" w:rsidR="7562BAE2">
        <w:rPr>
          <w:rFonts w:ascii="Calibri" w:hAnsi="Calibri" w:eastAsia="Calibri" w:cs="Calibri"/>
          <w:noProof w:val="0"/>
          <w:sz w:val="24"/>
          <w:szCs w:val="24"/>
          <w:lang w:val="en-AU"/>
        </w:rPr>
        <w:t xml:space="preserve">captured </w:t>
      </w:r>
      <w:r w:rsidRPr="3F3CE0A1" w:rsidR="7562BAE2">
        <w:rPr>
          <w:rFonts w:ascii="Calibri" w:hAnsi="Calibri" w:eastAsia="Calibri" w:cs="Calibri"/>
          <w:noProof w:val="0"/>
          <w:sz w:val="24"/>
          <w:szCs w:val="24"/>
          <w:lang w:val="en-AU"/>
        </w:rPr>
        <w:t>cycling</w:t>
      </w:r>
      <w:r w:rsidRPr="3F3CE0A1" w:rsidR="7562BAE2">
        <w:rPr>
          <w:rFonts w:ascii="Calibri" w:hAnsi="Calibri" w:eastAsia="Calibri" w:cs="Calibri"/>
          <w:noProof w:val="0"/>
          <w:sz w:val="24"/>
          <w:szCs w:val="24"/>
          <w:lang w:val="en-AU"/>
        </w:rPr>
        <w:t xml:space="preserve"> video frames </w:t>
      </w:r>
      <w:r w:rsidRPr="3F3CE0A1" w:rsidR="163FAA02">
        <w:rPr>
          <w:rFonts w:ascii="Calibri" w:hAnsi="Calibri" w:eastAsia="Calibri" w:cs="Calibri"/>
          <w:noProof w:val="0"/>
          <w:sz w:val="24"/>
          <w:szCs w:val="24"/>
          <w:lang w:val="en-AU"/>
        </w:rPr>
        <w:t xml:space="preserve">in the Riot lab </w:t>
      </w:r>
      <w:r w:rsidRPr="3F3CE0A1" w:rsidR="05509757">
        <w:rPr>
          <w:rFonts w:ascii="Calibri" w:hAnsi="Calibri" w:eastAsia="Calibri" w:cs="Calibri"/>
          <w:noProof w:val="0"/>
          <w:sz w:val="24"/>
          <w:szCs w:val="24"/>
          <w:lang w:val="en-AU"/>
        </w:rPr>
        <w:t>to classify different cycling pose types.</w:t>
      </w:r>
    </w:p>
    <w:p w:rsidR="53E423E1" w:rsidP="3F3CE0A1" w:rsidRDefault="53E423E1" w14:paraId="53DBF57B" w14:textId="7A616D98">
      <w:pPr>
        <w:pStyle w:val="ListParagraph"/>
        <w:numPr>
          <w:ilvl w:val="0"/>
          <w:numId w:val="13"/>
        </w:numPr>
        <w:bidi w:val="0"/>
        <w:spacing w:before="0" w:beforeAutospacing="off" w:after="0" w:afterAutospacing="off" w:line="259" w:lineRule="auto"/>
        <w:ind w:left="720" w:right="0" w:hanging="360"/>
        <w:jc w:val="left"/>
        <w:rPr>
          <w:rFonts w:ascii="Calibri" w:hAnsi="Calibri" w:eastAsia="Calibri" w:cs="Calibri"/>
          <w:noProof w:val="0"/>
          <w:sz w:val="24"/>
          <w:szCs w:val="24"/>
          <w:lang w:val="en-AU"/>
        </w:rPr>
      </w:pPr>
      <w:r w:rsidRPr="3F3CE0A1" w:rsidR="7562BAE2">
        <w:rPr>
          <w:rFonts w:ascii="Calibri" w:hAnsi="Calibri" w:eastAsia="Calibri" w:cs="Calibri"/>
          <w:noProof w:val="0"/>
          <w:sz w:val="24"/>
          <w:szCs w:val="24"/>
          <w:lang w:val="en-AU"/>
        </w:rPr>
        <w:t>Q</w:t>
      </w:r>
      <w:r w:rsidRPr="3F3CE0A1" w:rsidR="65ED9197">
        <w:rPr>
          <w:rFonts w:ascii="Calibri" w:hAnsi="Calibri" w:eastAsia="Calibri" w:cs="Calibri"/>
          <w:noProof w:val="0"/>
          <w:sz w:val="24"/>
          <w:szCs w:val="24"/>
          <w:lang w:val="en-AU"/>
        </w:rPr>
        <w:t>uickly deliver</w:t>
      </w:r>
      <w:r w:rsidRPr="3F3CE0A1" w:rsidR="503E772E">
        <w:rPr>
          <w:rFonts w:ascii="Calibri" w:hAnsi="Calibri" w:eastAsia="Calibri" w:cs="Calibri"/>
          <w:noProof w:val="0"/>
          <w:sz w:val="24"/>
          <w:szCs w:val="24"/>
          <w:lang w:val="en-AU"/>
        </w:rPr>
        <w:t xml:space="preserve"> a</w:t>
      </w:r>
      <w:r w:rsidRPr="3F3CE0A1" w:rsidR="56A50D92">
        <w:rPr>
          <w:rFonts w:ascii="Calibri" w:hAnsi="Calibri" w:eastAsia="Calibri" w:cs="Calibri"/>
          <w:noProof w:val="0"/>
          <w:sz w:val="24"/>
          <w:szCs w:val="24"/>
          <w:lang w:val="en-AU"/>
        </w:rPr>
        <w:t>n</w:t>
      </w:r>
      <w:r w:rsidRPr="3F3CE0A1" w:rsidR="503E772E">
        <w:rPr>
          <w:rFonts w:ascii="Calibri" w:hAnsi="Calibri" w:eastAsia="Calibri" w:cs="Calibri"/>
          <w:noProof w:val="0"/>
          <w:sz w:val="24"/>
          <w:szCs w:val="24"/>
          <w:lang w:val="en-AU"/>
        </w:rPr>
        <w:t xml:space="preserve"> </w:t>
      </w:r>
      <w:r w:rsidRPr="3F3CE0A1" w:rsidR="65ED9197">
        <w:rPr>
          <w:rFonts w:ascii="Calibri" w:hAnsi="Calibri" w:eastAsia="Calibri" w:cs="Calibri"/>
          <w:noProof w:val="0"/>
          <w:sz w:val="24"/>
          <w:szCs w:val="24"/>
          <w:lang w:val="en-AU"/>
        </w:rPr>
        <w:t>MVP pro</w:t>
      </w:r>
      <w:r w:rsidRPr="3F3CE0A1" w:rsidR="57EF953A">
        <w:rPr>
          <w:rFonts w:ascii="Calibri" w:hAnsi="Calibri" w:eastAsia="Calibri" w:cs="Calibri"/>
          <w:noProof w:val="0"/>
          <w:sz w:val="24"/>
          <w:szCs w:val="24"/>
          <w:lang w:val="en-AU"/>
        </w:rPr>
        <w:t>totype</w:t>
      </w:r>
      <w:r w:rsidRPr="3F3CE0A1" w:rsidR="2CC25D00">
        <w:rPr>
          <w:rFonts w:ascii="Calibri" w:hAnsi="Calibri" w:eastAsia="Calibri" w:cs="Calibri"/>
          <w:noProof w:val="0"/>
          <w:sz w:val="24"/>
          <w:szCs w:val="24"/>
          <w:lang w:val="en-AU"/>
        </w:rPr>
        <w:t xml:space="preserve"> </w:t>
      </w:r>
      <w:r w:rsidRPr="3F3CE0A1" w:rsidR="19AFA647">
        <w:rPr>
          <w:rFonts w:ascii="Calibri" w:hAnsi="Calibri" w:eastAsia="Calibri" w:cs="Calibri"/>
          <w:noProof w:val="0"/>
          <w:sz w:val="24"/>
          <w:szCs w:val="24"/>
          <w:lang w:val="en-AU"/>
        </w:rPr>
        <w:t>webapp using a pre-trained model to detect cyclists’ poses in real time</w:t>
      </w:r>
      <w:r w:rsidRPr="3F3CE0A1" w:rsidR="35F7802B">
        <w:rPr>
          <w:rFonts w:ascii="Calibri" w:hAnsi="Calibri" w:eastAsia="Calibri" w:cs="Calibri"/>
          <w:noProof w:val="0"/>
          <w:sz w:val="24"/>
          <w:szCs w:val="24"/>
          <w:lang w:val="en-AU"/>
        </w:rPr>
        <w:t xml:space="preserve">, send human body key points to the 3D cycling game </w:t>
      </w:r>
      <w:r w:rsidRPr="3F3CE0A1" w:rsidR="2CDAB42A">
        <w:rPr>
          <w:rFonts w:ascii="Calibri" w:hAnsi="Calibri" w:eastAsia="Calibri" w:cs="Calibri"/>
          <w:noProof w:val="0"/>
          <w:sz w:val="24"/>
          <w:szCs w:val="24"/>
          <w:lang w:val="en-AU"/>
        </w:rPr>
        <w:t xml:space="preserve">via MQTT </w:t>
      </w:r>
      <w:r w:rsidRPr="3F3CE0A1" w:rsidR="19AFA647">
        <w:rPr>
          <w:rFonts w:ascii="Calibri" w:hAnsi="Calibri" w:eastAsia="Calibri" w:cs="Calibri"/>
          <w:noProof w:val="0"/>
          <w:sz w:val="24"/>
          <w:szCs w:val="24"/>
          <w:lang w:val="en-AU"/>
        </w:rPr>
        <w:t xml:space="preserve">and </w:t>
      </w:r>
      <w:r w:rsidRPr="3F3CE0A1" w:rsidR="44AB833D">
        <w:rPr>
          <w:rFonts w:ascii="Calibri" w:hAnsi="Calibri" w:eastAsia="Calibri" w:cs="Calibri"/>
          <w:noProof w:val="0"/>
          <w:sz w:val="24"/>
          <w:szCs w:val="24"/>
          <w:lang w:val="en-AU"/>
        </w:rPr>
        <w:t xml:space="preserve">further </w:t>
      </w:r>
      <w:r w:rsidRPr="3F3CE0A1" w:rsidR="413F46EB">
        <w:rPr>
          <w:rFonts w:ascii="Calibri" w:hAnsi="Calibri" w:eastAsia="Calibri" w:cs="Calibri"/>
          <w:noProof w:val="0"/>
          <w:sz w:val="24"/>
          <w:szCs w:val="24"/>
          <w:lang w:val="en-AU"/>
        </w:rPr>
        <w:t xml:space="preserve">reflect </w:t>
      </w:r>
      <w:r w:rsidRPr="3F3CE0A1" w:rsidR="44AB833D">
        <w:rPr>
          <w:rFonts w:ascii="Calibri" w:hAnsi="Calibri" w:eastAsia="Calibri" w:cs="Calibri"/>
          <w:noProof w:val="0"/>
          <w:sz w:val="24"/>
          <w:szCs w:val="24"/>
          <w:lang w:val="en-AU"/>
        </w:rPr>
        <w:t xml:space="preserve">the movements </w:t>
      </w:r>
      <w:r w:rsidRPr="3F3CE0A1" w:rsidR="4E259268">
        <w:rPr>
          <w:rFonts w:ascii="Calibri" w:hAnsi="Calibri" w:eastAsia="Calibri" w:cs="Calibri"/>
          <w:noProof w:val="0"/>
          <w:sz w:val="24"/>
          <w:szCs w:val="24"/>
          <w:lang w:val="en-AU"/>
        </w:rPr>
        <w:t xml:space="preserve">on an 3D model </w:t>
      </w:r>
      <w:r w:rsidRPr="3F3CE0A1" w:rsidR="44AB833D">
        <w:rPr>
          <w:rFonts w:ascii="Calibri" w:hAnsi="Calibri" w:eastAsia="Calibri" w:cs="Calibri"/>
          <w:noProof w:val="0"/>
          <w:sz w:val="24"/>
          <w:szCs w:val="24"/>
          <w:lang w:val="en-AU"/>
        </w:rPr>
        <w:t>in</w:t>
      </w:r>
      <w:r w:rsidRPr="3F3CE0A1" w:rsidR="663E0B16">
        <w:rPr>
          <w:rFonts w:ascii="Calibri" w:hAnsi="Calibri" w:eastAsia="Calibri" w:cs="Calibri"/>
          <w:noProof w:val="0"/>
          <w:sz w:val="24"/>
          <w:szCs w:val="24"/>
          <w:lang w:val="en-AU"/>
        </w:rPr>
        <w:t xml:space="preserve"> </w:t>
      </w:r>
      <w:r w:rsidRPr="3F3CE0A1" w:rsidR="44AB833D">
        <w:rPr>
          <w:rFonts w:ascii="Calibri" w:hAnsi="Calibri" w:eastAsia="Calibri" w:cs="Calibri"/>
          <w:noProof w:val="0"/>
          <w:sz w:val="24"/>
          <w:szCs w:val="24"/>
          <w:lang w:val="en-AU"/>
        </w:rPr>
        <w:t xml:space="preserve">the 3D </w:t>
      </w:r>
      <w:r w:rsidRPr="3F3CE0A1" w:rsidR="44AB833D">
        <w:rPr>
          <w:rFonts w:ascii="Calibri" w:hAnsi="Calibri" w:eastAsia="Calibri" w:cs="Calibri"/>
          <w:noProof w:val="0"/>
          <w:sz w:val="24"/>
          <w:szCs w:val="24"/>
          <w:lang w:val="en-AU"/>
        </w:rPr>
        <w:t>game</w:t>
      </w:r>
      <w:r w:rsidRPr="3F3CE0A1" w:rsidR="1293BD27">
        <w:rPr>
          <w:rFonts w:ascii="Calibri" w:hAnsi="Calibri" w:eastAsia="Calibri" w:cs="Calibri"/>
          <w:noProof w:val="0"/>
          <w:sz w:val="24"/>
          <w:szCs w:val="24"/>
          <w:lang w:val="en-AU"/>
        </w:rPr>
        <w:t>.</w:t>
      </w:r>
    </w:p>
    <w:p w:rsidR="005E79BB" w:rsidP="00DA3674" w:rsidRDefault="005E79BB" w14:paraId="27E0BC43" w14:textId="107A73D8">
      <w:pPr>
        <w:pStyle w:val="Heading1"/>
        <w:rPr/>
      </w:pPr>
      <w:bookmarkStart w:name="_Toc113485154" w:id="4"/>
      <w:bookmarkStart w:name="_Toc1888551842" w:id="355836649"/>
      <w:r w:rsidR="3C8255E7">
        <w:rPr/>
        <w:t>User Manual</w:t>
      </w:r>
      <w:bookmarkEnd w:id="4"/>
      <w:bookmarkEnd w:id="355836649"/>
    </w:p>
    <w:p w:rsidR="3F3CE0A1" w:rsidP="3F3CE0A1" w:rsidRDefault="3F3CE0A1" w14:paraId="0184AD3E" w14:textId="653AA984">
      <w:pPr>
        <w:pStyle w:val="Normal"/>
      </w:pPr>
    </w:p>
    <w:p w:rsidR="03105AC2" w:rsidP="3F3CE0A1" w:rsidRDefault="03105AC2" w14:paraId="2A21B150" w14:textId="0D913C24">
      <w:pPr>
        <w:pStyle w:val="Normal"/>
      </w:pPr>
      <w:r w:rsidR="03105AC2">
        <w:rPr/>
        <w:t xml:space="preserve">A brief overview and usage guide for the “Pose Detection webapp” can be found here: </w:t>
      </w:r>
      <w:hyperlink r:id="R1f55cf2b9e8c4d30">
        <w:r w:rsidRPr="3F3CE0A1" w:rsidR="03105AC2">
          <w:rPr>
            <w:rStyle w:val="Hyperlink"/>
          </w:rPr>
          <w:t>https://github.com/redbackoperations/data-analysis/blob/main/Trimester%203%202022/Project%204%20Posture%20Analysis/pose-detection-webapp/README.md</w:t>
        </w:r>
      </w:hyperlink>
      <w:r w:rsidR="1B6A3224">
        <w:rPr/>
        <w:t xml:space="preserve">. This webapp can be either used as a standalone application to detect human body’s movements or </w:t>
      </w:r>
      <w:r w:rsidR="74DA407A">
        <w:rPr/>
        <w:t>coordinated with the 3D cycling game to indicate a competitor cyclist’s movements</w:t>
      </w:r>
      <w:r w:rsidR="3A8A7CF7">
        <w:rPr/>
        <w:t xml:space="preserve"> in the game. </w:t>
      </w:r>
      <w:r w:rsidR="3F35375D">
        <w:rPr/>
        <w:t xml:space="preserve">A quick demo about how to use this webapp can be found here: </w:t>
      </w:r>
      <w:hyperlink r:id="Rb1485111c10f4b1e">
        <w:r w:rsidRPr="3F3CE0A1" w:rsidR="3F35375D">
          <w:rPr>
            <w:rStyle w:val="Hyperlink"/>
          </w:rPr>
          <w:t>https://www.loom.com/share/5319affcb4714b4a9cbfc89ce7a15ee9</w:t>
        </w:r>
      </w:hyperlink>
    </w:p>
    <w:p w:rsidR="41FA23CD" w:rsidP="3F3CE0A1" w:rsidRDefault="41FA23CD" w14:paraId="736EC7AB" w14:textId="2DA106BB">
      <w:pPr>
        <w:pStyle w:val="Normal"/>
      </w:pPr>
      <w:r w:rsidR="41FA23CD">
        <w:rPr/>
        <w:t xml:space="preserve">(or </w:t>
      </w:r>
      <w:hyperlink r:id="R088535523c8c461d">
        <w:r w:rsidRPr="3F3CE0A1" w:rsidR="41FA23CD">
          <w:rPr>
            <w:rStyle w:val="Hyperlink"/>
            <w:rFonts w:ascii="Calibri" w:hAnsi="Calibri" w:eastAsia="Calibri" w:cs="Calibri"/>
            <w:noProof w:val="0"/>
            <w:sz w:val="24"/>
            <w:szCs w:val="24"/>
            <w:lang w:val="en-AU"/>
          </w:rPr>
          <w:t>Redback Operations - Pose Detection &amp; Estimation - 14 December 2022.mp4)</w:t>
        </w:r>
      </w:hyperlink>
    </w:p>
    <w:p w:rsidR="3F3CE0A1" w:rsidP="3F3CE0A1" w:rsidRDefault="3F3CE0A1" w14:paraId="43FFE4E9" w14:textId="7EF32B9E">
      <w:pPr>
        <w:pStyle w:val="Normal"/>
        <w:rPr>
          <w:rFonts w:ascii="Calibri" w:hAnsi="Calibri" w:eastAsia="Calibri" w:cs="Calibri"/>
          <w:noProof w:val="0"/>
          <w:sz w:val="24"/>
          <w:szCs w:val="24"/>
          <w:lang w:val="en-AU"/>
        </w:rPr>
      </w:pPr>
    </w:p>
    <w:p w:rsidR="3F3CE0A1" w:rsidP="3F3CE0A1" w:rsidRDefault="3F3CE0A1" w14:paraId="0075ABCF" w14:textId="1914475B">
      <w:pPr>
        <w:pStyle w:val="Normal"/>
        <w:rPr>
          <w:rFonts w:ascii="Calibri" w:hAnsi="Calibri" w:eastAsia="Calibri" w:cs="Calibri"/>
          <w:noProof w:val="0"/>
          <w:sz w:val="24"/>
          <w:szCs w:val="24"/>
          <w:lang w:val="en-AU"/>
        </w:rPr>
      </w:pPr>
    </w:p>
    <w:p w:rsidR="42C87DDC" w:rsidP="3F3CE0A1" w:rsidRDefault="42C87DDC" w14:paraId="6790C48B" w14:textId="670ED041">
      <w:pPr>
        <w:pStyle w:val="Normal"/>
      </w:pPr>
      <w:r w:rsidR="42C87DDC">
        <w:rPr/>
        <w:t xml:space="preserve">An overview of the “pose detection and analysis model” can be found </w:t>
      </w:r>
      <w:r w:rsidR="7B06CCA9">
        <w:rPr/>
        <w:t>below:</w:t>
      </w:r>
    </w:p>
    <w:p w:rsidR="023534D3" w:rsidP="3F3CE0A1" w:rsidRDefault="023534D3" w14:paraId="1CB79593" w14:textId="59AD2114">
      <w:pPr>
        <w:pStyle w:val="ListParagraph"/>
        <w:numPr>
          <w:ilvl w:val="0"/>
          <w:numId w:val="26"/>
        </w:numPr>
        <w:rPr/>
      </w:pPr>
      <w:r w:rsidR="023534D3">
        <w:rPr/>
        <w:t xml:space="preserve">Video – </w:t>
      </w:r>
      <w:hyperlink r:id="Rbd215616918b4142">
        <w:r w:rsidRPr="3F3CE0A1" w:rsidR="023534D3">
          <w:rPr>
            <w:rStyle w:val="Hyperlink"/>
          </w:rPr>
          <w:t>Click Here</w:t>
        </w:r>
      </w:hyperlink>
    </w:p>
    <w:p w:rsidR="023534D3" w:rsidP="3F3CE0A1" w:rsidRDefault="023534D3" w14:paraId="4DAFE1E2" w14:textId="33807C8A">
      <w:pPr>
        <w:pStyle w:val="ListParagraph"/>
        <w:numPr>
          <w:ilvl w:val="0"/>
          <w:numId w:val="26"/>
        </w:numPr>
        <w:rPr/>
      </w:pPr>
      <w:r w:rsidR="023534D3">
        <w:rPr/>
        <w:t xml:space="preserve">Readme – </w:t>
      </w:r>
      <w:hyperlink r:id="Ra346c98dbaea488d">
        <w:r w:rsidRPr="3F3CE0A1" w:rsidR="023534D3">
          <w:rPr>
            <w:rStyle w:val="Hyperlink"/>
          </w:rPr>
          <w:t>Click Here</w:t>
        </w:r>
      </w:hyperlink>
    </w:p>
    <w:p w:rsidR="3F3CE0A1" w:rsidP="3F3CE0A1" w:rsidRDefault="3F3CE0A1" w14:paraId="5331D385" w14:textId="1BA5DBDC">
      <w:pPr>
        <w:pStyle w:val="Normal"/>
      </w:pPr>
    </w:p>
    <w:p w:rsidR="00DA3674" w:rsidP="00DA3674" w:rsidRDefault="00DA3674" w14:paraId="5DF71D4B" w14:textId="552C846A">
      <w:pPr>
        <w:pStyle w:val="Heading1"/>
        <w:rPr/>
      </w:pPr>
      <w:bookmarkStart w:name="_Toc113485155" w:id="5"/>
      <w:bookmarkStart w:name="_Toc1732145413" w:id="722961586"/>
      <w:r w:rsidR="54DDA850">
        <w:rPr/>
        <w:t>Completed Deliverables</w:t>
      </w:r>
      <w:bookmarkEnd w:id="5"/>
      <w:bookmarkEnd w:id="722961586"/>
    </w:p>
    <w:p w:rsidR="3F3CE0A1" w:rsidP="3F3CE0A1" w:rsidRDefault="3F3CE0A1" w14:paraId="03D8DA9D" w14:textId="40B11B8B">
      <w:pPr>
        <w:pStyle w:val="Normal"/>
      </w:pPr>
    </w:p>
    <w:p w:rsidR="68EA207A" w:rsidP="3F3CE0A1" w:rsidRDefault="68EA207A" w14:paraId="0082B497" w14:textId="0BB823E4">
      <w:pPr>
        <w:pStyle w:val="ListParagraph"/>
        <w:numPr>
          <w:ilvl w:val="0"/>
          <w:numId w:val="15"/>
        </w:numPr>
        <w:rPr>
          <w:rFonts w:ascii="ArialMT" w:hAnsi="ArialMT" w:eastAsia="ArialMT" w:cs="ArialMT"/>
          <w:noProof w:val="0"/>
          <w:sz w:val="22"/>
          <w:szCs w:val="22"/>
          <w:lang w:val="en-AU"/>
        </w:rPr>
      </w:pPr>
      <w:r w:rsidRPr="3F3CE0A1" w:rsidR="68EA207A">
        <w:rPr>
          <w:rFonts w:ascii="ArialMT" w:hAnsi="ArialMT" w:eastAsia="ArialMT" w:cs="ArialMT"/>
          <w:noProof w:val="0"/>
          <w:sz w:val="22"/>
          <w:szCs w:val="22"/>
          <w:lang w:val="en-AU"/>
        </w:rPr>
        <w:t xml:space="preserve">An initial Posture Analysis </w:t>
      </w:r>
      <w:r w:rsidRPr="3F3CE0A1" w:rsidR="278F05AC">
        <w:rPr>
          <w:rFonts w:ascii="ArialMT" w:hAnsi="ArialMT" w:eastAsia="ArialMT" w:cs="ArialMT"/>
          <w:noProof w:val="0"/>
          <w:sz w:val="22"/>
          <w:szCs w:val="22"/>
          <w:lang w:val="en-AU"/>
        </w:rPr>
        <w:t xml:space="preserve">research report: </w:t>
      </w:r>
      <w:hyperlink r:id="R37d59c4e51b34578">
        <w:r w:rsidRPr="3F3CE0A1" w:rsidR="278F05AC">
          <w:rPr>
            <w:rStyle w:val="Hyperlink"/>
            <w:rFonts w:ascii="ArialMT" w:hAnsi="ArialMT" w:eastAsia="ArialMT" w:cs="ArialMT"/>
            <w:noProof w:val="0"/>
            <w:sz w:val="22"/>
            <w:szCs w:val="22"/>
            <w:lang w:val="en-AU"/>
          </w:rPr>
          <w:t>https://github.com/redbackoperations/data-analysis/blob/main/Trimester%203%202022/Project%204%20Posture%20Analysis/Posture%20Details/Redback%20Operations%20Posture%20Details.pdf</w:t>
        </w:r>
      </w:hyperlink>
    </w:p>
    <w:p w:rsidR="3FC16DAD" w:rsidP="3F3CE0A1" w:rsidRDefault="3FC16DAD" w14:paraId="00B3E7ED" w14:textId="08B90901">
      <w:pPr>
        <w:pStyle w:val="ListParagraph"/>
        <w:numPr>
          <w:ilvl w:val="0"/>
          <w:numId w:val="15"/>
        </w:numPr>
        <w:rPr>
          <w:rFonts w:ascii="ArialMT" w:hAnsi="ArialMT" w:eastAsia="ArialMT" w:cs="ArialMT"/>
          <w:noProof w:val="0"/>
          <w:sz w:val="22"/>
          <w:szCs w:val="22"/>
          <w:lang w:val="en-AU"/>
        </w:rPr>
      </w:pPr>
      <w:r w:rsidRPr="3F3CE0A1" w:rsidR="3FC16DAD">
        <w:rPr>
          <w:rFonts w:ascii="ArialMT" w:hAnsi="ArialMT" w:eastAsia="ArialMT" w:cs="ArialMT"/>
          <w:noProof w:val="0"/>
          <w:sz w:val="22"/>
          <w:szCs w:val="22"/>
          <w:lang w:val="en-AU"/>
        </w:rPr>
        <w:t>More than 10min video frames captured in the lab to denote different typical c</w:t>
      </w:r>
      <w:r w:rsidRPr="3F3CE0A1" w:rsidR="4371CE74">
        <w:rPr>
          <w:rFonts w:ascii="ArialMT" w:hAnsi="ArialMT" w:eastAsia="ArialMT" w:cs="ArialMT"/>
          <w:noProof w:val="0"/>
          <w:sz w:val="22"/>
          <w:szCs w:val="22"/>
          <w:lang w:val="en-AU"/>
        </w:rPr>
        <w:t xml:space="preserve">ycling </w:t>
      </w:r>
      <w:r w:rsidRPr="3F3CE0A1" w:rsidR="3FC16DAD">
        <w:rPr>
          <w:rFonts w:ascii="ArialMT" w:hAnsi="ArialMT" w:eastAsia="ArialMT" w:cs="ArialMT"/>
          <w:noProof w:val="0"/>
          <w:sz w:val="22"/>
          <w:szCs w:val="22"/>
          <w:lang w:val="en-AU"/>
        </w:rPr>
        <w:t>poses</w:t>
      </w:r>
      <w:r w:rsidRPr="3F3CE0A1" w:rsidR="0E5FAE4C">
        <w:rPr>
          <w:rFonts w:ascii="ArialMT" w:hAnsi="ArialMT" w:eastAsia="ArialMT" w:cs="ArialMT"/>
          <w:noProof w:val="0"/>
          <w:sz w:val="22"/>
          <w:szCs w:val="22"/>
          <w:lang w:val="en-AU"/>
        </w:rPr>
        <w:t xml:space="preserve"> (</w:t>
      </w:r>
      <w:hyperlink r:id="R47460f7b46ab4fa8">
        <w:r w:rsidRPr="3F3CE0A1" w:rsidR="505F33EA">
          <w:rPr>
            <w:rStyle w:val="Hyperlink"/>
            <w:rFonts w:ascii="ArialMT" w:hAnsi="ArialMT" w:eastAsia="ArialMT" w:cs="ArialMT"/>
            <w:noProof w:val="0"/>
            <w:sz w:val="22"/>
            <w:szCs w:val="22"/>
            <w:lang w:val="en-AU"/>
          </w:rPr>
          <w:t>poses reference)</w:t>
        </w:r>
      </w:hyperlink>
      <w:r w:rsidRPr="3F3CE0A1" w:rsidR="3FC16DAD">
        <w:rPr>
          <w:rFonts w:ascii="ArialMT" w:hAnsi="ArialMT" w:eastAsia="ArialMT" w:cs="ArialMT"/>
          <w:noProof w:val="0"/>
          <w:sz w:val="22"/>
          <w:szCs w:val="22"/>
          <w:lang w:val="en-AU"/>
        </w:rPr>
        <w:t xml:space="preserve"> </w:t>
      </w:r>
      <w:hyperlink r:id="R7de6b791da8048f2">
        <w:r w:rsidRPr="3F3CE0A1" w:rsidR="3D0B3810">
          <w:rPr>
            <w:rStyle w:val="Hyperlink"/>
            <w:rFonts w:ascii="ArialMT" w:hAnsi="ArialMT" w:eastAsia="ArialMT" w:cs="ArialMT"/>
            <w:noProof w:val="0"/>
            <w:sz w:val="22"/>
            <w:szCs w:val="22"/>
            <w:lang w:val="en-AU"/>
          </w:rPr>
          <w:t>https://deakin365-my.sharepoint.com/:u:/g/personal/agrigo_deakin_edu_au/EWS-6KRbPZZHrVV2Bcm1WScBhi-Dsq6KrLgcL2YuVtRf2w</w:t>
        </w:r>
      </w:hyperlink>
      <w:r w:rsidRPr="3F3CE0A1" w:rsidR="71DBD74C">
        <w:rPr>
          <w:rFonts w:ascii="ArialMT" w:hAnsi="ArialMT" w:eastAsia="ArialMT" w:cs="ArialMT"/>
          <w:noProof w:val="0"/>
          <w:sz w:val="22"/>
          <w:szCs w:val="22"/>
          <w:lang w:val="en-AU"/>
        </w:rPr>
        <w:t>, which can be used as training/testing/validation datasets for building ML models.</w:t>
      </w:r>
    </w:p>
    <w:p w:rsidR="3FC16DAD" w:rsidP="3F3CE0A1" w:rsidRDefault="3FC16DAD" w14:paraId="33AE2A75" w14:textId="5928C5D6">
      <w:pPr>
        <w:pStyle w:val="ListParagraph"/>
        <w:numPr>
          <w:ilvl w:val="0"/>
          <w:numId w:val="15"/>
        </w:numPr>
        <w:rPr>
          <w:rFonts w:ascii="ArialMT" w:hAnsi="ArialMT" w:eastAsia="ArialMT" w:cs="ArialMT"/>
          <w:noProof w:val="0"/>
          <w:sz w:val="22"/>
          <w:szCs w:val="22"/>
          <w:lang w:val="en-AU"/>
        </w:rPr>
      </w:pPr>
      <w:r w:rsidRPr="3F3CE0A1" w:rsidR="3FC16DAD">
        <w:rPr>
          <w:rFonts w:ascii="ArialMT" w:hAnsi="ArialMT" w:eastAsia="ArialMT" w:cs="ArialMT"/>
          <w:noProof w:val="0"/>
          <w:sz w:val="22"/>
          <w:szCs w:val="22"/>
          <w:lang w:val="en-AU"/>
        </w:rPr>
        <w:t xml:space="preserve">Get a </w:t>
      </w:r>
      <w:r w:rsidRPr="3F3CE0A1" w:rsidR="65B6C177">
        <w:rPr>
          <w:rFonts w:ascii="ArialMT" w:hAnsi="ArialMT" w:eastAsia="ArialMT" w:cs="ArialMT"/>
          <w:noProof w:val="0"/>
          <w:sz w:val="22"/>
          <w:szCs w:val="22"/>
          <w:lang w:val="en-AU"/>
        </w:rPr>
        <w:t>working “pose detection” web application running under the company GCP account’s VM instance:</w:t>
      </w:r>
    </w:p>
    <w:p w:rsidR="6633EADD" w:rsidP="3F3CE0A1" w:rsidRDefault="6633EADD" w14:paraId="035D9625" w14:textId="1701C31C">
      <w:pPr>
        <w:pStyle w:val="ListParagraph"/>
        <w:numPr>
          <w:ilvl w:val="1"/>
          <w:numId w:val="15"/>
        </w:numPr>
        <w:rPr>
          <w:rFonts w:ascii="ArialMT" w:hAnsi="ArialMT" w:eastAsia="ArialMT" w:cs="ArialMT"/>
          <w:noProof w:val="0"/>
          <w:sz w:val="22"/>
          <w:szCs w:val="22"/>
          <w:lang w:val="en-AU"/>
        </w:rPr>
      </w:pPr>
      <w:proofErr w:type="spellStart"/>
      <w:r w:rsidRPr="3F3CE0A1" w:rsidR="6633EADD">
        <w:rPr>
          <w:rFonts w:ascii="ArialMT" w:hAnsi="ArialMT" w:eastAsia="ArialMT" w:cs="ArialMT"/>
          <w:noProof w:val="0"/>
          <w:sz w:val="22"/>
          <w:szCs w:val="22"/>
          <w:lang w:val="en-AU"/>
        </w:rPr>
        <w:t>Github</w:t>
      </w:r>
      <w:proofErr w:type="spellEnd"/>
      <w:r w:rsidRPr="3F3CE0A1" w:rsidR="6633EADD">
        <w:rPr>
          <w:rFonts w:ascii="ArialMT" w:hAnsi="ArialMT" w:eastAsia="ArialMT" w:cs="ArialMT"/>
          <w:noProof w:val="0"/>
          <w:sz w:val="22"/>
          <w:szCs w:val="22"/>
          <w:lang w:val="en-AU"/>
        </w:rPr>
        <w:t xml:space="preserve"> link: </w:t>
      </w:r>
      <w:hyperlink r:id="Rbe350cda818744eb">
        <w:r w:rsidRPr="3F3CE0A1" w:rsidR="6633EADD">
          <w:rPr>
            <w:rStyle w:val="Hyperlink"/>
            <w:rFonts w:ascii="ArialMT" w:hAnsi="ArialMT" w:eastAsia="ArialMT" w:cs="ArialMT"/>
            <w:noProof w:val="0"/>
            <w:sz w:val="22"/>
            <w:szCs w:val="22"/>
            <w:lang w:val="en-AU"/>
          </w:rPr>
          <w:t>https://github.com/redbackoperations/data-analysis/tree/main/Trimester%203%202022/Project%204%20Posture%20Analysis/pose-detection-webapp</w:t>
        </w:r>
      </w:hyperlink>
    </w:p>
    <w:p w:rsidR="65B6C177" w:rsidP="3F3CE0A1" w:rsidRDefault="65B6C177" w14:paraId="190CDD4A" w14:textId="3627C286">
      <w:pPr>
        <w:pStyle w:val="ListParagraph"/>
        <w:numPr>
          <w:ilvl w:val="1"/>
          <w:numId w:val="15"/>
        </w:numPr>
        <w:rPr>
          <w:rFonts w:ascii="ArialMT" w:hAnsi="ArialMT" w:eastAsia="ArialMT" w:cs="ArialMT"/>
          <w:noProof w:val="0"/>
          <w:sz w:val="22"/>
          <w:szCs w:val="22"/>
          <w:lang w:val="en-AU"/>
        </w:rPr>
      </w:pPr>
      <w:r w:rsidRPr="3F3CE0A1" w:rsidR="65B6C177">
        <w:rPr>
          <w:rFonts w:ascii="ArialMT" w:hAnsi="ArialMT" w:eastAsia="ArialMT" w:cs="ArialMT"/>
          <w:noProof w:val="0"/>
          <w:sz w:val="22"/>
          <w:szCs w:val="22"/>
          <w:lang w:val="en-AU"/>
        </w:rPr>
        <w:t xml:space="preserve">The webapp can be accessed at: </w:t>
      </w:r>
      <w:hyperlink r:id="Rb3be8fafa0b94aad">
        <w:r w:rsidRPr="3F3CE0A1" w:rsidR="65B6C177">
          <w:rPr>
            <w:rStyle w:val="Hyperlink"/>
            <w:rFonts w:ascii="ArialMT" w:hAnsi="ArialMT" w:eastAsia="ArialMT" w:cs="ArialMT"/>
            <w:noProof w:val="0"/>
            <w:sz w:val="22"/>
            <w:szCs w:val="22"/>
            <w:lang w:val="en-AU"/>
          </w:rPr>
          <w:t>http://34.129.10.237:3003/</w:t>
        </w:r>
      </w:hyperlink>
      <w:r w:rsidRPr="3F3CE0A1" w:rsidR="65B6C177">
        <w:rPr>
          <w:rFonts w:ascii="ArialMT" w:hAnsi="ArialMT" w:eastAsia="ArialMT" w:cs="ArialMT"/>
          <w:noProof w:val="0"/>
          <w:sz w:val="22"/>
          <w:szCs w:val="22"/>
          <w:lang w:val="en-AU"/>
        </w:rPr>
        <w:t xml:space="preserve"> (username: `admin`, password: `redback`)</w:t>
      </w:r>
    </w:p>
    <w:p w:rsidR="65B6C177" w:rsidP="3F3CE0A1" w:rsidRDefault="65B6C177" w14:paraId="6244DD87" w14:textId="28487CE1">
      <w:pPr>
        <w:pStyle w:val="ListParagraph"/>
        <w:numPr>
          <w:ilvl w:val="2"/>
          <w:numId w:val="15"/>
        </w:numPr>
        <w:rPr>
          <w:rFonts w:ascii="ArialMT" w:hAnsi="ArialMT" w:eastAsia="ArialMT" w:cs="ArialMT"/>
          <w:noProof w:val="0"/>
          <w:sz w:val="22"/>
          <w:szCs w:val="22"/>
          <w:lang w:val="en-AU"/>
        </w:rPr>
      </w:pPr>
      <w:r w:rsidRPr="3F3CE0A1" w:rsidR="65B6C177">
        <w:rPr>
          <w:rFonts w:ascii="ArialMT" w:hAnsi="ArialMT" w:eastAsia="ArialMT" w:cs="ArialMT"/>
          <w:noProof w:val="0"/>
          <w:sz w:val="22"/>
          <w:szCs w:val="22"/>
          <w:lang w:val="en-AU"/>
        </w:rPr>
        <w:t xml:space="preserve">The app integrates with a </w:t>
      </w:r>
      <w:r w:rsidRPr="3F3CE0A1" w:rsidR="3FC16DAD">
        <w:rPr>
          <w:rFonts w:ascii="ArialMT" w:hAnsi="ArialMT" w:eastAsia="ArialMT" w:cs="ArialMT"/>
          <w:noProof w:val="0"/>
          <w:sz w:val="22"/>
          <w:szCs w:val="22"/>
          <w:lang w:val="en-AU"/>
        </w:rPr>
        <w:t xml:space="preserve">pre-trained </w:t>
      </w:r>
      <w:r w:rsidRPr="3F3CE0A1" w:rsidR="2FB1A683">
        <w:rPr>
          <w:rFonts w:ascii="ArialMT" w:hAnsi="ArialMT" w:eastAsia="ArialMT" w:cs="ArialMT"/>
          <w:noProof w:val="0"/>
          <w:sz w:val="22"/>
          <w:szCs w:val="22"/>
          <w:lang w:val="en-AU"/>
        </w:rPr>
        <w:t xml:space="preserve">pose detection </w:t>
      </w:r>
      <w:r w:rsidRPr="3F3CE0A1" w:rsidR="3FC16DAD">
        <w:rPr>
          <w:rFonts w:ascii="ArialMT" w:hAnsi="ArialMT" w:eastAsia="ArialMT" w:cs="ArialMT"/>
          <w:noProof w:val="0"/>
          <w:sz w:val="22"/>
          <w:szCs w:val="22"/>
          <w:lang w:val="en-AU"/>
        </w:rPr>
        <w:t>model</w:t>
      </w:r>
      <w:r w:rsidRPr="3F3CE0A1" w:rsidR="61C8FBFA">
        <w:rPr>
          <w:rFonts w:ascii="ArialMT" w:hAnsi="ArialMT" w:eastAsia="ArialMT" w:cs="ArialMT"/>
          <w:noProof w:val="0"/>
          <w:sz w:val="22"/>
          <w:szCs w:val="22"/>
          <w:lang w:val="en-AU"/>
        </w:rPr>
        <w:t xml:space="preserve"> (“BlazePose” model)</w:t>
      </w:r>
      <w:r w:rsidRPr="3F3CE0A1" w:rsidR="12B479E3">
        <w:rPr>
          <w:rFonts w:ascii="ArialMT" w:hAnsi="ArialMT" w:eastAsia="ArialMT" w:cs="ArialMT"/>
          <w:noProof w:val="0"/>
          <w:sz w:val="22"/>
          <w:szCs w:val="22"/>
          <w:lang w:val="en-AU"/>
        </w:rPr>
        <w:t>.</w:t>
      </w:r>
      <w:r w:rsidRPr="3F3CE0A1" w:rsidR="3FC16DAD">
        <w:rPr>
          <w:rFonts w:ascii="ArialMT" w:hAnsi="ArialMT" w:eastAsia="ArialMT" w:cs="ArialMT"/>
          <w:noProof w:val="0"/>
          <w:sz w:val="22"/>
          <w:szCs w:val="22"/>
          <w:lang w:val="en-AU"/>
        </w:rPr>
        <w:t xml:space="preserve"> </w:t>
      </w:r>
    </w:p>
    <w:p w:rsidR="2BE8FA16" w:rsidP="3F3CE0A1" w:rsidRDefault="2BE8FA16" w14:paraId="1E0B1DCE" w14:textId="72A6BF6B">
      <w:pPr>
        <w:pStyle w:val="ListParagraph"/>
        <w:numPr>
          <w:ilvl w:val="2"/>
          <w:numId w:val="15"/>
        </w:numPr>
        <w:rPr>
          <w:rFonts w:ascii="ArialMT" w:hAnsi="ArialMT" w:eastAsia="ArialMT" w:cs="ArialMT"/>
          <w:noProof w:val="0"/>
          <w:sz w:val="22"/>
          <w:szCs w:val="22"/>
          <w:lang w:val="en-AU"/>
        </w:rPr>
      </w:pPr>
      <w:r w:rsidRPr="3F3CE0A1" w:rsidR="2BE8FA16">
        <w:rPr>
          <w:rFonts w:ascii="ArialMT" w:hAnsi="ArialMT" w:eastAsia="ArialMT" w:cs="ArialMT"/>
          <w:noProof w:val="0"/>
          <w:sz w:val="22"/>
          <w:szCs w:val="22"/>
          <w:lang w:val="en-AU"/>
        </w:rPr>
        <w:t xml:space="preserve">By enabling the webcam, the app </w:t>
      </w:r>
      <w:r w:rsidRPr="3F3CE0A1" w:rsidR="3121CAB5">
        <w:rPr>
          <w:rFonts w:ascii="ArialMT" w:hAnsi="ArialMT" w:eastAsia="ArialMT" w:cs="ArialMT"/>
          <w:noProof w:val="0"/>
          <w:sz w:val="22"/>
          <w:szCs w:val="22"/>
          <w:lang w:val="en-AU"/>
        </w:rPr>
        <w:t>can</w:t>
      </w:r>
      <w:r w:rsidRPr="3F3CE0A1" w:rsidR="2BE8FA16">
        <w:rPr>
          <w:rFonts w:ascii="ArialMT" w:hAnsi="ArialMT" w:eastAsia="ArialMT" w:cs="ArialMT"/>
          <w:noProof w:val="0"/>
          <w:sz w:val="22"/>
          <w:szCs w:val="22"/>
          <w:lang w:val="en-AU"/>
        </w:rPr>
        <w:t xml:space="preserve"> detect body movements in real time and send the </w:t>
      </w:r>
      <w:r w:rsidRPr="3F3CE0A1" w:rsidR="3FC16DAD">
        <w:rPr>
          <w:rFonts w:ascii="ArialMT" w:hAnsi="ArialMT" w:eastAsia="ArialMT" w:cs="ArialMT"/>
          <w:noProof w:val="0"/>
          <w:sz w:val="22"/>
          <w:szCs w:val="22"/>
          <w:lang w:val="en-AU"/>
        </w:rPr>
        <w:t>predicted 3D key points</w:t>
      </w:r>
      <w:r w:rsidRPr="3F3CE0A1" w:rsidR="7206EC7B">
        <w:rPr>
          <w:rFonts w:ascii="ArialMT" w:hAnsi="ArialMT" w:eastAsia="ArialMT" w:cs="ArialMT"/>
          <w:noProof w:val="0"/>
          <w:sz w:val="22"/>
          <w:szCs w:val="22"/>
          <w:lang w:val="en-AU"/>
        </w:rPr>
        <w:t xml:space="preserve"> to a MQTT topic.</w:t>
      </w:r>
    </w:p>
    <w:p w:rsidR="7206EC7B" w:rsidP="3F3CE0A1" w:rsidRDefault="7206EC7B" w14:paraId="58F89609" w14:textId="16B24991">
      <w:pPr>
        <w:pStyle w:val="ListParagraph"/>
        <w:numPr>
          <w:ilvl w:val="2"/>
          <w:numId w:val="15"/>
        </w:numPr>
        <w:rPr>
          <w:rFonts w:ascii="ArialMT" w:hAnsi="ArialMT" w:eastAsia="ArialMT" w:cs="ArialMT"/>
          <w:noProof w:val="0"/>
          <w:sz w:val="22"/>
          <w:szCs w:val="22"/>
          <w:lang w:val="en-AU"/>
        </w:rPr>
      </w:pPr>
      <w:r w:rsidRPr="3F3CE0A1" w:rsidR="7206EC7B">
        <w:rPr>
          <w:rFonts w:ascii="ArialMT" w:hAnsi="ArialMT" w:eastAsia="ArialMT" w:cs="ArialMT"/>
          <w:noProof w:val="0"/>
          <w:sz w:val="22"/>
          <w:szCs w:val="22"/>
          <w:lang w:val="en-AU"/>
        </w:rPr>
        <w:t>The published key points messages can be leveraged in the 3D cycling game to timely indicate another player’s movements.</w:t>
      </w:r>
      <w:r w:rsidRPr="3F3CE0A1" w:rsidR="3FC16DAD">
        <w:rPr>
          <w:rFonts w:ascii="ArialMT" w:hAnsi="ArialMT" w:eastAsia="ArialMT" w:cs="ArialMT"/>
          <w:noProof w:val="0"/>
          <w:sz w:val="22"/>
          <w:szCs w:val="22"/>
          <w:lang w:val="en-AU"/>
        </w:rPr>
        <w:t xml:space="preserve"> </w:t>
      </w:r>
    </w:p>
    <w:p w:rsidR="3F3CE0A1" w:rsidP="3F3CE0A1" w:rsidRDefault="3F3CE0A1" w14:paraId="09AB31C8" w14:textId="241EA229">
      <w:pPr>
        <w:pStyle w:val="Normal"/>
        <w:ind w:left="0"/>
        <w:rPr>
          <w:rFonts w:ascii="ArialMT" w:hAnsi="ArialMT" w:eastAsia="ArialMT" w:cs="ArialMT"/>
          <w:noProof w:val="0"/>
          <w:sz w:val="22"/>
          <w:szCs w:val="22"/>
          <w:lang w:val="en-AU"/>
        </w:rPr>
      </w:pPr>
    </w:p>
    <w:p w:rsidR="5389AB0E" w:rsidP="3F3CE0A1" w:rsidRDefault="5389AB0E" w14:paraId="407E5B27" w14:textId="40286143">
      <w:pPr>
        <w:pStyle w:val="ListParagraph"/>
        <w:numPr>
          <w:ilvl w:val="0"/>
          <w:numId w:val="15"/>
        </w:numPr>
        <w:rPr>
          <w:rFonts w:ascii="ArialMT" w:hAnsi="ArialMT" w:eastAsia="ArialMT" w:cs="ArialMT"/>
          <w:noProof w:val="0"/>
          <w:sz w:val="22"/>
          <w:szCs w:val="22"/>
          <w:lang w:val="en-AU"/>
        </w:rPr>
      </w:pPr>
      <w:r w:rsidRPr="3F3CE0A1" w:rsidR="5389AB0E">
        <w:rPr>
          <w:rFonts w:ascii="ArialMT" w:hAnsi="ArialMT" w:eastAsia="ArialMT" w:cs="ArialMT"/>
          <w:noProof w:val="0"/>
          <w:sz w:val="22"/>
          <w:szCs w:val="22"/>
          <w:lang w:val="en-AU"/>
        </w:rPr>
        <w:t>Pose Detection &amp; Analysis Model:</w:t>
      </w:r>
    </w:p>
    <w:p w:rsidR="05E5959A" w:rsidP="3F3CE0A1" w:rsidRDefault="05E5959A" w14:paraId="0F56E89B" w14:textId="3CCCC8A9">
      <w:pPr>
        <w:pStyle w:val="ListParagraph"/>
        <w:numPr>
          <w:ilvl w:val="0"/>
          <w:numId w:val="28"/>
        </w:numPr>
        <w:rPr>
          <w:rFonts w:ascii="ArialMT" w:hAnsi="ArialMT" w:eastAsia="ArialMT" w:cs="ArialMT"/>
          <w:noProof w:val="0"/>
          <w:sz w:val="22"/>
          <w:szCs w:val="22"/>
          <w:lang w:val="en-AU"/>
        </w:rPr>
      </w:pPr>
      <w:r w:rsidRPr="3F3CE0A1" w:rsidR="05E5959A">
        <w:rPr>
          <w:rFonts w:ascii="ArialMT" w:hAnsi="ArialMT" w:eastAsia="ArialMT" w:cs="ArialMT"/>
          <w:noProof w:val="0"/>
          <w:sz w:val="22"/>
          <w:szCs w:val="22"/>
          <w:lang w:val="en-AU"/>
        </w:rPr>
        <w:t xml:space="preserve">Code – </w:t>
      </w:r>
      <w:hyperlink r:id="R48f42e904e3d4f8b">
        <w:r w:rsidRPr="3F3CE0A1" w:rsidR="05E5959A">
          <w:rPr>
            <w:rStyle w:val="Hyperlink"/>
            <w:rFonts w:ascii="ArialMT" w:hAnsi="ArialMT" w:eastAsia="ArialMT" w:cs="ArialMT"/>
            <w:noProof w:val="0"/>
            <w:sz w:val="22"/>
            <w:szCs w:val="22"/>
            <w:lang w:val="en-AU"/>
          </w:rPr>
          <w:t>Click Here</w:t>
        </w:r>
      </w:hyperlink>
    </w:p>
    <w:p w:rsidR="05E5959A" w:rsidP="3F3CE0A1" w:rsidRDefault="05E5959A" w14:paraId="38DBB9AF" w14:textId="0E4C010C">
      <w:pPr>
        <w:pStyle w:val="ListParagraph"/>
        <w:numPr>
          <w:ilvl w:val="0"/>
          <w:numId w:val="28"/>
        </w:numPr>
        <w:rPr>
          <w:rFonts w:ascii="ArialMT" w:hAnsi="ArialMT" w:eastAsia="ArialMT" w:cs="ArialMT"/>
          <w:noProof w:val="0"/>
          <w:sz w:val="22"/>
          <w:szCs w:val="22"/>
          <w:lang w:val="en-AU"/>
        </w:rPr>
      </w:pPr>
      <w:r w:rsidRPr="3F3CE0A1" w:rsidR="05E5959A">
        <w:rPr>
          <w:rFonts w:ascii="ArialMT" w:hAnsi="ArialMT" w:eastAsia="ArialMT" w:cs="ArialMT"/>
          <w:noProof w:val="0"/>
          <w:sz w:val="22"/>
          <w:szCs w:val="22"/>
          <w:lang w:val="en-AU"/>
        </w:rPr>
        <w:t>Models</w:t>
      </w:r>
    </w:p>
    <w:p w:rsidR="05E5959A" w:rsidP="3F3CE0A1" w:rsidRDefault="05E5959A" w14:paraId="5D9A3898" w14:textId="519C3641">
      <w:pPr>
        <w:pStyle w:val="ListParagraph"/>
        <w:numPr>
          <w:ilvl w:val="0"/>
          <w:numId w:val="28"/>
        </w:numPr>
        <w:rPr>
          <w:rFonts w:ascii="ArialMT" w:hAnsi="ArialMT" w:eastAsia="ArialMT" w:cs="ArialMT"/>
          <w:noProof w:val="0"/>
          <w:sz w:val="22"/>
          <w:szCs w:val="22"/>
          <w:lang w:val="en-AU"/>
        </w:rPr>
      </w:pPr>
      <w:r w:rsidRPr="3F3CE0A1" w:rsidR="05E5959A">
        <w:rPr>
          <w:rFonts w:ascii="ArialMT" w:hAnsi="ArialMT" w:eastAsia="ArialMT" w:cs="ArialMT"/>
          <w:noProof w:val="0"/>
          <w:sz w:val="22"/>
          <w:szCs w:val="22"/>
          <w:lang w:val="en-AU"/>
        </w:rPr>
        <w:t>Prototype</w:t>
      </w:r>
    </w:p>
    <w:p w:rsidR="05E5959A" w:rsidP="3F3CE0A1" w:rsidRDefault="05E5959A" w14:paraId="670BAD4B" w14:textId="38E993C4">
      <w:pPr>
        <w:pStyle w:val="ListParagraph"/>
        <w:numPr>
          <w:ilvl w:val="1"/>
          <w:numId w:val="27"/>
        </w:numPr>
        <w:rPr>
          <w:rFonts w:ascii="ArialMT" w:hAnsi="ArialMT" w:eastAsia="ArialMT" w:cs="ArialMT"/>
          <w:noProof w:val="0"/>
          <w:sz w:val="22"/>
          <w:szCs w:val="22"/>
          <w:lang w:val="en-AU"/>
        </w:rPr>
      </w:pPr>
      <w:r w:rsidRPr="3F3CE0A1" w:rsidR="05E5959A">
        <w:rPr>
          <w:rFonts w:ascii="ArialMT" w:hAnsi="ArialMT" w:eastAsia="ArialMT" w:cs="ArialMT"/>
          <w:noProof w:val="0"/>
          <w:sz w:val="22"/>
          <w:szCs w:val="22"/>
          <w:lang w:val="en-AU"/>
        </w:rPr>
        <w:t xml:space="preserve">Normal Pose Video – </w:t>
      </w:r>
      <w:hyperlink r:id="R7bef160aa0fa4023">
        <w:r w:rsidRPr="3F3CE0A1" w:rsidR="05E5959A">
          <w:rPr>
            <w:rStyle w:val="Hyperlink"/>
            <w:rFonts w:ascii="ArialMT" w:hAnsi="ArialMT" w:eastAsia="ArialMT" w:cs="ArialMT"/>
            <w:noProof w:val="0"/>
            <w:sz w:val="22"/>
            <w:szCs w:val="22"/>
            <w:lang w:val="en-AU"/>
          </w:rPr>
          <w:t>Click Here</w:t>
        </w:r>
      </w:hyperlink>
    </w:p>
    <w:p w:rsidR="05E5959A" w:rsidP="3F3CE0A1" w:rsidRDefault="05E5959A" w14:paraId="72936071" w14:textId="663366C8">
      <w:pPr>
        <w:pStyle w:val="ListParagraph"/>
        <w:numPr>
          <w:ilvl w:val="1"/>
          <w:numId w:val="27"/>
        </w:numPr>
        <w:rPr>
          <w:rFonts w:ascii="ArialMT" w:hAnsi="ArialMT" w:eastAsia="ArialMT" w:cs="ArialMT"/>
          <w:noProof w:val="0"/>
          <w:sz w:val="22"/>
          <w:szCs w:val="22"/>
          <w:lang w:val="en-AU"/>
        </w:rPr>
      </w:pPr>
      <w:r w:rsidRPr="3F3CE0A1" w:rsidR="05E5959A">
        <w:rPr>
          <w:rFonts w:ascii="ArialMT" w:hAnsi="ArialMT" w:eastAsia="ArialMT" w:cs="ArialMT"/>
          <w:noProof w:val="0"/>
          <w:sz w:val="22"/>
          <w:szCs w:val="22"/>
          <w:lang w:val="en-AU"/>
        </w:rPr>
        <w:t xml:space="preserve">Aero Pose Video – </w:t>
      </w:r>
      <w:hyperlink r:id="Rd2a7f041acf94ba0">
        <w:r w:rsidRPr="3F3CE0A1" w:rsidR="05E5959A">
          <w:rPr>
            <w:rStyle w:val="Hyperlink"/>
            <w:rFonts w:ascii="ArialMT" w:hAnsi="ArialMT" w:eastAsia="ArialMT" w:cs="ArialMT"/>
            <w:noProof w:val="0"/>
            <w:sz w:val="22"/>
            <w:szCs w:val="22"/>
            <w:lang w:val="en-AU"/>
          </w:rPr>
          <w:t>Click Here</w:t>
        </w:r>
      </w:hyperlink>
    </w:p>
    <w:p w:rsidR="00DA3674" w:rsidP="00DA3674" w:rsidRDefault="00836238" w14:paraId="4ECF1E3D" w14:textId="0A45FC56">
      <w:pPr>
        <w:pStyle w:val="Heading1"/>
        <w:rPr/>
      </w:pPr>
      <w:bookmarkStart w:name="_Toc113485156" w:id="6"/>
      <w:bookmarkStart w:name="_Toc443442605" w:id="11060324"/>
      <w:r w:rsidR="74A332D9">
        <w:rPr/>
        <w:t>Roadmap</w:t>
      </w:r>
      <w:bookmarkEnd w:id="6"/>
      <w:bookmarkEnd w:id="11060324"/>
    </w:p>
    <w:p w:rsidR="00836238" w:rsidP="3F3CE0A1" w:rsidRDefault="00836238" w14:paraId="50F87D46" w14:textId="29CC64E4">
      <w:pPr>
        <w:pStyle w:val="Normal"/>
      </w:pPr>
    </w:p>
    <w:p w:rsidR="00836238" w:rsidP="3F3CE0A1" w:rsidRDefault="00836238" w14:paraId="2338D4B4" w14:textId="191CCF6F">
      <w:pPr>
        <w:pStyle w:val="Normal"/>
      </w:pPr>
      <w:r w:rsidR="32225F73">
        <w:rPr/>
        <w:t>List of features to be completed in the future:</w:t>
      </w:r>
    </w:p>
    <w:p w:rsidR="00836238" w:rsidP="3F3CE0A1" w:rsidRDefault="00836238" w14:paraId="34A6DF53" w14:textId="15625CD3">
      <w:pPr>
        <w:pStyle w:val="ListParagraph"/>
        <w:numPr>
          <w:ilvl w:val="0"/>
          <w:numId w:val="16"/>
        </w:numPr>
        <w:rPr/>
      </w:pPr>
      <w:r w:rsidR="7C7E7336">
        <w:rPr/>
        <w:t xml:space="preserve">Let </w:t>
      </w:r>
      <w:r w:rsidR="32225F73">
        <w:rPr/>
        <w:t xml:space="preserve">the 3D cycling game </w:t>
      </w:r>
      <w:r w:rsidR="5948A08E">
        <w:rPr/>
        <w:t>have a proper rigged 3D human model that reflecting a cyclist player’s movements in real time using the received key points MQTT messages sent from the “Pose Detection” webapp.</w:t>
      </w:r>
    </w:p>
    <w:p w:rsidR="00836238" w:rsidP="3F3CE0A1" w:rsidRDefault="00836238" w14:paraId="306C9F19" w14:textId="2D2E9210">
      <w:pPr>
        <w:pStyle w:val="ListParagraph"/>
        <w:numPr>
          <w:ilvl w:val="0"/>
          <w:numId w:val="16"/>
        </w:numPr>
        <w:rPr/>
      </w:pPr>
      <w:r w:rsidR="5948A08E">
        <w:rPr/>
        <w:t>Optimise the “Pose Detection” webapp’s running performance and UI layouts.</w:t>
      </w:r>
    </w:p>
    <w:p w:rsidR="00836238" w:rsidP="3F3CE0A1" w:rsidRDefault="00836238" w14:paraId="4F34B90A" w14:textId="6AD28DC4">
      <w:pPr>
        <w:pStyle w:val="ListParagraph"/>
        <w:numPr>
          <w:ilvl w:val="0"/>
          <w:numId w:val="16"/>
        </w:numPr>
        <w:rPr/>
      </w:pPr>
      <w:r w:rsidR="5948A08E">
        <w:rPr/>
        <w:t>Implement more custom ML models to predict for different cycling poses using those already captured video frames from this term.</w:t>
      </w:r>
    </w:p>
    <w:p w:rsidR="22A23CE3" w:rsidP="3F3CE0A1" w:rsidRDefault="22A23CE3" w14:paraId="3DADFD96" w14:textId="18F73D51">
      <w:pPr>
        <w:pStyle w:val="ListParagraph"/>
        <w:numPr>
          <w:ilvl w:val="0"/>
          <w:numId w:val="16"/>
        </w:numPr>
        <w:rPr/>
      </w:pPr>
      <w:r w:rsidR="22A23CE3">
        <w:rPr/>
        <w:t>Production ready environment for “pose detection &amp; analysis model”</w:t>
      </w:r>
    </w:p>
    <w:p w:rsidR="00DA3674" w:rsidP="00DA3674" w:rsidRDefault="00DA3674" w14:paraId="2C73EF77" w14:textId="3827CA87">
      <w:pPr>
        <w:pStyle w:val="Heading1"/>
        <w:rPr/>
      </w:pPr>
      <w:bookmarkStart w:name="_Toc113485157" w:id="7"/>
      <w:bookmarkStart w:name="_Toc1637111030" w:id="257838045"/>
      <w:r w:rsidR="54DDA850">
        <w:rPr/>
        <w:t>Open Issues</w:t>
      </w:r>
      <w:bookmarkEnd w:id="7"/>
      <w:bookmarkEnd w:id="257838045"/>
    </w:p>
    <w:p w:rsidR="00481FF7" w:rsidP="3F3CE0A1" w:rsidRDefault="00481FF7" w14:paraId="69916319" w14:textId="010954C1">
      <w:pPr>
        <w:pStyle w:val="Normal"/>
      </w:pPr>
    </w:p>
    <w:p w:rsidR="19F8C93D" w:rsidP="3F3CE0A1" w:rsidRDefault="19F8C93D" w14:paraId="577B6E69" w14:textId="5986A331">
      <w:pPr>
        <w:pStyle w:val="ListParagraph"/>
        <w:numPr>
          <w:ilvl w:val="0"/>
          <w:numId w:val="19"/>
        </w:numPr>
        <w:rPr/>
      </w:pPr>
      <w:r w:rsidR="19F8C93D">
        <w:rPr/>
        <w:t>Setup a company domain and HTTPs connection for the “Pose Detection” webapp.</w:t>
      </w:r>
    </w:p>
    <w:p w:rsidR="19F8C93D" w:rsidP="3F3CE0A1" w:rsidRDefault="19F8C93D" w14:paraId="72C24798" w14:textId="5ADE887B">
      <w:pPr>
        <w:pStyle w:val="ListParagraph"/>
        <w:numPr>
          <w:ilvl w:val="1"/>
          <w:numId w:val="19"/>
        </w:numPr>
        <w:rPr>
          <w:b w:val="0"/>
          <w:bCs w:val="0"/>
          <w:i w:val="0"/>
          <w:iCs w:val="0"/>
          <w:caps w:val="0"/>
          <w:smallCaps w:val="0"/>
          <w:noProof w:val="0"/>
          <w:color w:val="24292F"/>
          <w:sz w:val="24"/>
          <w:szCs w:val="24"/>
          <w:lang w:val="en-AU"/>
        </w:rPr>
      </w:pPr>
      <w:r w:rsidRPr="3F3CE0A1" w:rsidR="19F8C93D">
        <w:rPr>
          <w:b w:val="0"/>
          <w:bCs w:val="0"/>
          <w:i w:val="0"/>
          <w:iCs w:val="0"/>
          <w:caps w:val="0"/>
          <w:smallCaps w:val="0"/>
          <w:noProof w:val="0"/>
          <w:color w:val="24292F"/>
          <w:sz w:val="24"/>
          <w:szCs w:val="24"/>
          <w:lang w:val="en-AU"/>
        </w:rPr>
        <w:t xml:space="preserve">Due to the security restriction from modern browsers, to enable the webcam in a browser, however, a request connection </w:t>
      </w:r>
      <w:r w:rsidRPr="3F3CE0A1" w:rsidR="19F8C93D">
        <w:rPr>
          <w:b w:val="0"/>
          <w:bCs w:val="0"/>
          <w:i w:val="0"/>
          <w:iCs w:val="0"/>
          <w:caps w:val="0"/>
          <w:smallCaps w:val="0"/>
          <w:noProof w:val="0"/>
          <w:color w:val="24292F"/>
          <w:sz w:val="24"/>
          <w:szCs w:val="24"/>
          <w:lang w:val="en-AU"/>
        </w:rPr>
        <w:t>must</w:t>
      </w:r>
      <w:r w:rsidRPr="3F3CE0A1" w:rsidR="19F8C93D">
        <w:rPr>
          <w:b w:val="0"/>
          <w:bCs w:val="0"/>
          <w:i w:val="0"/>
          <w:iCs w:val="0"/>
          <w:caps w:val="0"/>
          <w:smallCaps w:val="0"/>
          <w:noProof w:val="0"/>
          <w:color w:val="24292F"/>
          <w:sz w:val="24"/>
          <w:szCs w:val="24"/>
          <w:lang w:val="en-AU"/>
        </w:rPr>
        <w:t xml:space="preserve"> be from HTTPS or localhost. </w:t>
      </w:r>
    </w:p>
    <w:p w:rsidR="19F8C93D" w:rsidP="3F3CE0A1" w:rsidRDefault="19F8C93D" w14:paraId="4E7D66C7" w14:textId="34D31BB5">
      <w:pPr>
        <w:pStyle w:val="ListParagraph"/>
        <w:numPr>
          <w:ilvl w:val="1"/>
          <w:numId w:val="19"/>
        </w:numPr>
        <w:rPr>
          <w:b w:val="0"/>
          <w:bCs w:val="0"/>
          <w:i w:val="0"/>
          <w:iCs w:val="0"/>
          <w:caps w:val="0"/>
          <w:smallCaps w:val="0"/>
          <w:noProof w:val="0"/>
          <w:color w:val="24292F"/>
          <w:sz w:val="24"/>
          <w:szCs w:val="24"/>
          <w:lang w:val="en-AU"/>
        </w:rPr>
      </w:pPr>
      <w:r w:rsidRPr="3F3CE0A1" w:rsidR="19F8C93D">
        <w:rPr>
          <w:b w:val="0"/>
          <w:bCs w:val="0"/>
          <w:i w:val="0"/>
          <w:iCs w:val="0"/>
          <w:caps w:val="0"/>
          <w:smallCaps w:val="0"/>
          <w:noProof w:val="0"/>
          <w:color w:val="24292F"/>
          <w:sz w:val="24"/>
          <w:szCs w:val="24"/>
          <w:lang w:val="en-AU"/>
        </w:rPr>
        <w:t xml:space="preserve">To by-pass the limitation, </w:t>
      </w:r>
      <w:r w:rsidRPr="3F3CE0A1" w:rsidR="77963A1E">
        <w:rPr>
          <w:b w:val="0"/>
          <w:bCs w:val="0"/>
          <w:i w:val="0"/>
          <w:iCs w:val="0"/>
          <w:caps w:val="0"/>
          <w:smallCaps w:val="0"/>
          <w:noProof w:val="0"/>
          <w:color w:val="24292F"/>
          <w:sz w:val="24"/>
          <w:szCs w:val="24"/>
          <w:lang w:val="en-AU"/>
        </w:rPr>
        <w:t>currently, we have to add the remote IP address (</w:t>
      </w:r>
      <w:r w:rsidRPr="3F3CE0A1" w:rsidR="77963A1E">
        <w:rPr>
          <w:b w:val="0"/>
          <w:bCs w:val="0"/>
          <w:i w:val="0"/>
          <w:iCs w:val="0"/>
          <w:caps w:val="0"/>
          <w:smallCaps w:val="0"/>
          <w:noProof w:val="0"/>
          <w:color w:val="24292F"/>
          <w:sz w:val="20"/>
          <w:szCs w:val="20"/>
          <w:lang w:val="en-AU"/>
        </w:rPr>
        <w:t>http://34.129.10.237:3003</w:t>
      </w:r>
      <w:r w:rsidRPr="3F3CE0A1" w:rsidR="77963A1E">
        <w:rPr>
          <w:b w:val="0"/>
          <w:bCs w:val="0"/>
          <w:i w:val="0"/>
          <w:iCs w:val="0"/>
          <w:caps w:val="0"/>
          <w:smallCaps w:val="0"/>
          <w:noProof w:val="0"/>
          <w:color w:val="24292F"/>
          <w:sz w:val="24"/>
          <w:szCs w:val="24"/>
          <w:lang w:val="en-AU"/>
        </w:rPr>
        <w:t>) as a "secured origin connection" in the browser settings.</w:t>
      </w:r>
    </w:p>
    <w:p w:rsidR="000A6B17" w:rsidP="000A6B17" w:rsidRDefault="00DA3674" w14:paraId="659B7592" w14:textId="0FFEE272">
      <w:pPr>
        <w:pStyle w:val="Heading1"/>
        <w:rPr/>
      </w:pPr>
      <w:bookmarkStart w:name="_Toc113485158" w:id="8"/>
      <w:bookmarkStart w:name="_Toc732176779" w:id="300824171"/>
      <w:r w:rsidR="54DDA850">
        <w:rPr/>
        <w:t>Lessons Learned</w:t>
      </w:r>
      <w:bookmarkEnd w:id="8"/>
      <w:bookmarkEnd w:id="300824171"/>
    </w:p>
    <w:p w:rsidR="3F3CE0A1" w:rsidP="3F3CE0A1" w:rsidRDefault="3F3CE0A1" w14:paraId="65A5EBC0" w14:textId="6CD176BE">
      <w:pPr>
        <w:pStyle w:val="Normal"/>
      </w:pPr>
    </w:p>
    <w:p w:rsidR="4C99485E" w:rsidP="3F3CE0A1" w:rsidRDefault="4C99485E" w14:paraId="19367237" w14:textId="3F5AC696">
      <w:pPr>
        <w:pStyle w:val="Normal"/>
      </w:pPr>
      <w:r w:rsidR="4C99485E">
        <w:rPr/>
        <w:t>The “Posture Analysis” problem is much more difficult to implement than we’ve originally thought</w:t>
      </w:r>
      <w:r w:rsidR="5DC37360">
        <w:rPr/>
        <w:t xml:space="preserve">. We should have a clearer defined scope at the beginning for this project to </w:t>
      </w:r>
      <w:r w:rsidR="437C7C5D">
        <w:rPr/>
        <w:t xml:space="preserve">tackle a </w:t>
      </w:r>
      <w:r w:rsidR="32441841">
        <w:rPr/>
        <w:t xml:space="preserve">more </w:t>
      </w:r>
      <w:r w:rsidR="437C7C5D">
        <w:rPr/>
        <w:t>specific real</w:t>
      </w:r>
      <w:r w:rsidR="3761F3A8">
        <w:rPr/>
        <w:t>-</w:t>
      </w:r>
      <w:r w:rsidR="437C7C5D">
        <w:rPr/>
        <w:t xml:space="preserve">world problem, like classifying different </w:t>
      </w:r>
      <w:r w:rsidR="2935855A">
        <w:rPr/>
        <w:t>cycling</w:t>
      </w:r>
      <w:r w:rsidR="437C7C5D">
        <w:rPr/>
        <w:t xml:space="preserve"> poses</w:t>
      </w:r>
      <w:r w:rsidR="5822FA55">
        <w:rPr/>
        <w:t>, so the underlying ML model will be only about a multiclass classification</w:t>
      </w:r>
      <w:r w:rsidR="3EB9D6FC">
        <w:rPr/>
        <w:t xml:space="preserve"> problem</w:t>
      </w:r>
      <w:r w:rsidR="472CDD24">
        <w:rPr/>
        <w:t xml:space="preserve"> rather than a powerful human body </w:t>
      </w:r>
      <w:r w:rsidR="58570826">
        <w:rPr/>
        <w:t xml:space="preserve">move </w:t>
      </w:r>
      <w:r w:rsidR="472CDD24">
        <w:rPr/>
        <w:t xml:space="preserve">detection </w:t>
      </w:r>
      <w:r w:rsidR="113C8630">
        <w:rPr/>
        <w:t xml:space="preserve">model that we </w:t>
      </w:r>
      <w:proofErr w:type="gramStart"/>
      <w:r w:rsidR="113C8630">
        <w:rPr/>
        <w:t>have to</w:t>
      </w:r>
      <w:proofErr w:type="gramEnd"/>
      <w:r w:rsidR="113C8630">
        <w:rPr/>
        <w:t xml:space="preserve"> bring in a pre-trained model in the end to </w:t>
      </w:r>
      <w:r w:rsidR="3E101123">
        <w:rPr/>
        <w:t>get some working prototype delivered this term.</w:t>
      </w:r>
    </w:p>
    <w:p w:rsidR="00395633" w:rsidP="00395633" w:rsidRDefault="00395633" w14:paraId="4041DB79" w14:textId="398D834E"/>
    <w:p w:rsidR="000A6B17" w:rsidP="000A6B17" w:rsidRDefault="000A6B17" w14:paraId="2F1AEF8D" w14:textId="722D950D">
      <w:pPr>
        <w:pStyle w:val="Heading1"/>
        <w:rPr/>
      </w:pPr>
      <w:bookmarkStart w:name="_Toc113485159" w:id="9"/>
      <w:bookmarkStart w:name="_Toc1269570532" w:id="1280610860"/>
      <w:r w:rsidR="2F869FBD">
        <w:rPr/>
        <w:t>Product Development Life Cycle</w:t>
      </w:r>
      <w:bookmarkEnd w:id="9"/>
      <w:bookmarkEnd w:id="1280610860"/>
    </w:p>
    <w:p w:rsidR="00395633" w:rsidP="00395633" w:rsidRDefault="00395633" w14:paraId="59BC18F2" w14:textId="2015D442"/>
    <w:p w:rsidR="02975A97" w:rsidP="3F3CE0A1" w:rsidRDefault="02975A97" w14:paraId="6FC950C2" w14:textId="44096DF2">
      <w:pPr>
        <w:pStyle w:val="Normal"/>
      </w:pPr>
      <w:r w:rsidR="02975A97">
        <w:rPr/>
        <w:t>We work as a team and focus on delivering measurable values to the project and the company</w:t>
      </w:r>
      <w:r w:rsidR="7492557D">
        <w:rPr/>
        <w:t>.</w:t>
      </w:r>
    </w:p>
    <w:p w:rsidR="3F3CE0A1" w:rsidP="3F3CE0A1" w:rsidRDefault="3F3CE0A1" w14:paraId="640BA19F" w14:textId="497A09B0">
      <w:pPr>
        <w:pStyle w:val="Normal"/>
      </w:pPr>
    </w:p>
    <w:p w:rsidR="02975A97" w:rsidP="3F3CE0A1" w:rsidRDefault="02975A97" w14:paraId="72A8E010" w14:textId="1936EFCC">
      <w:pPr>
        <w:pStyle w:val="Normal"/>
        <w:bidi w:val="0"/>
        <w:spacing w:before="0" w:beforeAutospacing="off" w:after="0" w:afterAutospacing="off" w:line="259" w:lineRule="auto"/>
        <w:ind w:left="0" w:right="0"/>
        <w:jc w:val="left"/>
      </w:pPr>
      <w:r w:rsidR="02975A97">
        <w:rPr/>
        <w:t xml:space="preserve">We have 3 daily </w:t>
      </w:r>
      <w:r w:rsidR="26F548C5">
        <w:rPr/>
        <w:t>stand-ups</w:t>
      </w:r>
      <w:r w:rsidR="02975A97">
        <w:rPr/>
        <w:t xml:space="preserve"> </w:t>
      </w:r>
      <w:r w:rsidR="1445B7BB">
        <w:rPr/>
        <w:t>each week</w:t>
      </w:r>
      <w:r w:rsidR="20DF40AA">
        <w:rPr/>
        <w:t xml:space="preserve"> (start/mid/end of a week’s meeting) </w:t>
      </w:r>
      <w:r w:rsidR="1445B7BB">
        <w:rPr/>
        <w:t xml:space="preserve">to sync the working progress between different team </w:t>
      </w:r>
      <w:r w:rsidR="3E860A2B">
        <w:rPr/>
        <w:t>members</w:t>
      </w:r>
      <w:r w:rsidR="1445B7BB">
        <w:rPr/>
        <w:t>.</w:t>
      </w:r>
      <w:r w:rsidR="3D6C0694">
        <w:rPr/>
        <w:t xml:space="preserve"> We discuss any issues</w:t>
      </w:r>
      <w:r w:rsidR="35ED704C">
        <w:rPr/>
        <w:t xml:space="preserve"> </w:t>
      </w:r>
      <w:r w:rsidR="3D6C0694">
        <w:rPr/>
        <w:t xml:space="preserve">and potential extra works we need to do for the project during the stand-ups. </w:t>
      </w:r>
      <w:r w:rsidR="3F0A3C4D">
        <w:rPr/>
        <w:t xml:space="preserve">We’ve also had lots of ad-hoc chats in Teams app whenever </w:t>
      </w:r>
      <w:r w:rsidR="1CDDCFB8">
        <w:rPr/>
        <w:t xml:space="preserve">we need a quick </w:t>
      </w:r>
      <w:r w:rsidR="1CDDCFB8">
        <w:rPr/>
        <w:t>discussion</w:t>
      </w:r>
      <w:r w:rsidR="1CDDCFB8">
        <w:rPr/>
        <w:t>.</w:t>
      </w:r>
    </w:p>
    <w:p w:rsidR="3F3CE0A1" w:rsidP="3F3CE0A1" w:rsidRDefault="3F3CE0A1" w14:paraId="6E445359" w14:textId="3CC30224">
      <w:pPr>
        <w:pStyle w:val="Normal"/>
        <w:bidi w:val="0"/>
        <w:spacing w:before="0" w:beforeAutospacing="off" w:after="0" w:afterAutospacing="off" w:line="259" w:lineRule="auto"/>
        <w:ind w:left="0" w:right="0"/>
        <w:jc w:val="left"/>
      </w:pPr>
    </w:p>
    <w:p w:rsidR="21E391AD" w:rsidP="3F3CE0A1" w:rsidRDefault="21E391AD" w14:paraId="2A41A69E" w14:textId="700144F6">
      <w:pPr>
        <w:pStyle w:val="Normal"/>
        <w:bidi w:val="0"/>
        <w:spacing w:before="0" w:beforeAutospacing="off" w:after="0" w:afterAutospacing="off" w:line="259" w:lineRule="auto"/>
        <w:ind w:left="0" w:right="0"/>
        <w:jc w:val="left"/>
      </w:pPr>
      <w:r w:rsidR="21E391AD">
        <w:rPr/>
        <w:t xml:space="preserve">We plan tasks in the </w:t>
      </w:r>
      <w:hyperlink r:id="R72e263598f0749bb">
        <w:r w:rsidRPr="3F3CE0A1" w:rsidR="21E391AD">
          <w:rPr>
            <w:rStyle w:val="Hyperlink"/>
          </w:rPr>
          <w:t>Trello board</w:t>
        </w:r>
      </w:hyperlink>
      <w:r w:rsidR="21E391AD">
        <w:rPr/>
        <w:t xml:space="preserve"> and </w:t>
      </w:r>
      <w:r w:rsidR="0C2316E4">
        <w:rPr/>
        <w:t xml:space="preserve">indicate our progress from there. We </w:t>
      </w:r>
      <w:r w:rsidR="21E391AD">
        <w:rPr/>
        <w:t xml:space="preserve">create PRs </w:t>
      </w:r>
      <w:r w:rsidR="21E391AD">
        <w:rPr/>
        <w:t>freq</w:t>
      </w:r>
      <w:r w:rsidR="3E705791">
        <w:rPr/>
        <w:t>uently and get them merged timely by the team lead.</w:t>
      </w:r>
    </w:p>
    <w:p w:rsidR="000A6B17" w:rsidP="000A6B17" w:rsidRDefault="007C1789" w14:paraId="255DEFCE" w14:textId="5152DD4E">
      <w:pPr>
        <w:pStyle w:val="Heading2"/>
        <w:rPr/>
      </w:pPr>
      <w:bookmarkStart w:name="_Toc113485160" w:id="10"/>
      <w:bookmarkStart w:name="_Toc2037838845" w:id="1243904510"/>
      <w:r w:rsidR="1BDEC612">
        <w:rPr/>
        <w:t>New Tasks</w:t>
      </w:r>
      <w:bookmarkEnd w:id="10"/>
      <w:bookmarkEnd w:id="1243904510"/>
    </w:p>
    <w:p w:rsidR="00395633" w:rsidP="00395633" w:rsidRDefault="00395633" w14:paraId="72092138" w14:textId="329B3767"/>
    <w:p w:rsidR="0D6B18B4" w:rsidP="3F3CE0A1" w:rsidRDefault="0D6B18B4" w14:paraId="20AE0B0E" w14:textId="2062C1C8">
      <w:pPr>
        <w:pStyle w:val="Normal"/>
      </w:pPr>
      <w:r w:rsidR="0D6B18B4">
        <w:rPr/>
        <w:t xml:space="preserve">We come up with new tasks </w:t>
      </w:r>
      <w:r w:rsidR="462D99A3">
        <w:rPr/>
        <w:t xml:space="preserve">along the way while we </w:t>
      </w:r>
      <w:r w:rsidR="1D93C00E">
        <w:rPr/>
        <w:t>are working</w:t>
      </w:r>
      <w:r w:rsidR="462D99A3">
        <w:rPr/>
        <w:t xml:space="preserve"> on existing planned task</w:t>
      </w:r>
      <w:r w:rsidR="25800C3C">
        <w:rPr/>
        <w:t>s</w:t>
      </w:r>
      <w:r w:rsidR="462D99A3">
        <w:rPr/>
        <w:t xml:space="preserve"> or from each stand-up meeting time</w:t>
      </w:r>
      <w:r w:rsidR="0D6B18B4">
        <w:rPr/>
        <w:t xml:space="preserve">. Any new tasks will be created in the </w:t>
      </w:r>
      <w:hyperlink r:id="Re1975dbb59b1473c">
        <w:r w:rsidRPr="3F3CE0A1" w:rsidR="0D6B18B4">
          <w:rPr>
            <w:rStyle w:val="Hyperlink"/>
          </w:rPr>
          <w:t>Trello board.</w:t>
        </w:r>
      </w:hyperlink>
    </w:p>
    <w:p w:rsidR="00395633" w:rsidP="00395633" w:rsidRDefault="000A6B17" w14:paraId="54FD5F3A" w14:textId="0CDD2E22">
      <w:pPr>
        <w:pStyle w:val="Heading2"/>
        <w:rPr/>
      </w:pPr>
      <w:bookmarkStart w:name="_Toc113485161" w:id="11"/>
      <w:bookmarkStart w:name="_Toc1411697103" w:id="1304950695"/>
      <w:r w:rsidR="2F869FBD">
        <w:rPr/>
        <w:t>Definition of Done</w:t>
      </w:r>
      <w:bookmarkEnd w:id="11"/>
      <w:bookmarkEnd w:id="1304950695"/>
    </w:p>
    <w:p w:rsidR="00395633" w:rsidP="3F3CE0A1" w:rsidRDefault="00395633" w14:paraId="4F0FB260" w14:textId="21B936B4">
      <w:pPr>
        <w:pStyle w:val="Normal"/>
      </w:pPr>
    </w:p>
    <w:p w:rsidR="00395633" w:rsidP="3F3CE0A1" w:rsidRDefault="00395633" w14:paraId="1C3F8D72" w14:textId="06A3F511">
      <w:pPr>
        <w:pStyle w:val="Normal"/>
      </w:pPr>
      <w:r w:rsidR="42F331E4">
        <w:rPr/>
        <w:t xml:space="preserve">A DoD list is normally clearly defined in each Trello card, so the card assignee will be able to know exactly </w:t>
      </w:r>
      <w:r w:rsidR="2245A47D">
        <w:rPr/>
        <w:t>when a task is treated as completed by meeting all the DoD items.</w:t>
      </w:r>
      <w:r w:rsidR="5EB88633">
        <w:rPr/>
        <w:t xml:space="preserve"> </w:t>
      </w:r>
      <w:r w:rsidR="6416B853">
        <w:rPr/>
        <w:t xml:space="preserve">Additionally, we also have different status labels on each </w:t>
      </w:r>
      <w:r w:rsidR="054877DD">
        <w:rPr/>
        <w:t>task on the Trello board to indicate their completeness.</w:t>
      </w:r>
      <w:r w:rsidR="6416B853">
        <w:rPr/>
        <w:t xml:space="preserve"> </w:t>
      </w:r>
    </w:p>
    <w:p w:rsidR="00DC0727" w:rsidP="00DC0727" w:rsidRDefault="00DC0727" w14:paraId="58D76937" w14:textId="157DA049">
      <w:pPr>
        <w:pStyle w:val="Heading2"/>
        <w:rPr/>
      </w:pPr>
      <w:bookmarkStart w:name="_Toc113485162" w:id="12"/>
      <w:bookmarkStart w:name="_Toc755973226" w:id="1808159254"/>
      <w:r w:rsidR="39C2AB99">
        <w:rPr/>
        <w:t>Task Review</w:t>
      </w:r>
      <w:bookmarkEnd w:id="12"/>
      <w:bookmarkEnd w:id="1808159254"/>
    </w:p>
    <w:p w:rsidR="00D255BF" w:rsidP="00D255BF" w:rsidRDefault="00D255BF" w14:paraId="0F7ADF1F" w14:textId="77CE707D"/>
    <w:p w:rsidR="2C13011B" w:rsidP="3F3CE0A1" w:rsidRDefault="2C13011B" w14:paraId="36F089D3" w14:textId="15DCF0B5">
      <w:pPr>
        <w:pStyle w:val="Normal"/>
      </w:pPr>
      <w:r w:rsidR="2C13011B">
        <w:rPr/>
        <w:t>Since only the team lead has the permission to merge a PR in GitHub, a task is treated as done when its associated PR is reviewed and merged by the team lead.</w:t>
      </w:r>
    </w:p>
    <w:p w:rsidR="004E6B34" w:rsidP="004E6B34" w:rsidRDefault="004E6B34" w14:paraId="0C4EA270" w14:textId="097346E1">
      <w:pPr>
        <w:pStyle w:val="Heading2"/>
        <w:rPr/>
      </w:pPr>
      <w:bookmarkStart w:name="_Toc113485163" w:id="13"/>
      <w:bookmarkStart w:name="_Toc2142847090" w:id="1090135465"/>
      <w:r w:rsidR="513F0833">
        <w:rPr/>
        <w:t>Testing</w:t>
      </w:r>
      <w:bookmarkEnd w:id="13"/>
      <w:bookmarkEnd w:id="1090135465"/>
    </w:p>
    <w:p w:rsidR="00D255BF" w:rsidP="00D255BF" w:rsidRDefault="00D255BF" w14:paraId="2672CFA0" w14:textId="1D93F535"/>
    <w:p w:rsidRPr="00B233B0" w:rsidR="00D255BF" w:rsidP="53E423E1" w:rsidRDefault="00D255BF" w14:paraId="28EAC6DF" w14:textId="32F3B03E">
      <w:pPr/>
      <w:r w:rsidR="76494799">
        <w:rPr/>
        <w:t xml:space="preserve">We test this project merely using manual testing due to the </w:t>
      </w:r>
      <w:r w:rsidR="53628659">
        <w:rPr/>
        <w:t xml:space="preserve">intense time limit this term. While we </w:t>
      </w:r>
      <w:proofErr w:type="gramStart"/>
      <w:r w:rsidR="53628659">
        <w:rPr/>
        <w:t>doing</w:t>
      </w:r>
      <w:proofErr w:type="gramEnd"/>
      <w:r w:rsidR="53628659">
        <w:rPr/>
        <w:t xml:space="preserve"> a manual test for a task, we ensure all DoDs are met before marking it to </w:t>
      </w:r>
      <w:r w:rsidR="479DBDD5">
        <w:rPr/>
        <w:t>be done.</w:t>
      </w:r>
    </w:p>
    <w:p w:rsidR="3F3CE0A1" w:rsidP="3F3CE0A1" w:rsidRDefault="3F3CE0A1" w14:paraId="4E4762DA" w14:textId="775B187F">
      <w:pPr>
        <w:pStyle w:val="Normal"/>
      </w:pPr>
    </w:p>
    <w:p w:rsidR="00DC0727" w:rsidP="00DC0727" w:rsidRDefault="00DC0727" w14:paraId="3A4007B6" w14:textId="41D0D8F0">
      <w:pPr>
        <w:pStyle w:val="Heading2"/>
        <w:rPr/>
      </w:pPr>
      <w:bookmarkStart w:name="_Toc113485164" w:id="14"/>
      <w:bookmarkStart w:name="_Toc1139778350" w:id="1345396278"/>
      <w:r w:rsidR="39C2AB99">
        <w:rPr/>
        <w:t>Branching Strategy</w:t>
      </w:r>
      <w:bookmarkEnd w:id="14"/>
      <w:bookmarkEnd w:id="1345396278"/>
    </w:p>
    <w:p w:rsidR="3F3CE0A1" w:rsidP="3F3CE0A1" w:rsidRDefault="3F3CE0A1" w14:paraId="4E46D504" w14:textId="2E72A55C">
      <w:pPr>
        <w:pStyle w:val="Normal"/>
      </w:pPr>
    </w:p>
    <w:p w:rsidR="58C7E8D7" w:rsidP="3F3CE0A1" w:rsidRDefault="58C7E8D7" w14:paraId="61678EEE" w14:textId="2845A9B2">
      <w:pPr>
        <w:pStyle w:val="Normal"/>
      </w:pPr>
      <w:r w:rsidR="58C7E8D7">
        <w:rPr/>
        <w:t xml:space="preserve">We never directly push any changes into the company’s `main` branch. To make any changes, we either create a new branch based off the latest `main` </w:t>
      </w:r>
      <w:r w:rsidR="68C14444">
        <w:rPr/>
        <w:t>branch or</w:t>
      </w:r>
      <w:r w:rsidR="58C7E8D7">
        <w:rPr/>
        <w:t xml:space="preserve"> fork the com</w:t>
      </w:r>
      <w:r w:rsidR="5F2E7F3B">
        <w:rPr/>
        <w:t>pany’s `main` branch into our own repo. After we’ve finished the changes, we create a PR against the company’s `main` branch, and have it reviewed and merged by the team lead.</w:t>
      </w:r>
      <w:r w:rsidR="1DD3646D">
        <w:rPr/>
        <w:t xml:space="preserve"> We also ensure to resolve conflicts (if there’s any) before merging back to the latest `main` branch.</w:t>
      </w:r>
    </w:p>
    <w:p w:rsidR="00B233B0" w:rsidP="00B233B0" w:rsidRDefault="00B233B0" w14:paraId="041F3CD1" w14:textId="3D6CD84C"/>
    <w:p w:rsidR="00DA3674" w:rsidP="00DA3674" w:rsidRDefault="00DA3674" w14:paraId="344C1507" w14:textId="0BF6DBEC">
      <w:pPr>
        <w:pStyle w:val="Heading1"/>
        <w:rPr/>
      </w:pPr>
      <w:bookmarkStart w:name="_Toc113485165" w:id="15"/>
      <w:bookmarkStart w:name="_Toc1503009940" w:id="1550684075"/>
      <w:r w:rsidR="54DDA850">
        <w:rPr/>
        <w:t>Product Architecture</w:t>
      </w:r>
      <w:bookmarkEnd w:id="15"/>
      <w:bookmarkEnd w:id="1550684075"/>
    </w:p>
    <w:p w:rsidRPr="00A70EA6" w:rsidR="00A70EA6" w:rsidP="00A70EA6" w:rsidRDefault="00A70EA6" w14:paraId="24102888" w14:textId="133DA71F">
      <w:pPr>
        <w:pStyle w:val="Heading2"/>
        <w:rPr/>
      </w:pPr>
      <w:bookmarkStart w:name="_Toc113485166" w:id="16"/>
      <w:bookmarkStart w:name="_Toc1926526190" w:id="704368399"/>
      <w:r w:rsidR="6F0B50E3">
        <w:rPr/>
        <w:t>UML Diagram</w:t>
      </w:r>
      <w:bookmarkEnd w:id="16"/>
      <w:bookmarkEnd w:id="704368399"/>
    </w:p>
    <w:p w:rsidR="00DF4199" w:rsidP="3F3CE0A1" w:rsidRDefault="00DF4199" w14:paraId="2980A3E7" w14:textId="42D93E67">
      <w:pPr>
        <w:pStyle w:val="Normal"/>
      </w:pPr>
      <w:r w:rsidR="0F74C485">
        <w:drawing>
          <wp:inline wp14:editId="05DEB22A" wp14:anchorId="199E4412">
            <wp:extent cx="5676034" cy="2303689"/>
            <wp:effectExtent l="0" t="0" r="0" b="0"/>
            <wp:docPr id="328598396" name="" title=""/>
            <wp:cNvGraphicFramePr>
              <a:graphicFrameLocks noChangeAspect="1"/>
            </wp:cNvGraphicFramePr>
            <a:graphic>
              <a:graphicData uri="http://schemas.openxmlformats.org/drawingml/2006/picture">
                <pic:pic>
                  <pic:nvPicPr>
                    <pic:cNvPr id="0" name=""/>
                    <pic:cNvPicPr/>
                  </pic:nvPicPr>
                  <pic:blipFill>
                    <a:blip r:embed="R65ecdc1df7b748b5">
                      <a:extLst>
                        <a:ext xmlns:a="http://schemas.openxmlformats.org/drawingml/2006/main" uri="{28A0092B-C50C-407E-A947-70E740481C1C}">
                          <a14:useLocalDpi val="0"/>
                        </a:ext>
                      </a:extLst>
                    </a:blip>
                    <a:stretch>
                      <a:fillRect/>
                    </a:stretch>
                  </pic:blipFill>
                  <pic:spPr>
                    <a:xfrm>
                      <a:off x="0" y="0"/>
                      <a:ext cx="5676034" cy="2303689"/>
                    </a:xfrm>
                    <a:prstGeom prst="rect">
                      <a:avLst/>
                    </a:prstGeom>
                  </pic:spPr>
                </pic:pic>
              </a:graphicData>
            </a:graphic>
          </wp:inline>
        </w:drawing>
      </w:r>
    </w:p>
    <w:p w:rsidR="00A70EA6" w:rsidP="00A70EA6" w:rsidRDefault="00A70EA6" w14:paraId="3C58D9E9" w14:textId="028D3F78">
      <w:pPr>
        <w:pStyle w:val="Heading2"/>
        <w:rPr/>
      </w:pPr>
      <w:bookmarkStart w:name="_Toc113485167" w:id="17"/>
      <w:bookmarkStart w:name="_Toc553260792" w:id="563077201"/>
      <w:r w:rsidR="6F0B50E3">
        <w:rPr/>
        <w:t>Tech Stack</w:t>
      </w:r>
      <w:bookmarkEnd w:id="17"/>
      <w:bookmarkEnd w:id="563077201"/>
    </w:p>
    <w:p w:rsidR="00804203" w:rsidP="00804203" w:rsidRDefault="00804203" w14:paraId="7FC8877E" w14:textId="4B02E477"/>
    <w:p w:rsidR="7B1031C3" w:rsidP="3F3CE0A1" w:rsidRDefault="7B1031C3" w14:paraId="66AAC3F9" w14:textId="13F81E9C">
      <w:pPr>
        <w:pStyle w:val="ListParagraph"/>
        <w:numPr>
          <w:ilvl w:val="0"/>
          <w:numId w:val="20"/>
        </w:numPr>
        <w:rPr/>
      </w:pPr>
      <w:r w:rsidR="7B1031C3">
        <w:rPr/>
        <w:t xml:space="preserve">ReactJS: </w:t>
      </w:r>
      <w:r w:rsidR="1476F40D">
        <w:rPr/>
        <w:t>a</w:t>
      </w:r>
      <w:r w:rsidR="7CE632A6">
        <w:rPr/>
        <w:t xml:space="preserve"> frontend library to easily implement the “Pose Detection” webapp.</w:t>
      </w:r>
    </w:p>
    <w:p w:rsidR="7B1031C3" w:rsidP="3F3CE0A1" w:rsidRDefault="7B1031C3" w14:paraId="210BF1C1" w14:textId="5567C4A9">
      <w:pPr>
        <w:pStyle w:val="ListParagraph"/>
        <w:numPr>
          <w:ilvl w:val="0"/>
          <w:numId w:val="20"/>
        </w:numPr>
        <w:rPr/>
      </w:pPr>
      <w:r w:rsidR="7B1031C3">
        <w:rPr/>
        <w:t>MQTT.js with web socket</w:t>
      </w:r>
      <w:r w:rsidR="5C38A53F">
        <w:rPr/>
        <w:t>: a MQTT client-side library to send MQTT messages via web socket in modern browsers to a MQTT broker.</w:t>
      </w:r>
    </w:p>
    <w:p w:rsidR="7B1031C3" w:rsidP="3F3CE0A1" w:rsidRDefault="7B1031C3" w14:paraId="040D0D73" w14:textId="19A16054">
      <w:pPr>
        <w:pStyle w:val="ListParagraph"/>
        <w:numPr>
          <w:ilvl w:val="0"/>
          <w:numId w:val="20"/>
        </w:numPr>
        <w:rPr/>
      </w:pPr>
      <w:r w:rsidR="7B1031C3">
        <w:rPr/>
        <w:t>Hive MQTT broker</w:t>
      </w:r>
      <w:r w:rsidR="2B665297">
        <w:rPr/>
        <w:t xml:space="preserve">: </w:t>
      </w:r>
      <w:r w:rsidR="3887954B">
        <w:rPr/>
        <w:t>the used MQTT broker to be able to receive MQTT messages and propagate them to the downstream subscribers (e.g., the 3D game in this project)</w:t>
      </w:r>
    </w:p>
    <w:p w:rsidR="7B1031C3" w:rsidP="3F3CE0A1" w:rsidRDefault="7B1031C3" w14:paraId="74C3C825" w14:textId="0940E13D">
      <w:pPr>
        <w:pStyle w:val="ListParagraph"/>
        <w:numPr>
          <w:ilvl w:val="0"/>
          <w:numId w:val="20"/>
        </w:numPr>
        <w:rPr/>
      </w:pPr>
      <w:r w:rsidR="7B1031C3">
        <w:rPr/>
        <w:t>Docker</w:t>
      </w:r>
      <w:r w:rsidR="531BD93E">
        <w:rPr/>
        <w:t>: the container tool to easily build and deploy webapps to cloud.</w:t>
      </w:r>
    </w:p>
    <w:p w:rsidR="7B1031C3" w:rsidP="3F3CE0A1" w:rsidRDefault="7B1031C3" w14:paraId="501B623F" w14:textId="5182718F">
      <w:pPr>
        <w:pStyle w:val="ListParagraph"/>
        <w:numPr>
          <w:ilvl w:val="0"/>
          <w:numId w:val="20"/>
        </w:numPr>
        <w:rPr/>
      </w:pPr>
      <w:r w:rsidR="7B1031C3">
        <w:rPr/>
        <w:t>Nginx</w:t>
      </w:r>
      <w:r w:rsidR="7CD7F98C">
        <w:rPr/>
        <w:t>: a web server to be used a front-tier guard for the basic user authentication.</w:t>
      </w:r>
    </w:p>
    <w:p w:rsidR="7B1031C3" w:rsidP="3F3CE0A1" w:rsidRDefault="7B1031C3" w14:paraId="2EAF0662" w14:textId="4CA4EC27">
      <w:pPr>
        <w:pStyle w:val="ListParagraph"/>
        <w:numPr>
          <w:ilvl w:val="0"/>
          <w:numId w:val="20"/>
        </w:numPr>
        <w:rPr/>
      </w:pPr>
      <w:r w:rsidR="7B1031C3">
        <w:rPr/>
        <w:t>GCP -&gt; Compute Engine -&gt; VM instance service</w:t>
      </w:r>
      <w:r w:rsidR="38D4E23B">
        <w:rPr/>
        <w:t>: the cloud service to serve the web application publicly.</w:t>
      </w:r>
    </w:p>
    <w:p w:rsidR="7B1031C3" w:rsidP="3F3CE0A1" w:rsidRDefault="7B1031C3" w14:paraId="08751EEF" w14:textId="6B53A120">
      <w:pPr>
        <w:pStyle w:val="ListParagraph"/>
        <w:numPr>
          <w:ilvl w:val="0"/>
          <w:numId w:val="20"/>
        </w:numPr>
        <w:rPr/>
      </w:pPr>
      <w:r w:rsidR="7B1031C3">
        <w:rPr/>
        <w:t>Any webcam connected/embedded to the hardware device</w:t>
      </w:r>
      <w:r w:rsidR="64CA3662">
        <w:rPr/>
        <w:t>: the core hardware to detect a human body’s movements in real time.</w:t>
      </w:r>
    </w:p>
    <w:p w:rsidR="7B1031C3" w:rsidP="3F3CE0A1" w:rsidRDefault="7B1031C3" w14:paraId="3A398E00" w14:textId="07205FF7">
      <w:pPr>
        <w:pStyle w:val="ListParagraph"/>
        <w:numPr>
          <w:ilvl w:val="0"/>
          <w:numId w:val="20"/>
        </w:numPr>
        <w:rPr/>
      </w:pPr>
      <w:r w:rsidR="7B1031C3">
        <w:rPr/>
        <w:t>Unity</w:t>
      </w:r>
      <w:r w:rsidR="225F1FBC">
        <w:rPr/>
        <w:t xml:space="preserve">: the game dev platform to implement the 3D </w:t>
      </w:r>
      <w:r w:rsidR="225F1FBC">
        <w:rPr/>
        <w:t>cycling</w:t>
      </w:r>
      <w:r w:rsidR="225F1FBC">
        <w:rPr/>
        <w:t xml:space="preserve"> game.</w:t>
      </w:r>
    </w:p>
    <w:p w:rsidR="6D901CBA" w:rsidP="3F3CE0A1" w:rsidRDefault="6D901CBA" w14:paraId="352E483E" w14:textId="5085C418">
      <w:pPr>
        <w:pStyle w:val="ListParagraph"/>
        <w:numPr>
          <w:ilvl w:val="0"/>
          <w:numId w:val="20"/>
        </w:numPr>
        <w:rPr/>
      </w:pPr>
      <w:r w:rsidR="6D901CBA">
        <w:rPr/>
        <w:t>Python: Programming language widely used in data science.</w:t>
      </w:r>
    </w:p>
    <w:p w:rsidR="6D901CBA" w:rsidP="3F3CE0A1" w:rsidRDefault="6D901CBA" w14:paraId="6584B242" w14:textId="49A61E97">
      <w:pPr>
        <w:pStyle w:val="ListParagraph"/>
        <w:numPr>
          <w:ilvl w:val="0"/>
          <w:numId w:val="20"/>
        </w:numPr>
        <w:rPr/>
      </w:pPr>
      <w:r w:rsidR="6D901CBA">
        <w:rPr/>
        <w:t>Google Colab: A popular python REPL hosted by google.</w:t>
      </w:r>
    </w:p>
    <w:p w:rsidR="3F3CE0A1" w:rsidP="3F3CE0A1" w:rsidRDefault="3F3CE0A1" w14:paraId="05F5F904" w14:textId="6A5D6C46">
      <w:pPr>
        <w:pStyle w:val="Normal"/>
      </w:pPr>
    </w:p>
    <w:p w:rsidR="00804203" w:rsidP="00804203" w:rsidRDefault="00DA3674" w14:paraId="29B1DE49" w14:textId="351DAD51">
      <w:pPr>
        <w:pStyle w:val="Heading1"/>
        <w:rPr/>
      </w:pPr>
      <w:bookmarkStart w:name="_Toc113485168" w:id="18"/>
      <w:bookmarkStart w:name="_Toc1586623168" w:id="1720006451"/>
      <w:r w:rsidR="54DDA850">
        <w:rPr/>
        <w:t>Source Code</w:t>
      </w:r>
      <w:bookmarkEnd w:id="18"/>
      <w:bookmarkEnd w:id="1720006451"/>
    </w:p>
    <w:p w:rsidR="00DF4B47" w:rsidP="00DF4B47" w:rsidRDefault="00DF4B47" w14:paraId="4E8EBC44" w14:textId="54D94D40"/>
    <w:p w:rsidR="57AC6EBF" w:rsidP="3F3CE0A1" w:rsidRDefault="57AC6EBF" w14:paraId="4E886DC5" w14:textId="5EA29C61">
      <w:pPr>
        <w:pStyle w:val="ListParagraph"/>
        <w:numPr>
          <w:ilvl w:val="0"/>
          <w:numId w:val="21"/>
        </w:numPr>
        <w:bidi w:val="0"/>
        <w:spacing w:before="0" w:beforeAutospacing="off" w:after="0" w:afterAutospacing="off" w:line="259" w:lineRule="auto"/>
        <w:ind w:right="0"/>
        <w:jc w:val="left"/>
        <w:rPr/>
      </w:pPr>
      <w:hyperlink r:id="Raf93399de96b4b7a">
        <w:r w:rsidRPr="3F3CE0A1" w:rsidR="57AC6EBF">
          <w:rPr>
            <w:rStyle w:val="Hyperlink"/>
          </w:rPr>
          <w:t>Pose Detection Webapp</w:t>
        </w:r>
      </w:hyperlink>
    </w:p>
    <w:p w:rsidR="2C3501EC" w:rsidP="3F3CE0A1" w:rsidRDefault="2C3501EC" w14:paraId="57D2AA21" w14:textId="55403B85">
      <w:pPr>
        <w:pStyle w:val="ListParagraph"/>
        <w:numPr>
          <w:ilvl w:val="0"/>
          <w:numId w:val="21"/>
        </w:numPr>
        <w:bidi w:val="0"/>
        <w:spacing w:before="0" w:beforeAutospacing="off" w:after="0" w:afterAutospacing="off" w:line="259" w:lineRule="auto"/>
        <w:ind w:right="0"/>
        <w:jc w:val="left"/>
        <w:rPr/>
      </w:pPr>
      <w:hyperlink r:id="R7f096bf22d3e405b">
        <w:r w:rsidRPr="3F3CE0A1" w:rsidR="2C3501EC">
          <w:rPr>
            <w:rStyle w:val="Hyperlink"/>
          </w:rPr>
          <w:t>Pose Detection &amp; Analysis Model</w:t>
        </w:r>
      </w:hyperlink>
    </w:p>
    <w:p w:rsidR="00930279" w:rsidP="3F3CE0A1" w:rsidRDefault="00930279" w14:paraId="359ED56F" w14:textId="22C0A289">
      <w:pPr>
        <w:pStyle w:val="Heading1"/>
        <w:rPr/>
      </w:pPr>
      <w:bookmarkStart w:name="_Toc113485169" w:id="19"/>
      <w:bookmarkStart w:name="_Toc361891419" w:id="2115114010"/>
      <w:r w:rsidR="00930279">
        <w:rPr/>
        <w:t>Login</w:t>
      </w:r>
      <w:r w:rsidR="72E1902A">
        <w:rPr/>
        <w:t xml:space="preserve"> Credentials</w:t>
      </w:r>
      <w:bookmarkEnd w:id="19"/>
      <w:bookmarkEnd w:id="2115114010"/>
    </w:p>
    <w:p w:rsidR="3F3CE0A1" w:rsidP="3F3CE0A1" w:rsidRDefault="3F3CE0A1" w14:paraId="39118588" w14:textId="6AC12DBB">
      <w:pPr>
        <w:pStyle w:val="Normal"/>
      </w:pPr>
    </w:p>
    <w:p w:rsidR="0A08594B" w:rsidP="3F3CE0A1" w:rsidRDefault="0A08594B" w14:paraId="4CAA8DFD" w14:textId="7C537C16">
      <w:pPr>
        <w:pStyle w:val="ListParagraph"/>
        <w:numPr>
          <w:ilvl w:val="0"/>
          <w:numId w:val="23"/>
        </w:numPr>
        <w:rPr>
          <w:rFonts w:ascii="ArialMT" w:hAnsi="ArialMT" w:eastAsia="ArialMT" w:cs="ArialMT"/>
          <w:noProof w:val="0"/>
          <w:sz w:val="22"/>
          <w:szCs w:val="22"/>
          <w:lang w:val="en-AU"/>
        </w:rPr>
      </w:pPr>
      <w:r w:rsidR="0A08594B">
        <w:rPr/>
        <w:t xml:space="preserve">To access to the </w:t>
      </w:r>
      <w:r w:rsidR="79542750">
        <w:rPr/>
        <w:t>“</w:t>
      </w:r>
      <w:r w:rsidR="0A08594B">
        <w:rPr/>
        <w:t>Pose Detection</w:t>
      </w:r>
      <w:r w:rsidR="0AC9377C">
        <w:rPr/>
        <w:t>”</w:t>
      </w:r>
      <w:r w:rsidR="0A08594B">
        <w:rPr/>
        <w:t xml:space="preserve"> webapp at </w:t>
      </w:r>
      <w:hyperlink r:id="Re7bdbb5464d14c99">
        <w:r w:rsidRPr="3F3CE0A1" w:rsidR="0A08594B">
          <w:rPr>
            <w:rStyle w:val="Hyperlink"/>
          </w:rPr>
          <w:t>http://34.129.10.237:3003/</w:t>
        </w:r>
      </w:hyperlink>
      <w:r w:rsidR="0A08594B">
        <w:rPr/>
        <w:t xml:space="preserve">, you’ll need the following creds: </w:t>
      </w:r>
    </w:p>
    <w:p w:rsidR="0A08594B" w:rsidP="3F3CE0A1" w:rsidRDefault="0A08594B" w14:paraId="7F9004D2" w14:textId="6A97586B">
      <w:pPr>
        <w:pStyle w:val="ListParagraph"/>
        <w:numPr>
          <w:ilvl w:val="1"/>
          <w:numId w:val="23"/>
        </w:numPr>
        <w:rPr>
          <w:rFonts w:ascii="ArialMT" w:hAnsi="ArialMT" w:eastAsia="ArialMT" w:cs="ArialMT"/>
          <w:noProof w:val="0"/>
          <w:sz w:val="22"/>
          <w:szCs w:val="22"/>
          <w:lang w:val="en-AU"/>
        </w:rPr>
      </w:pPr>
      <w:r w:rsidR="0A08594B">
        <w:rPr/>
        <w:t>u</w:t>
      </w:r>
      <w:r w:rsidRPr="3F3CE0A1" w:rsidR="0A08594B">
        <w:rPr>
          <w:rFonts w:ascii="ArialMT" w:hAnsi="ArialMT" w:eastAsia="ArialMT" w:cs="ArialMT"/>
          <w:noProof w:val="0"/>
          <w:sz w:val="22"/>
          <w:szCs w:val="22"/>
          <w:lang w:val="en-AU"/>
        </w:rPr>
        <w:t>sername: `admin`</w:t>
      </w:r>
    </w:p>
    <w:p w:rsidR="0A08594B" w:rsidP="3F3CE0A1" w:rsidRDefault="0A08594B" w14:paraId="1FEE88E9" w14:textId="20A3BEB0">
      <w:pPr>
        <w:pStyle w:val="ListParagraph"/>
        <w:numPr>
          <w:ilvl w:val="1"/>
          <w:numId w:val="23"/>
        </w:numPr>
        <w:rPr>
          <w:rFonts w:ascii="ArialMT" w:hAnsi="ArialMT" w:eastAsia="ArialMT" w:cs="ArialMT"/>
          <w:noProof w:val="0"/>
          <w:sz w:val="22"/>
          <w:szCs w:val="22"/>
          <w:lang w:val="en-AU"/>
        </w:rPr>
      </w:pPr>
      <w:r w:rsidRPr="3F3CE0A1" w:rsidR="0A08594B">
        <w:rPr>
          <w:rFonts w:ascii="ArialMT" w:hAnsi="ArialMT" w:eastAsia="ArialMT" w:cs="ArialMT"/>
          <w:noProof w:val="0"/>
          <w:sz w:val="22"/>
          <w:szCs w:val="22"/>
          <w:lang w:val="en-AU"/>
        </w:rPr>
        <w:t>password: `redback`</w:t>
      </w:r>
    </w:p>
    <w:p w:rsidR="0A08594B" w:rsidP="3F3CE0A1" w:rsidRDefault="0A08594B" w14:paraId="56713098" w14:textId="4A1B4B48">
      <w:pPr>
        <w:pStyle w:val="ListParagraph"/>
        <w:numPr>
          <w:ilvl w:val="0"/>
          <w:numId w:val="23"/>
        </w:numPr>
        <w:rPr>
          <w:rFonts w:ascii="ArialMT" w:hAnsi="ArialMT" w:eastAsia="ArialMT" w:cs="ArialMT"/>
          <w:noProof w:val="0"/>
          <w:sz w:val="22"/>
          <w:szCs w:val="22"/>
          <w:lang w:val="en-AU"/>
        </w:rPr>
      </w:pPr>
      <w:r w:rsidRPr="3F3CE0A1" w:rsidR="0A08594B">
        <w:rPr>
          <w:rFonts w:ascii="ArialMT" w:hAnsi="ArialMT" w:eastAsia="ArialMT" w:cs="ArialMT"/>
          <w:noProof w:val="0"/>
          <w:sz w:val="22"/>
          <w:szCs w:val="22"/>
          <w:lang w:val="en-AU"/>
        </w:rPr>
        <w:t xml:space="preserve">To access </w:t>
      </w:r>
      <w:r w:rsidRPr="3F3CE0A1" w:rsidR="1A01B4B8">
        <w:rPr>
          <w:rFonts w:ascii="ArialMT" w:hAnsi="ArialMT" w:eastAsia="ArialMT" w:cs="ArialMT"/>
          <w:noProof w:val="0"/>
          <w:sz w:val="22"/>
          <w:szCs w:val="22"/>
          <w:lang w:val="en-AU"/>
        </w:rPr>
        <w:t xml:space="preserve">the company’s GCP account: </w:t>
      </w:r>
      <w:hyperlink r:id="Rc5299fc6d2fb4ad5">
        <w:r w:rsidRPr="3F3CE0A1" w:rsidR="1A01B4B8">
          <w:rPr>
            <w:rStyle w:val="Hyperlink"/>
            <w:rFonts w:ascii="ArialMT" w:hAnsi="ArialMT" w:eastAsia="ArialMT" w:cs="ArialMT"/>
            <w:noProof w:val="0"/>
            <w:sz w:val="22"/>
            <w:szCs w:val="22"/>
            <w:lang w:val="en-AU"/>
          </w:rPr>
          <w:t>https://console.cloud.google.com/welcome?project=sit-22t2-redback-infra-612f89e</w:t>
        </w:r>
      </w:hyperlink>
      <w:r w:rsidRPr="3F3CE0A1" w:rsidR="1A01B4B8">
        <w:rPr>
          <w:rFonts w:ascii="ArialMT" w:hAnsi="ArialMT" w:eastAsia="ArialMT" w:cs="ArialMT"/>
          <w:noProof w:val="0"/>
          <w:sz w:val="22"/>
          <w:szCs w:val="22"/>
          <w:lang w:val="en-AU"/>
        </w:rPr>
        <w:t>, you should use your own student email account from Deakin University.</w:t>
      </w:r>
    </w:p>
    <w:p w:rsidR="647350B9" w:rsidP="3F3CE0A1" w:rsidRDefault="647350B9" w14:paraId="1069768F" w14:textId="44798446">
      <w:pPr>
        <w:pStyle w:val="ListParagraph"/>
        <w:numPr>
          <w:ilvl w:val="0"/>
          <w:numId w:val="23"/>
        </w:numPr>
        <w:rPr>
          <w:rFonts w:ascii="ArialMT" w:hAnsi="ArialMT" w:eastAsia="ArialMT" w:cs="ArialMT"/>
          <w:noProof w:val="0"/>
          <w:sz w:val="22"/>
          <w:szCs w:val="22"/>
          <w:lang w:val="en-AU"/>
        </w:rPr>
      </w:pPr>
      <w:r w:rsidRPr="3F3CE0A1" w:rsidR="647350B9">
        <w:rPr>
          <w:rFonts w:ascii="ArialMT" w:hAnsi="ArialMT" w:eastAsia="ArialMT" w:cs="ArialMT"/>
          <w:noProof w:val="0"/>
          <w:sz w:val="22"/>
          <w:szCs w:val="22"/>
          <w:lang w:val="en-AU"/>
        </w:rPr>
        <w:t xml:space="preserve">Redback Operations </w:t>
      </w:r>
      <w:proofErr w:type="spellStart"/>
      <w:r w:rsidRPr="3F3CE0A1" w:rsidR="647350B9">
        <w:rPr>
          <w:rFonts w:ascii="ArialMT" w:hAnsi="ArialMT" w:eastAsia="ArialMT" w:cs="ArialMT"/>
          <w:noProof w:val="0"/>
          <w:sz w:val="22"/>
          <w:szCs w:val="22"/>
          <w:lang w:val="en-AU"/>
        </w:rPr>
        <w:t>Youtube</w:t>
      </w:r>
      <w:proofErr w:type="spellEnd"/>
      <w:r w:rsidRPr="3F3CE0A1" w:rsidR="647350B9">
        <w:rPr>
          <w:rFonts w:ascii="ArialMT" w:hAnsi="ArialMT" w:eastAsia="ArialMT" w:cs="ArialMT"/>
          <w:noProof w:val="0"/>
          <w:sz w:val="22"/>
          <w:szCs w:val="22"/>
          <w:lang w:val="en-AU"/>
        </w:rPr>
        <w:t xml:space="preserve"> Channel:</w:t>
      </w:r>
    </w:p>
    <w:p w:rsidR="647350B9" w:rsidP="3F3CE0A1" w:rsidRDefault="647350B9" w14:paraId="125BE2D8" w14:textId="50425D06">
      <w:pPr>
        <w:pStyle w:val="ListParagraph"/>
        <w:numPr>
          <w:ilvl w:val="1"/>
          <w:numId w:val="23"/>
        </w:numPr>
        <w:rPr>
          <w:rFonts w:ascii="ArialMT" w:hAnsi="ArialMT" w:eastAsia="ArialMT" w:cs="ArialMT"/>
          <w:noProof w:val="0"/>
          <w:sz w:val="22"/>
          <w:szCs w:val="22"/>
          <w:lang w:val="en-AU"/>
        </w:rPr>
      </w:pPr>
      <w:r w:rsidRPr="3F3CE0A1" w:rsidR="647350B9">
        <w:rPr>
          <w:rFonts w:ascii="ArialMT" w:hAnsi="ArialMT" w:eastAsia="ArialMT" w:cs="ArialMT"/>
          <w:noProof w:val="0"/>
          <w:sz w:val="22"/>
          <w:szCs w:val="22"/>
          <w:lang w:val="en-AU"/>
        </w:rPr>
        <w:t>Email - redback.operations.deakin@gmail.com</w:t>
      </w:r>
    </w:p>
    <w:p w:rsidR="647350B9" w:rsidP="3F3CE0A1" w:rsidRDefault="647350B9" w14:paraId="6A11636B" w14:textId="68961C40">
      <w:pPr>
        <w:pStyle w:val="ListParagraph"/>
        <w:numPr>
          <w:ilvl w:val="1"/>
          <w:numId w:val="23"/>
        </w:numPr>
        <w:rPr>
          <w:rFonts w:ascii="ArialMT" w:hAnsi="ArialMT" w:eastAsia="ArialMT" w:cs="ArialMT"/>
          <w:noProof w:val="0"/>
          <w:sz w:val="22"/>
          <w:szCs w:val="22"/>
          <w:lang w:val="en-AU"/>
        </w:rPr>
      </w:pPr>
      <w:r w:rsidRPr="3F3CE0A1" w:rsidR="647350B9">
        <w:rPr>
          <w:rFonts w:ascii="ArialMT" w:hAnsi="ArialMT" w:eastAsia="ArialMT" w:cs="ArialMT"/>
          <w:noProof w:val="0"/>
          <w:sz w:val="22"/>
          <w:szCs w:val="22"/>
          <w:lang w:val="en-AU"/>
        </w:rPr>
        <w:t>Password - Kucri*a!r&amp;pA$r4tr&amp;s?awRavUq0cE</w:t>
      </w:r>
    </w:p>
    <w:p w:rsidRPr="00DC0727" w:rsidR="00DA3674" w:rsidP="53E423E1" w:rsidRDefault="00211273" w14:paraId="60FD1732" w14:textId="351B515B">
      <w:pPr>
        <w:pStyle w:val="Heading1"/>
        <w:rPr/>
      </w:pPr>
      <w:bookmarkStart w:name="_Toc113485170" w:id="20"/>
      <w:bookmarkStart w:name="_Toc721863041" w:id="1179122471"/>
      <w:r w:rsidR="796C50B2">
        <w:rPr/>
        <w:t xml:space="preserve">Other Relevant </w:t>
      </w:r>
      <w:r w:rsidR="39C2AB99">
        <w:rPr/>
        <w:t>Information</w:t>
      </w:r>
      <w:bookmarkEnd w:id="20"/>
      <w:bookmarkEnd w:id="1179122471"/>
    </w:p>
    <w:p w:rsidR="00DC0727" w:rsidP="00DC0727" w:rsidRDefault="00DC0727" w14:paraId="723A45A9" w14:textId="408F5BC1"/>
    <w:p w:rsidR="352B394E" w:rsidP="3F3CE0A1" w:rsidRDefault="352B394E" w14:paraId="022D1B81" w14:textId="73341F12">
      <w:pPr>
        <w:pStyle w:val="ListParagraph"/>
        <w:numPr>
          <w:ilvl w:val="0"/>
          <w:numId w:val="24"/>
        </w:numPr>
        <w:bidi w:val="0"/>
        <w:spacing w:before="0" w:beforeAutospacing="off" w:after="0" w:afterAutospacing="off" w:line="259" w:lineRule="auto"/>
        <w:ind w:right="0"/>
        <w:jc w:val="left"/>
        <w:rPr/>
      </w:pPr>
      <w:r w:rsidR="352B394E">
        <w:rPr/>
        <w:t xml:space="preserve">The “Pose Detection” webapp is currently deployed onto the company owned GCP account’s </w:t>
      </w:r>
      <w:hyperlink r:id="R029729201a7d413e">
        <w:r w:rsidRPr="3F3CE0A1" w:rsidR="352B394E">
          <w:rPr>
            <w:rStyle w:val="Hyperlink"/>
          </w:rPr>
          <w:t>VM instance</w:t>
        </w:r>
      </w:hyperlink>
      <w:r w:rsidR="352B394E">
        <w:rPr/>
        <w:t xml:space="preserve"> and running as a docker container</w:t>
      </w:r>
      <w:r w:rsidR="08C9509C">
        <w:rPr/>
        <w:t xml:space="preserve">, the </w:t>
      </w:r>
      <w:r w:rsidR="08C9509C">
        <w:rPr/>
        <w:t>corresponding</w:t>
      </w:r>
      <w:r w:rsidR="08C9509C">
        <w:rPr/>
        <w:t xml:space="preserve"> docker image can be found </w:t>
      </w:r>
      <w:hyperlink r:id="R718c231e802a47a0">
        <w:r w:rsidRPr="3F3CE0A1" w:rsidR="08C9509C">
          <w:rPr>
            <w:rStyle w:val="Hyperlink"/>
          </w:rPr>
          <w:t>here</w:t>
        </w:r>
      </w:hyperlink>
      <w:r w:rsidR="08C9509C">
        <w:rPr/>
        <w:t>.</w:t>
      </w:r>
    </w:p>
    <w:p w:rsidR="08C9509C" w:rsidP="3F3CE0A1" w:rsidRDefault="08C9509C" w14:paraId="6146F1C9" w14:textId="5C212840">
      <w:pPr>
        <w:pStyle w:val="ListParagraph"/>
        <w:numPr>
          <w:ilvl w:val="0"/>
          <w:numId w:val="24"/>
        </w:numPr>
        <w:bidi w:val="0"/>
        <w:spacing w:before="0" w:beforeAutospacing="off" w:after="0" w:afterAutospacing="off" w:line="259" w:lineRule="auto"/>
        <w:ind w:right="0"/>
        <w:jc w:val="left"/>
        <w:rPr/>
      </w:pPr>
      <w:r w:rsidR="08C9509C">
        <w:rPr/>
        <w:t xml:space="preserve">For more details about how to deploy a containerised webapp to GCP, you can refer to this doc: </w:t>
      </w:r>
      <w:hyperlink r:id="R4422ada8b91f4fa6">
        <w:r w:rsidRPr="3F3CE0A1" w:rsidR="08C9509C">
          <w:rPr>
            <w:rStyle w:val="Hyperlink"/>
          </w:rPr>
          <w:t>https://github.com/redbackoperations/iot/blob/main/docs/iot-web-services-deploy-guide.md</w:t>
        </w:r>
      </w:hyperlink>
    </w:p>
    <w:p w:rsidR="00211273" w:rsidP="00211273" w:rsidRDefault="00211273" w14:paraId="195C2E96" w14:textId="2065ABF1">
      <w:pPr>
        <w:pStyle w:val="Heading1"/>
        <w:rPr/>
      </w:pPr>
      <w:bookmarkStart w:name="_Toc113485171" w:id="21"/>
      <w:bookmarkStart w:name="_Toc313668864" w:id="1096988203"/>
      <w:r w:rsidR="796C50B2">
        <w:rPr/>
        <w:t>Appendices</w:t>
      </w:r>
      <w:bookmarkEnd w:id="21"/>
      <w:bookmarkEnd w:id="1096988203"/>
    </w:p>
    <w:p w:rsidR="00B71336" w:rsidP="00B71336" w:rsidRDefault="00B71336" w14:paraId="77820993" w14:textId="52B6421D"/>
    <w:p w:rsidRPr="00B71336" w:rsidR="00B71336" w:rsidP="3F3CE0A1" w:rsidRDefault="00B71336" w14:paraId="5C4C361C" w14:textId="74A59CF3">
      <w:pPr>
        <w:pStyle w:val="ListParagraph"/>
        <w:numPr>
          <w:ilvl w:val="0"/>
          <w:numId w:val="25"/>
        </w:numPr>
        <w:rPr/>
      </w:pPr>
      <w:r w:rsidR="3542D6E5">
        <w:rPr/>
        <w:t xml:space="preserve">Trello Board: </w:t>
      </w:r>
      <w:hyperlink r:id="R11cfe73c9dff4f38">
        <w:r w:rsidRPr="3F3CE0A1" w:rsidR="3542D6E5">
          <w:rPr>
            <w:rStyle w:val="Hyperlink"/>
          </w:rPr>
          <w:t>https://trello.com/b/NSuF3z83/data-analytics</w:t>
        </w:r>
      </w:hyperlink>
    </w:p>
    <w:p w:rsidRPr="00B71336" w:rsidR="00B71336" w:rsidP="3F3CE0A1" w:rsidRDefault="00B71336" w14:paraId="70C81B32" w14:textId="484741CE">
      <w:pPr>
        <w:pStyle w:val="ListParagraph"/>
        <w:numPr>
          <w:ilvl w:val="0"/>
          <w:numId w:val="25"/>
        </w:numPr>
        <w:rPr/>
      </w:pPr>
      <w:r w:rsidR="3542D6E5">
        <w:rPr/>
        <w:t xml:space="preserve">All completed tasks/documents from T3 2022 can be found here: </w:t>
      </w:r>
      <w:hyperlink r:id="Ra459c0072404457d">
        <w:r w:rsidRPr="3F3CE0A1" w:rsidR="3542D6E5">
          <w:rPr>
            <w:rStyle w:val="Hyperlink"/>
          </w:rPr>
          <w:t>https://github.com/redbackoperations/data-analysis/tree/main/Trimester%203%202022</w:t>
        </w:r>
      </w:hyperlink>
    </w:p>
    <w:sectPr w:rsidRPr="00B71336" w:rsidR="00B71336" w:rsidSect="000A4004">
      <w:pgSz w:w="11900" w:h="16840" w:orient="portrait"/>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27">
    <w:nsid w:val="578d2326"/>
    <w:multiLevelType xmlns:w="http://schemas.openxmlformats.org/wordprocessingml/2006/main" w:val="hybridMultilevel"/>
    <w:lvl xmlns:w="http://schemas.openxmlformats.org/wordprocessingml/2006/main" w:ilvl="0">
      <w:start w:val="1"/>
      <w:numFmt w:val="lowerLetter"/>
      <w:lvlText w:val="%1."/>
      <w:lvlJc w:val="left"/>
      <w:pPr>
        <w:ind w:left="1080" w:hanging="360"/>
      </w:pPr>
    </w:lvl>
    <w:lvl xmlns:w="http://schemas.openxmlformats.org/wordprocessingml/2006/main" w:ilvl="1">
      <w:start w:val="1"/>
      <w:numFmt w:val="lowerLetter"/>
      <w:lvlText w:val="%2."/>
      <w:lvlJc w:val="left"/>
      <w:pPr>
        <w:ind w:left="1800" w:hanging="360"/>
      </w:pPr>
    </w:lvl>
    <w:lvl xmlns:w="http://schemas.openxmlformats.org/wordprocessingml/2006/main" w:ilvl="2">
      <w:start w:val="1"/>
      <w:numFmt w:val="lowerRoman"/>
      <w:lvlText w:val="%3."/>
      <w:lvlJc w:val="right"/>
      <w:pPr>
        <w:ind w:left="2520" w:hanging="180"/>
      </w:pPr>
    </w:lvl>
    <w:lvl xmlns:w="http://schemas.openxmlformats.org/wordprocessingml/2006/main" w:ilvl="3">
      <w:start w:val="1"/>
      <w:numFmt w:val="decimal"/>
      <w:lvlText w:val="%4."/>
      <w:lvlJc w:val="left"/>
      <w:pPr>
        <w:ind w:left="3240" w:hanging="360"/>
      </w:pPr>
    </w:lvl>
    <w:lvl xmlns:w="http://schemas.openxmlformats.org/wordprocessingml/2006/main" w:ilvl="4">
      <w:start w:val="1"/>
      <w:numFmt w:val="lowerLetter"/>
      <w:lvlText w:val="%5."/>
      <w:lvlJc w:val="left"/>
      <w:pPr>
        <w:ind w:left="3960" w:hanging="360"/>
      </w:pPr>
    </w:lvl>
    <w:lvl xmlns:w="http://schemas.openxmlformats.org/wordprocessingml/2006/main" w:ilvl="5">
      <w:start w:val="1"/>
      <w:numFmt w:val="lowerRoman"/>
      <w:lvlText w:val="%6."/>
      <w:lvlJc w:val="right"/>
      <w:pPr>
        <w:ind w:left="4680" w:hanging="180"/>
      </w:pPr>
    </w:lvl>
    <w:lvl xmlns:w="http://schemas.openxmlformats.org/wordprocessingml/2006/main" w:ilvl="6">
      <w:start w:val="1"/>
      <w:numFmt w:val="decimal"/>
      <w:lvlText w:val="%7."/>
      <w:lvlJc w:val="left"/>
      <w:pPr>
        <w:ind w:left="5400" w:hanging="360"/>
      </w:pPr>
    </w:lvl>
    <w:lvl xmlns:w="http://schemas.openxmlformats.org/wordprocessingml/2006/main" w:ilvl="7">
      <w:start w:val="1"/>
      <w:numFmt w:val="lowerLetter"/>
      <w:lvlText w:val="%8."/>
      <w:lvlJc w:val="left"/>
      <w:pPr>
        <w:ind w:left="6120" w:hanging="360"/>
      </w:pPr>
    </w:lvl>
    <w:lvl xmlns:w="http://schemas.openxmlformats.org/wordprocessingml/2006/main" w:ilvl="8">
      <w:start w:val="1"/>
      <w:numFmt w:val="lowerRoman"/>
      <w:lvlText w:val="%9."/>
      <w:lvlJc w:val="right"/>
      <w:pPr>
        <w:ind w:left="6840" w:hanging="180"/>
      </w:pPr>
    </w:lvl>
  </w:abstractNum>
  <w:abstractNum xmlns:w="http://schemas.openxmlformats.org/wordprocessingml/2006/main" w:abstractNumId="26">
    <w:nsid w:val="7746b648"/>
    <w:multiLevelType xmlns:w="http://schemas.openxmlformats.org/wordprocessingml/2006/main" w:val="hybridMultilevel"/>
    <w:lvl xmlns:w="http://schemas.openxmlformats.org/wordprocessingml/2006/main" w:ilvl="0">
      <w:start w:val="1"/>
      <w:numFmt w:val="decimal"/>
      <w:lvlText w:val="%1."/>
      <w:lvlJc w:val="left"/>
      <w:pPr>
        <w:ind w:left="1080" w:hanging="360"/>
      </w:pPr>
    </w:lvl>
    <w:lvl xmlns:w="http://schemas.openxmlformats.org/wordprocessingml/2006/main" w:ilvl="1">
      <w:start w:val="1"/>
      <w:numFmt w:val="lowerLetter"/>
      <w:lvlText w:val="%2."/>
      <w:lvlJc w:val="left"/>
      <w:pPr>
        <w:ind w:left="1800" w:hanging="360"/>
      </w:pPr>
    </w:lvl>
    <w:lvl xmlns:w="http://schemas.openxmlformats.org/wordprocessingml/2006/main" w:ilvl="2">
      <w:start w:val="1"/>
      <w:numFmt w:val="lowerRoman"/>
      <w:lvlText w:val="%3."/>
      <w:lvlJc w:val="right"/>
      <w:pPr>
        <w:ind w:left="2520" w:hanging="180"/>
      </w:pPr>
    </w:lvl>
    <w:lvl xmlns:w="http://schemas.openxmlformats.org/wordprocessingml/2006/main" w:ilvl="3">
      <w:start w:val="1"/>
      <w:numFmt w:val="decimal"/>
      <w:lvlText w:val="%4."/>
      <w:lvlJc w:val="left"/>
      <w:pPr>
        <w:ind w:left="3240" w:hanging="360"/>
      </w:pPr>
    </w:lvl>
    <w:lvl xmlns:w="http://schemas.openxmlformats.org/wordprocessingml/2006/main" w:ilvl="4">
      <w:start w:val="1"/>
      <w:numFmt w:val="lowerLetter"/>
      <w:lvlText w:val="%5."/>
      <w:lvlJc w:val="left"/>
      <w:pPr>
        <w:ind w:left="3960" w:hanging="360"/>
      </w:pPr>
    </w:lvl>
    <w:lvl xmlns:w="http://schemas.openxmlformats.org/wordprocessingml/2006/main" w:ilvl="5">
      <w:start w:val="1"/>
      <w:numFmt w:val="lowerRoman"/>
      <w:lvlText w:val="%6."/>
      <w:lvlJc w:val="right"/>
      <w:pPr>
        <w:ind w:left="4680" w:hanging="180"/>
      </w:pPr>
    </w:lvl>
    <w:lvl xmlns:w="http://schemas.openxmlformats.org/wordprocessingml/2006/main" w:ilvl="6">
      <w:start w:val="1"/>
      <w:numFmt w:val="decimal"/>
      <w:lvlText w:val="%7."/>
      <w:lvlJc w:val="left"/>
      <w:pPr>
        <w:ind w:left="5400" w:hanging="360"/>
      </w:pPr>
    </w:lvl>
    <w:lvl xmlns:w="http://schemas.openxmlformats.org/wordprocessingml/2006/main" w:ilvl="7">
      <w:start w:val="1"/>
      <w:numFmt w:val="lowerLetter"/>
      <w:lvlText w:val="%8."/>
      <w:lvlJc w:val="left"/>
      <w:pPr>
        <w:ind w:left="6120" w:hanging="360"/>
      </w:pPr>
    </w:lvl>
    <w:lvl xmlns:w="http://schemas.openxmlformats.org/wordprocessingml/2006/main" w:ilvl="8">
      <w:start w:val="1"/>
      <w:numFmt w:val="lowerRoman"/>
      <w:lvlText w:val="%9."/>
      <w:lvlJc w:val="right"/>
      <w:pPr>
        <w:ind w:left="6840" w:hanging="180"/>
      </w:pPr>
    </w:lvl>
  </w:abstractNum>
  <w:abstractNum xmlns:w="http://schemas.openxmlformats.org/wordprocessingml/2006/main" w:abstractNumId="25">
    <w:nsid w:val="2daf529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4">
    <w:nsid w:val="46fe4fd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3">
    <w:nsid w:val="48c0171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2">
    <w:nsid w:val="39eb44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1">
    <w:nsid w:val="15354d2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0">
    <w:nsid w:val="64e423a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9">
    <w:nsid w:val="35355ac6"/>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8">
    <w:nsid w:val="a659f3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
    <w:nsid w:val="5751d7c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6">
    <w:nsid w:val="109fa03d"/>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5">
    <w:nsid w:val="468f2aa4"/>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4">
    <w:nsid w:val="6654c95b"/>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3">
    <w:nsid w:val="fd6e90a"/>
    <w:multiLevelType xmlns:w="http://schemas.openxmlformats.org/wordprocessingml/2006/main" w:val="multilevel"/>
    <w:lvl xmlns:w="http://schemas.openxmlformats.org/wordprocessingml/2006/main" w:ilvl="0">
      <w:start w:val="1"/>
      <w:numFmt w:val="decimal"/>
      <w:lvlText w:val="%1."/>
      <w:lvlJc w:val="left"/>
      <w:pPr>
        <w:ind w:left="36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2">
    <w:nsid w:val="2d87904e"/>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1">
    <w:nsid w:val="54225f3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180273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BB70B4D"/>
    <w:multiLevelType w:val="hybridMultilevel"/>
    <w:tmpl w:val="6D04C5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A424C7"/>
    <w:multiLevelType w:val="hybridMultilevel"/>
    <w:tmpl w:val="D5F0E6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EF13698"/>
    <w:multiLevelType w:val="multilevel"/>
    <w:tmpl w:val="400C901A"/>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03257A8"/>
    <w:multiLevelType w:val="hybridMultilevel"/>
    <w:tmpl w:val="0AD61AA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2F562E33"/>
    <w:multiLevelType w:val="hybridMultilevel"/>
    <w:tmpl w:val="3B28F544"/>
    <w:lvl w:ilvl="0" w:tplc="A9D8759C">
      <w:start w:val="1"/>
      <w:numFmt w:val="bullet"/>
      <w:lvlText w:val=""/>
      <w:lvlJc w:val="left"/>
      <w:pPr>
        <w:ind w:left="720" w:hanging="360"/>
      </w:pPr>
      <w:rPr>
        <w:rFonts w:hint="default" w:ascii="Symbol" w:hAnsi="Symbol" w:eastAsiaTheme="minorHAnsi" w:cstheme="minorBidi"/>
      </w:rPr>
    </w:lvl>
    <w:lvl w:ilvl="1" w:tplc="08090003" w:tentative="1">
      <w:start w:val="1"/>
      <w:numFmt w:val="bullet"/>
      <w:lvlText w:val="o"/>
      <w:lvlJc w:val="left"/>
      <w:pPr>
        <w:ind w:left="1440" w:hanging="360"/>
      </w:pPr>
      <w:rPr>
        <w:rFonts w:hint="default" w:ascii="Courier New" w:hAnsi="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469513E2"/>
    <w:multiLevelType w:val="hybridMultilevel"/>
    <w:tmpl w:val="F6F6F876"/>
    <w:lvl w:ilvl="0" w:tplc="04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1654F32"/>
    <w:multiLevelType w:val="hybridMultilevel"/>
    <w:tmpl w:val="1D940BFC"/>
    <w:lvl w:ilvl="0" w:tplc="DE4EEEE2">
      <w:start w:val="1"/>
      <w:numFmt w:val="bullet"/>
      <w:lvlText w:val=""/>
      <w:lvlJc w:val="left"/>
      <w:pPr>
        <w:ind w:left="720" w:hanging="360"/>
      </w:pPr>
      <w:rPr>
        <w:rFonts w:hint="default" w:ascii="Symbol" w:hAnsi="Symbol" w:eastAsiaTheme="minorHAnsi" w:cstheme="minorBidi"/>
      </w:rPr>
    </w:lvl>
    <w:lvl w:ilvl="1" w:tplc="08090003" w:tentative="1">
      <w:start w:val="1"/>
      <w:numFmt w:val="bullet"/>
      <w:lvlText w:val="o"/>
      <w:lvlJc w:val="left"/>
      <w:pPr>
        <w:ind w:left="1440" w:hanging="360"/>
      </w:pPr>
      <w:rPr>
        <w:rFonts w:hint="default" w:ascii="Courier New" w:hAnsi="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63394C8D"/>
    <w:multiLevelType w:val="hybridMultilevel"/>
    <w:tmpl w:val="E782E5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BC33BB6"/>
    <w:multiLevelType w:val="hybridMultilevel"/>
    <w:tmpl w:val="0D62CB5C"/>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F03660F"/>
    <w:multiLevelType w:val="hybridMultilevel"/>
    <w:tmpl w:val="AE42B0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28">
    <w:abstractNumId w:val="27"/>
  </w:num>
  <w:num w:numId="27">
    <w:abstractNumId w:val="26"/>
  </w:num>
  <w:num w:numId="26">
    <w:abstractNumId w:val="25"/>
  </w:num>
  <w:num w:numId="25">
    <w:abstractNumId w:val="24"/>
  </w:num>
  <w:num w:numId="24">
    <w:abstractNumId w:val="23"/>
  </w:num>
  <w:num w:numId="23">
    <w:abstractNumId w:val="22"/>
  </w:num>
  <w:num w:numId="22">
    <w:abstractNumId w:val="21"/>
  </w:num>
  <w:num w:numId="21">
    <w:abstractNumId w:val="20"/>
  </w:num>
  <w:num w:numId="20">
    <w:abstractNumId w:val="19"/>
  </w:num>
  <w:num w:numId="19">
    <w:abstractNumId w:val="18"/>
  </w:num>
  <w:num w:numId="18">
    <w:abstractNumId w:val="17"/>
  </w:num>
  <w:num w:numId="17">
    <w:abstractNumId w:val="16"/>
  </w:num>
  <w:num w:numId="16">
    <w:abstractNumId w:val="15"/>
  </w:num>
  <w:num w:numId="15">
    <w:abstractNumId w:val="14"/>
  </w:num>
  <w:num w:numId="14">
    <w:abstractNumId w:val="13"/>
  </w:num>
  <w:num w:numId="13">
    <w:abstractNumId w:val="12"/>
  </w:num>
  <w:num w:numId="12">
    <w:abstractNumId w:val="11"/>
  </w:num>
  <w:num w:numId="1" w16cid:durableId="1832869175">
    <w:abstractNumId w:val="9"/>
  </w:num>
  <w:num w:numId="2" w16cid:durableId="2036348253">
    <w:abstractNumId w:val="6"/>
  </w:num>
  <w:num w:numId="3" w16cid:durableId="1783844424">
    <w:abstractNumId w:val="0"/>
  </w:num>
  <w:num w:numId="4" w16cid:durableId="1362708597">
    <w:abstractNumId w:val="3"/>
  </w:num>
  <w:num w:numId="5" w16cid:durableId="1851143774">
    <w:abstractNumId w:val="7"/>
  </w:num>
  <w:num w:numId="6" w16cid:durableId="1850024556">
    <w:abstractNumId w:val="5"/>
  </w:num>
  <w:num w:numId="7" w16cid:durableId="1507133665">
    <w:abstractNumId w:val="4"/>
  </w:num>
  <w:num w:numId="8" w16cid:durableId="744374567">
    <w:abstractNumId w:val="10"/>
  </w:num>
  <w:num w:numId="9" w16cid:durableId="1000962504">
    <w:abstractNumId w:val="1"/>
  </w:num>
  <w:num w:numId="10" w16cid:durableId="329216614">
    <w:abstractNumId w:val="2"/>
  </w:num>
  <w:num w:numId="11" w16cid:durableId="4858210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0sDCxtLAwtjAzNzRT0lEKTi0uzszPAykwqgUA4NUvGywAAAA="/>
  </w:docVars>
  <w:rsids>
    <w:rsidRoot w:val="00DA3674"/>
    <w:rsid w:val="00024DD8"/>
    <w:rsid w:val="0005542D"/>
    <w:rsid w:val="00080E48"/>
    <w:rsid w:val="00090468"/>
    <w:rsid w:val="000A4004"/>
    <w:rsid w:val="000A6B17"/>
    <w:rsid w:val="000DE7F0"/>
    <w:rsid w:val="000F0A24"/>
    <w:rsid w:val="0010013E"/>
    <w:rsid w:val="001265A7"/>
    <w:rsid w:val="00182114"/>
    <w:rsid w:val="001F6377"/>
    <w:rsid w:val="00211273"/>
    <w:rsid w:val="002133A6"/>
    <w:rsid w:val="002327BA"/>
    <w:rsid w:val="00275A91"/>
    <w:rsid w:val="00293127"/>
    <w:rsid w:val="002A304C"/>
    <w:rsid w:val="002B6AD1"/>
    <w:rsid w:val="002D7CAA"/>
    <w:rsid w:val="002E7412"/>
    <w:rsid w:val="002E77ED"/>
    <w:rsid w:val="00303410"/>
    <w:rsid w:val="00307173"/>
    <w:rsid w:val="00333AA5"/>
    <w:rsid w:val="00342328"/>
    <w:rsid w:val="0038670D"/>
    <w:rsid w:val="00395633"/>
    <w:rsid w:val="003E798E"/>
    <w:rsid w:val="00412B25"/>
    <w:rsid w:val="0041432D"/>
    <w:rsid w:val="00427A49"/>
    <w:rsid w:val="00481FF7"/>
    <w:rsid w:val="00486587"/>
    <w:rsid w:val="004C3270"/>
    <w:rsid w:val="004E6B34"/>
    <w:rsid w:val="00533E48"/>
    <w:rsid w:val="00562508"/>
    <w:rsid w:val="005D75A9"/>
    <w:rsid w:val="005E341C"/>
    <w:rsid w:val="005E79BB"/>
    <w:rsid w:val="00614DD9"/>
    <w:rsid w:val="00650A44"/>
    <w:rsid w:val="00681E9F"/>
    <w:rsid w:val="0068341B"/>
    <w:rsid w:val="006B1CF5"/>
    <w:rsid w:val="00746088"/>
    <w:rsid w:val="007B718B"/>
    <w:rsid w:val="007C1789"/>
    <w:rsid w:val="00804203"/>
    <w:rsid w:val="00807F9F"/>
    <w:rsid w:val="00830AAA"/>
    <w:rsid w:val="00836238"/>
    <w:rsid w:val="008E41A4"/>
    <w:rsid w:val="00903340"/>
    <w:rsid w:val="00922D82"/>
    <w:rsid w:val="00930279"/>
    <w:rsid w:val="00976915"/>
    <w:rsid w:val="00987729"/>
    <w:rsid w:val="009B1B88"/>
    <w:rsid w:val="009E7995"/>
    <w:rsid w:val="00A17146"/>
    <w:rsid w:val="00A216DD"/>
    <w:rsid w:val="00A24C2C"/>
    <w:rsid w:val="00A25DDE"/>
    <w:rsid w:val="00A42314"/>
    <w:rsid w:val="00A70EA6"/>
    <w:rsid w:val="00A83BE1"/>
    <w:rsid w:val="00ABA05B"/>
    <w:rsid w:val="00AE4764"/>
    <w:rsid w:val="00B20049"/>
    <w:rsid w:val="00B233B0"/>
    <w:rsid w:val="00B52E66"/>
    <w:rsid w:val="00B64073"/>
    <w:rsid w:val="00B71336"/>
    <w:rsid w:val="00B769D9"/>
    <w:rsid w:val="00BB3CF4"/>
    <w:rsid w:val="00C37D68"/>
    <w:rsid w:val="00C55FE1"/>
    <w:rsid w:val="00C73FA1"/>
    <w:rsid w:val="00C92B5F"/>
    <w:rsid w:val="00D1117E"/>
    <w:rsid w:val="00D255BF"/>
    <w:rsid w:val="00D53B62"/>
    <w:rsid w:val="00DA3674"/>
    <w:rsid w:val="00DB6457"/>
    <w:rsid w:val="00DC0727"/>
    <w:rsid w:val="00DF1A55"/>
    <w:rsid w:val="00DF4199"/>
    <w:rsid w:val="00DF4B47"/>
    <w:rsid w:val="00E1228C"/>
    <w:rsid w:val="00E86C20"/>
    <w:rsid w:val="00EC1267"/>
    <w:rsid w:val="00EC7159"/>
    <w:rsid w:val="00EE1597"/>
    <w:rsid w:val="00F4309E"/>
    <w:rsid w:val="00F81454"/>
    <w:rsid w:val="021C4938"/>
    <w:rsid w:val="023534D3"/>
    <w:rsid w:val="0241AE45"/>
    <w:rsid w:val="024770BC"/>
    <w:rsid w:val="025AD6A2"/>
    <w:rsid w:val="02975A97"/>
    <w:rsid w:val="03105AC2"/>
    <w:rsid w:val="0331D9AD"/>
    <w:rsid w:val="033D9B2C"/>
    <w:rsid w:val="034588B2"/>
    <w:rsid w:val="03DD7EA6"/>
    <w:rsid w:val="03E3411D"/>
    <w:rsid w:val="04E15913"/>
    <w:rsid w:val="05365BE9"/>
    <w:rsid w:val="054877DD"/>
    <w:rsid w:val="05509757"/>
    <w:rsid w:val="05E5959A"/>
    <w:rsid w:val="06C7958A"/>
    <w:rsid w:val="07C0A776"/>
    <w:rsid w:val="07FA4D65"/>
    <w:rsid w:val="08C9509C"/>
    <w:rsid w:val="08D2DC3C"/>
    <w:rsid w:val="09362D7A"/>
    <w:rsid w:val="0A08594B"/>
    <w:rsid w:val="0A4E40B2"/>
    <w:rsid w:val="0A5282A1"/>
    <w:rsid w:val="0AC9377C"/>
    <w:rsid w:val="0BE08232"/>
    <w:rsid w:val="0C2316E4"/>
    <w:rsid w:val="0CCDBE88"/>
    <w:rsid w:val="0D6B18B4"/>
    <w:rsid w:val="0DD84065"/>
    <w:rsid w:val="0E5FAE4C"/>
    <w:rsid w:val="0EB1A97D"/>
    <w:rsid w:val="0F25F3C4"/>
    <w:rsid w:val="0F74C485"/>
    <w:rsid w:val="0F8D3923"/>
    <w:rsid w:val="0FB3BD88"/>
    <w:rsid w:val="0FE765FD"/>
    <w:rsid w:val="0FED4610"/>
    <w:rsid w:val="10240BBA"/>
    <w:rsid w:val="109931F1"/>
    <w:rsid w:val="10EEEAA4"/>
    <w:rsid w:val="10FED52F"/>
    <w:rsid w:val="113C8630"/>
    <w:rsid w:val="118FA236"/>
    <w:rsid w:val="125D9486"/>
    <w:rsid w:val="1293BD27"/>
    <w:rsid w:val="12B479E3"/>
    <w:rsid w:val="135BAC7C"/>
    <w:rsid w:val="1445B7BB"/>
    <w:rsid w:val="1476F40D"/>
    <w:rsid w:val="163FAA02"/>
    <w:rsid w:val="16934D3E"/>
    <w:rsid w:val="1699D17E"/>
    <w:rsid w:val="173105A9"/>
    <w:rsid w:val="1739426E"/>
    <w:rsid w:val="17984B08"/>
    <w:rsid w:val="17F277E2"/>
    <w:rsid w:val="180BA03F"/>
    <w:rsid w:val="180C9385"/>
    <w:rsid w:val="18303B05"/>
    <w:rsid w:val="1860E07E"/>
    <w:rsid w:val="18CCD60A"/>
    <w:rsid w:val="19341B69"/>
    <w:rsid w:val="198E4843"/>
    <w:rsid w:val="19AFA647"/>
    <w:rsid w:val="19F8C93D"/>
    <w:rsid w:val="1A01B4B8"/>
    <w:rsid w:val="1AB590B9"/>
    <w:rsid w:val="1ACFEBCA"/>
    <w:rsid w:val="1B0A766B"/>
    <w:rsid w:val="1B6A3224"/>
    <w:rsid w:val="1BDEC612"/>
    <w:rsid w:val="1CC5E905"/>
    <w:rsid w:val="1CDDCFB8"/>
    <w:rsid w:val="1CEFFACE"/>
    <w:rsid w:val="1D79E223"/>
    <w:rsid w:val="1D93C00E"/>
    <w:rsid w:val="1DD3646D"/>
    <w:rsid w:val="1E751F4C"/>
    <w:rsid w:val="1F4124EC"/>
    <w:rsid w:val="200B5760"/>
    <w:rsid w:val="207609FD"/>
    <w:rsid w:val="20DCF54D"/>
    <w:rsid w:val="20DF40AA"/>
    <w:rsid w:val="2125F180"/>
    <w:rsid w:val="217152F7"/>
    <w:rsid w:val="21B28285"/>
    <w:rsid w:val="21C5E86B"/>
    <w:rsid w:val="21E391AD"/>
    <w:rsid w:val="220FB04A"/>
    <w:rsid w:val="2226FC5B"/>
    <w:rsid w:val="2245A47D"/>
    <w:rsid w:val="2247055D"/>
    <w:rsid w:val="225F1FBC"/>
    <w:rsid w:val="22A23CE3"/>
    <w:rsid w:val="22FDA254"/>
    <w:rsid w:val="2342F822"/>
    <w:rsid w:val="24CE09BB"/>
    <w:rsid w:val="24E460D0"/>
    <w:rsid w:val="2519655F"/>
    <w:rsid w:val="2547510C"/>
    <w:rsid w:val="25800C3C"/>
    <w:rsid w:val="26881EB7"/>
    <w:rsid w:val="26B0685C"/>
    <w:rsid w:val="26F548C5"/>
    <w:rsid w:val="278F05AC"/>
    <w:rsid w:val="2823EF18"/>
    <w:rsid w:val="2877CE91"/>
    <w:rsid w:val="287EF1CE"/>
    <w:rsid w:val="28E80732"/>
    <w:rsid w:val="28FC5E9F"/>
    <w:rsid w:val="2935855A"/>
    <w:rsid w:val="293AF107"/>
    <w:rsid w:val="2A83D793"/>
    <w:rsid w:val="2B665297"/>
    <w:rsid w:val="2BE8FA16"/>
    <w:rsid w:val="2C0C353B"/>
    <w:rsid w:val="2C13011B"/>
    <w:rsid w:val="2C3501EC"/>
    <w:rsid w:val="2CC25D00"/>
    <w:rsid w:val="2CDAB42A"/>
    <w:rsid w:val="2DBB7855"/>
    <w:rsid w:val="2E83C8E0"/>
    <w:rsid w:val="2EF24C9B"/>
    <w:rsid w:val="2F5748B6"/>
    <w:rsid w:val="2F5F363C"/>
    <w:rsid w:val="2F7F0609"/>
    <w:rsid w:val="2F869FBD"/>
    <w:rsid w:val="2FB1A683"/>
    <w:rsid w:val="2FB1EEFF"/>
    <w:rsid w:val="3013AD91"/>
    <w:rsid w:val="3121CAB5"/>
    <w:rsid w:val="31F5FDE0"/>
    <w:rsid w:val="32225F73"/>
    <w:rsid w:val="32441841"/>
    <w:rsid w:val="32C6BE45"/>
    <w:rsid w:val="335B4FA2"/>
    <w:rsid w:val="3362074A"/>
    <w:rsid w:val="34413C55"/>
    <w:rsid w:val="346C68D7"/>
    <w:rsid w:val="34E60367"/>
    <w:rsid w:val="34F72003"/>
    <w:rsid w:val="35027220"/>
    <w:rsid w:val="352B394E"/>
    <w:rsid w:val="3542D6E5"/>
    <w:rsid w:val="354E6413"/>
    <w:rsid w:val="35ED704C"/>
    <w:rsid w:val="35F7802B"/>
    <w:rsid w:val="3692F064"/>
    <w:rsid w:val="3761F3A8"/>
    <w:rsid w:val="37FE1154"/>
    <w:rsid w:val="388604D5"/>
    <w:rsid w:val="3887954B"/>
    <w:rsid w:val="38D4E23B"/>
    <w:rsid w:val="38ECF025"/>
    <w:rsid w:val="39061882"/>
    <w:rsid w:val="393FD9FA"/>
    <w:rsid w:val="39560F5D"/>
    <w:rsid w:val="39C2AB99"/>
    <w:rsid w:val="39C4A86C"/>
    <w:rsid w:val="39CA9126"/>
    <w:rsid w:val="3A21D536"/>
    <w:rsid w:val="3A8A7CF7"/>
    <w:rsid w:val="3AC9A636"/>
    <w:rsid w:val="3B64F7E8"/>
    <w:rsid w:val="3C8255E7"/>
    <w:rsid w:val="3CF9FBD1"/>
    <w:rsid w:val="3D0B3810"/>
    <w:rsid w:val="3D406CFB"/>
    <w:rsid w:val="3D58C598"/>
    <w:rsid w:val="3D596287"/>
    <w:rsid w:val="3D6C0694"/>
    <w:rsid w:val="3E101123"/>
    <w:rsid w:val="3E134B1D"/>
    <w:rsid w:val="3E705791"/>
    <w:rsid w:val="3E860A2B"/>
    <w:rsid w:val="3E990888"/>
    <w:rsid w:val="3E9E0249"/>
    <w:rsid w:val="3EB9D6FC"/>
    <w:rsid w:val="3F070E10"/>
    <w:rsid w:val="3F0A3C4D"/>
    <w:rsid w:val="3F1451C3"/>
    <w:rsid w:val="3F35375D"/>
    <w:rsid w:val="3F3CE0A1"/>
    <w:rsid w:val="3FC16DAD"/>
    <w:rsid w:val="3FE2CDC8"/>
    <w:rsid w:val="40910349"/>
    <w:rsid w:val="410C5977"/>
    <w:rsid w:val="413F46EB"/>
    <w:rsid w:val="41D5A30B"/>
    <w:rsid w:val="41FA23CD"/>
    <w:rsid w:val="4213DE1E"/>
    <w:rsid w:val="423D633C"/>
    <w:rsid w:val="42A829D8"/>
    <w:rsid w:val="42C87DDC"/>
    <w:rsid w:val="42E6BC40"/>
    <w:rsid w:val="42EEA9C6"/>
    <w:rsid w:val="42F331E4"/>
    <w:rsid w:val="43080C0A"/>
    <w:rsid w:val="4371CE74"/>
    <w:rsid w:val="437C7C5D"/>
    <w:rsid w:val="43B77CA5"/>
    <w:rsid w:val="43C8A40B"/>
    <w:rsid w:val="444A71C4"/>
    <w:rsid w:val="44600E1A"/>
    <w:rsid w:val="44828CA1"/>
    <w:rsid w:val="44AB833D"/>
    <w:rsid w:val="44BC7A6F"/>
    <w:rsid w:val="45BE15CA"/>
    <w:rsid w:val="45CC8250"/>
    <w:rsid w:val="462D99A3"/>
    <w:rsid w:val="463F41D3"/>
    <w:rsid w:val="472CDD24"/>
    <w:rsid w:val="478F00E1"/>
    <w:rsid w:val="479DBDD5"/>
    <w:rsid w:val="47BA2D63"/>
    <w:rsid w:val="47C21AE9"/>
    <w:rsid w:val="4B4BDF54"/>
    <w:rsid w:val="4B92A743"/>
    <w:rsid w:val="4C7B9A61"/>
    <w:rsid w:val="4C99485E"/>
    <w:rsid w:val="4CE7AFB5"/>
    <w:rsid w:val="4DD82BAD"/>
    <w:rsid w:val="4DEADC7F"/>
    <w:rsid w:val="4E259268"/>
    <w:rsid w:val="4E296EE7"/>
    <w:rsid w:val="4EEC0D26"/>
    <w:rsid w:val="4F04097D"/>
    <w:rsid w:val="4F86ACE0"/>
    <w:rsid w:val="4FC53F48"/>
    <w:rsid w:val="4FCD2CCE"/>
    <w:rsid w:val="4FF99710"/>
    <w:rsid w:val="503E772E"/>
    <w:rsid w:val="505F33EA"/>
    <w:rsid w:val="513F0833"/>
    <w:rsid w:val="53049C7E"/>
    <w:rsid w:val="531BD93E"/>
    <w:rsid w:val="531DC4DB"/>
    <w:rsid w:val="53628659"/>
    <w:rsid w:val="5389AB0E"/>
    <w:rsid w:val="539DB928"/>
    <w:rsid w:val="53E423E1"/>
    <w:rsid w:val="540F94B1"/>
    <w:rsid w:val="545FA8BE"/>
    <w:rsid w:val="54A06CDF"/>
    <w:rsid w:val="54CC6C02"/>
    <w:rsid w:val="54DDA850"/>
    <w:rsid w:val="552B551D"/>
    <w:rsid w:val="55398989"/>
    <w:rsid w:val="5609544A"/>
    <w:rsid w:val="569E5F56"/>
    <w:rsid w:val="56A50D92"/>
    <w:rsid w:val="5715FB8B"/>
    <w:rsid w:val="57AC6EBF"/>
    <w:rsid w:val="57EF953A"/>
    <w:rsid w:val="57F1032D"/>
    <w:rsid w:val="5822FA55"/>
    <w:rsid w:val="58570826"/>
    <w:rsid w:val="588FD6BB"/>
    <w:rsid w:val="58C092E3"/>
    <w:rsid w:val="58C7E8D7"/>
    <w:rsid w:val="592D8F26"/>
    <w:rsid w:val="5940F50C"/>
    <w:rsid w:val="5948A08E"/>
    <w:rsid w:val="5973DE02"/>
    <w:rsid w:val="5A2BA71C"/>
    <w:rsid w:val="5BC7777D"/>
    <w:rsid w:val="5C38A53F"/>
    <w:rsid w:val="5C5304FA"/>
    <w:rsid w:val="5C7E5845"/>
    <w:rsid w:val="5CAB22F6"/>
    <w:rsid w:val="5D6347DE"/>
    <w:rsid w:val="5D864A6C"/>
    <w:rsid w:val="5DC37360"/>
    <w:rsid w:val="5E130523"/>
    <w:rsid w:val="5EB88633"/>
    <w:rsid w:val="5EE047F2"/>
    <w:rsid w:val="5EFF183F"/>
    <w:rsid w:val="5F2E7F3B"/>
    <w:rsid w:val="5F344F72"/>
    <w:rsid w:val="5F920D5E"/>
    <w:rsid w:val="5F9CD0AA"/>
    <w:rsid w:val="5FAB9F32"/>
    <w:rsid w:val="60041609"/>
    <w:rsid w:val="617F20F9"/>
    <w:rsid w:val="61C8FBFA"/>
    <w:rsid w:val="624FE15E"/>
    <w:rsid w:val="62D4716C"/>
    <w:rsid w:val="62F2A727"/>
    <w:rsid w:val="6322ADCE"/>
    <w:rsid w:val="635E7EB1"/>
    <w:rsid w:val="6416B853"/>
    <w:rsid w:val="647350B9"/>
    <w:rsid w:val="64CA3662"/>
    <w:rsid w:val="65915C51"/>
    <w:rsid w:val="65B6C177"/>
    <w:rsid w:val="65DC19BE"/>
    <w:rsid w:val="65ED9197"/>
    <w:rsid w:val="660C122E"/>
    <w:rsid w:val="661C137D"/>
    <w:rsid w:val="6633EADD"/>
    <w:rsid w:val="663E0B16"/>
    <w:rsid w:val="6650E1DF"/>
    <w:rsid w:val="66ACA34B"/>
    <w:rsid w:val="674DF223"/>
    <w:rsid w:val="677F505B"/>
    <w:rsid w:val="67DD71AE"/>
    <w:rsid w:val="67E6DB8F"/>
    <w:rsid w:val="6883706B"/>
    <w:rsid w:val="68C14444"/>
    <w:rsid w:val="68EA207A"/>
    <w:rsid w:val="6953B43F"/>
    <w:rsid w:val="69AAE4DE"/>
    <w:rsid w:val="69CB8057"/>
    <w:rsid w:val="6A0B9CB4"/>
    <w:rsid w:val="6A31B36C"/>
    <w:rsid w:val="6A39A0F2"/>
    <w:rsid w:val="6A64CD74"/>
    <w:rsid w:val="6BD57153"/>
    <w:rsid w:val="6CEC7342"/>
    <w:rsid w:val="6D5DDBCE"/>
    <w:rsid w:val="6D901CBA"/>
    <w:rsid w:val="6E2BBF19"/>
    <w:rsid w:val="6E640E61"/>
    <w:rsid w:val="6F0B50E3"/>
    <w:rsid w:val="701A2662"/>
    <w:rsid w:val="708D8F0A"/>
    <w:rsid w:val="708FBA19"/>
    <w:rsid w:val="719D0137"/>
    <w:rsid w:val="71DBD74C"/>
    <w:rsid w:val="71E62FBF"/>
    <w:rsid w:val="7206EC7B"/>
    <w:rsid w:val="722B8A7A"/>
    <w:rsid w:val="72314CF1"/>
    <w:rsid w:val="72868D30"/>
    <w:rsid w:val="72E1902A"/>
    <w:rsid w:val="73C75ADB"/>
    <w:rsid w:val="73CDE66D"/>
    <w:rsid w:val="7492557D"/>
    <w:rsid w:val="74A332D9"/>
    <w:rsid w:val="74DA407A"/>
    <w:rsid w:val="7562BAE2"/>
    <w:rsid w:val="75746613"/>
    <w:rsid w:val="75BE2DF2"/>
    <w:rsid w:val="7600B1D1"/>
    <w:rsid w:val="76494799"/>
    <w:rsid w:val="77488B1A"/>
    <w:rsid w:val="77963A1E"/>
    <w:rsid w:val="77EDCBF6"/>
    <w:rsid w:val="78C1CA9B"/>
    <w:rsid w:val="78F5CEB4"/>
    <w:rsid w:val="79542750"/>
    <w:rsid w:val="796C50B2"/>
    <w:rsid w:val="7A29AE04"/>
    <w:rsid w:val="7A3C5ED6"/>
    <w:rsid w:val="7A8B89F5"/>
    <w:rsid w:val="7B06CCA9"/>
    <w:rsid w:val="7B1031C3"/>
    <w:rsid w:val="7BD26CC0"/>
    <w:rsid w:val="7C2D6F76"/>
    <w:rsid w:val="7C7E7336"/>
    <w:rsid w:val="7CD7F98C"/>
    <w:rsid w:val="7CE632A6"/>
    <w:rsid w:val="7D34FF3B"/>
    <w:rsid w:val="7D6E3D21"/>
    <w:rsid w:val="7DC93FD7"/>
    <w:rsid w:val="7E536B1E"/>
    <w:rsid w:val="7E72178E"/>
    <w:rsid w:val="7EFAA5C6"/>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693467"/>
  <w15:chartTrackingRefBased/>
  <w15:docId w15:val="{35E48433-11C9-674C-9D42-F2F21D59B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DA3674"/>
    <w:pPr>
      <w:keepNext/>
      <w:keepLines/>
      <w:numPr>
        <w:numId w:val="4"/>
      </w:numPr>
      <w:spacing w:before="240"/>
      <w:ind w:left="851" w:hanging="851"/>
      <w:outlineLvl w:val="0"/>
    </w:pPr>
    <w:rPr>
      <w:rFonts w:asciiTheme="majorHAnsi" w:hAnsiTheme="majorHAnsi" w:eastAsiaTheme="majorEastAsia" w:cstheme="majorBidi"/>
      <w:b/>
      <w:bCs/>
      <w:color w:val="2F5496" w:themeColor="accent1" w:themeShade="BF"/>
      <w:sz w:val="32"/>
      <w:szCs w:val="32"/>
    </w:rPr>
  </w:style>
  <w:style w:type="paragraph" w:styleId="Heading2">
    <w:name w:val="heading 2"/>
    <w:basedOn w:val="Heading1"/>
    <w:next w:val="Normal"/>
    <w:link w:val="Heading2Char"/>
    <w:uiPriority w:val="9"/>
    <w:unhideWhenUsed/>
    <w:qFormat/>
    <w:rsid w:val="00DA3674"/>
    <w:pPr>
      <w:numPr>
        <w:ilvl w:val="1"/>
      </w:numPr>
      <w:ind w:left="851" w:hanging="851"/>
      <w:outlineLvl w:val="1"/>
    </w:pPr>
    <w:rPr>
      <w:b w:val="0"/>
      <w:bCs w:val="0"/>
      <w:sz w:val="28"/>
      <w:szCs w:val="28"/>
    </w:rPr>
  </w:style>
  <w:style w:type="paragraph" w:styleId="Heading3">
    <w:name w:val="heading 3"/>
    <w:basedOn w:val="Heading1"/>
    <w:next w:val="Normal"/>
    <w:link w:val="Heading3Char"/>
    <w:uiPriority w:val="9"/>
    <w:unhideWhenUsed/>
    <w:qFormat/>
    <w:rsid w:val="00DA3674"/>
    <w:pPr>
      <w:numPr>
        <w:ilvl w:val="2"/>
      </w:numPr>
      <w:ind w:left="851" w:hanging="851"/>
      <w:outlineLvl w:val="2"/>
    </w:pPr>
    <w:rPr>
      <w:b w:val="0"/>
      <w:bCs w:val="0"/>
      <w:sz w:val="28"/>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DA3674"/>
    <w:rPr>
      <w:rFonts w:asciiTheme="majorHAnsi" w:hAnsiTheme="majorHAnsi" w:eastAsiaTheme="majorEastAsia" w:cstheme="majorBidi"/>
      <w:b/>
      <w:bCs/>
      <w:color w:val="2F5496" w:themeColor="accent1" w:themeShade="BF"/>
      <w:sz w:val="32"/>
      <w:szCs w:val="32"/>
    </w:rPr>
  </w:style>
  <w:style w:type="paragraph" w:styleId="Title">
    <w:name w:val="Title"/>
    <w:basedOn w:val="Normal"/>
    <w:next w:val="Normal"/>
    <w:link w:val="TitleChar"/>
    <w:uiPriority w:val="10"/>
    <w:qFormat/>
    <w:rsid w:val="00211273"/>
    <w:pPr>
      <w:pBdr>
        <w:bottom w:val="single" w:color="auto" w:sz="6" w:space="1"/>
      </w:pBdr>
      <w:contextualSpacing/>
    </w:pPr>
    <w:rPr>
      <w:rFonts w:asciiTheme="majorHAnsi" w:hAnsiTheme="majorHAnsi" w:eastAsiaTheme="majorEastAsia" w:cstheme="majorBidi"/>
      <w:b/>
      <w:bCs/>
      <w:spacing w:val="-10"/>
      <w:kern w:val="28"/>
      <w:sz w:val="72"/>
      <w:szCs w:val="72"/>
    </w:rPr>
  </w:style>
  <w:style w:type="character" w:styleId="TitleChar" w:customStyle="1">
    <w:name w:val="Title Char"/>
    <w:basedOn w:val="DefaultParagraphFont"/>
    <w:link w:val="Title"/>
    <w:uiPriority w:val="10"/>
    <w:rsid w:val="00211273"/>
    <w:rPr>
      <w:rFonts w:asciiTheme="majorHAnsi" w:hAnsiTheme="majorHAnsi" w:eastAsiaTheme="majorEastAsia" w:cstheme="majorBidi"/>
      <w:b/>
      <w:bCs/>
      <w:spacing w:val="-10"/>
      <w:kern w:val="28"/>
      <w:sz w:val="72"/>
      <w:szCs w:val="72"/>
    </w:rPr>
  </w:style>
  <w:style w:type="paragraph" w:styleId="Subtitle">
    <w:name w:val="Subtitle"/>
    <w:basedOn w:val="Normal"/>
    <w:next w:val="Normal"/>
    <w:link w:val="SubtitleChar"/>
    <w:uiPriority w:val="11"/>
    <w:qFormat/>
    <w:rsid w:val="00211273"/>
    <w:rPr>
      <w:sz w:val="40"/>
      <w:szCs w:val="40"/>
    </w:rPr>
  </w:style>
  <w:style w:type="character" w:styleId="SubtitleChar" w:customStyle="1">
    <w:name w:val="Subtitle Char"/>
    <w:basedOn w:val="DefaultParagraphFont"/>
    <w:link w:val="Subtitle"/>
    <w:uiPriority w:val="11"/>
    <w:rsid w:val="00211273"/>
    <w:rPr>
      <w:sz w:val="40"/>
      <w:szCs w:val="40"/>
    </w:rPr>
  </w:style>
  <w:style w:type="paragraph" w:styleId="ListParagraph">
    <w:name w:val="List Paragraph"/>
    <w:basedOn w:val="Normal"/>
    <w:uiPriority w:val="34"/>
    <w:qFormat/>
    <w:rsid w:val="00DA3674"/>
    <w:pPr>
      <w:ind w:left="720"/>
      <w:contextualSpacing/>
    </w:pPr>
  </w:style>
  <w:style w:type="character" w:styleId="Heading2Char" w:customStyle="1">
    <w:name w:val="Heading 2 Char"/>
    <w:basedOn w:val="DefaultParagraphFont"/>
    <w:link w:val="Heading2"/>
    <w:uiPriority w:val="9"/>
    <w:rsid w:val="00DA3674"/>
    <w:rPr>
      <w:rFonts w:asciiTheme="majorHAnsi" w:hAnsiTheme="majorHAnsi" w:eastAsiaTheme="majorEastAsia" w:cstheme="majorBidi"/>
      <w:color w:val="2F5496" w:themeColor="accent1" w:themeShade="BF"/>
      <w:sz w:val="28"/>
      <w:szCs w:val="28"/>
    </w:rPr>
  </w:style>
  <w:style w:type="character" w:styleId="Heading3Char" w:customStyle="1">
    <w:name w:val="Heading 3 Char"/>
    <w:basedOn w:val="DefaultParagraphFont"/>
    <w:link w:val="Heading3"/>
    <w:uiPriority w:val="9"/>
    <w:rsid w:val="00DA3674"/>
    <w:rPr>
      <w:rFonts w:asciiTheme="majorHAnsi" w:hAnsiTheme="majorHAnsi" w:eastAsiaTheme="majorEastAsia" w:cstheme="majorBidi"/>
      <w:color w:val="2F5496" w:themeColor="accent1" w:themeShade="BF"/>
      <w:sz w:val="28"/>
      <w:szCs w:val="28"/>
    </w:rPr>
  </w:style>
  <w:style w:type="paragraph" w:styleId="TOCHeading">
    <w:name w:val="TOC Heading"/>
    <w:basedOn w:val="Heading1"/>
    <w:next w:val="Normal"/>
    <w:uiPriority w:val="39"/>
    <w:unhideWhenUsed/>
    <w:qFormat/>
    <w:rsid w:val="00211273"/>
    <w:pPr>
      <w:numPr>
        <w:numId w:val="0"/>
      </w:numPr>
      <w:spacing w:before="480" w:line="276" w:lineRule="auto"/>
      <w:outlineLvl w:val="9"/>
    </w:pPr>
    <w:rPr>
      <w:sz w:val="28"/>
      <w:szCs w:val="28"/>
      <w:lang w:val="en-US"/>
    </w:rPr>
  </w:style>
  <w:style w:type="paragraph" w:styleId="TOC1">
    <w:name w:val="toc 1"/>
    <w:basedOn w:val="Normal"/>
    <w:next w:val="Normal"/>
    <w:autoRedefine/>
    <w:uiPriority w:val="39"/>
    <w:unhideWhenUsed/>
    <w:rsid w:val="00211273"/>
    <w:pPr>
      <w:spacing w:before="240" w:after="120"/>
    </w:pPr>
    <w:rPr>
      <w:rFonts w:cstheme="minorHAnsi"/>
      <w:b/>
      <w:bCs/>
      <w:sz w:val="20"/>
      <w:szCs w:val="20"/>
    </w:rPr>
  </w:style>
  <w:style w:type="paragraph" w:styleId="TOC2">
    <w:name w:val="toc 2"/>
    <w:basedOn w:val="Normal"/>
    <w:next w:val="Normal"/>
    <w:autoRedefine/>
    <w:uiPriority w:val="39"/>
    <w:unhideWhenUsed/>
    <w:rsid w:val="00211273"/>
    <w:pPr>
      <w:spacing w:before="120"/>
      <w:ind w:left="240"/>
    </w:pPr>
    <w:rPr>
      <w:rFonts w:cstheme="minorHAnsi"/>
      <w:i/>
      <w:iCs/>
      <w:sz w:val="20"/>
      <w:szCs w:val="20"/>
    </w:rPr>
  </w:style>
  <w:style w:type="character" w:styleId="Hyperlink">
    <w:name w:val="Hyperlink"/>
    <w:basedOn w:val="DefaultParagraphFont"/>
    <w:uiPriority w:val="99"/>
    <w:unhideWhenUsed/>
    <w:rsid w:val="00211273"/>
    <w:rPr>
      <w:color w:val="0563C1" w:themeColor="hyperlink"/>
      <w:u w:val="single"/>
    </w:rPr>
  </w:style>
  <w:style w:type="paragraph" w:styleId="TOC3">
    <w:name w:val="toc 3"/>
    <w:basedOn w:val="Normal"/>
    <w:next w:val="Normal"/>
    <w:autoRedefine/>
    <w:uiPriority w:val="39"/>
    <w:semiHidden/>
    <w:unhideWhenUsed/>
    <w:rsid w:val="00211273"/>
    <w:pPr>
      <w:ind w:left="480"/>
    </w:pPr>
    <w:rPr>
      <w:rFonts w:cstheme="minorHAnsi"/>
      <w:sz w:val="20"/>
      <w:szCs w:val="20"/>
    </w:rPr>
  </w:style>
  <w:style w:type="paragraph" w:styleId="TOC4">
    <w:name w:val="toc 4"/>
    <w:basedOn w:val="Normal"/>
    <w:next w:val="Normal"/>
    <w:autoRedefine/>
    <w:uiPriority w:val="39"/>
    <w:semiHidden/>
    <w:unhideWhenUsed/>
    <w:rsid w:val="00211273"/>
    <w:pPr>
      <w:ind w:left="720"/>
    </w:pPr>
    <w:rPr>
      <w:rFonts w:cstheme="minorHAnsi"/>
      <w:sz w:val="20"/>
      <w:szCs w:val="20"/>
    </w:rPr>
  </w:style>
  <w:style w:type="paragraph" w:styleId="TOC5">
    <w:name w:val="toc 5"/>
    <w:basedOn w:val="Normal"/>
    <w:next w:val="Normal"/>
    <w:autoRedefine/>
    <w:uiPriority w:val="39"/>
    <w:semiHidden/>
    <w:unhideWhenUsed/>
    <w:rsid w:val="00211273"/>
    <w:pPr>
      <w:ind w:left="960"/>
    </w:pPr>
    <w:rPr>
      <w:rFonts w:cstheme="minorHAnsi"/>
      <w:sz w:val="20"/>
      <w:szCs w:val="20"/>
    </w:rPr>
  </w:style>
  <w:style w:type="paragraph" w:styleId="TOC6">
    <w:name w:val="toc 6"/>
    <w:basedOn w:val="Normal"/>
    <w:next w:val="Normal"/>
    <w:autoRedefine/>
    <w:uiPriority w:val="39"/>
    <w:semiHidden/>
    <w:unhideWhenUsed/>
    <w:rsid w:val="00211273"/>
    <w:pPr>
      <w:ind w:left="1200"/>
    </w:pPr>
    <w:rPr>
      <w:rFonts w:cstheme="minorHAnsi"/>
      <w:sz w:val="20"/>
      <w:szCs w:val="20"/>
    </w:rPr>
  </w:style>
  <w:style w:type="paragraph" w:styleId="TOC7">
    <w:name w:val="toc 7"/>
    <w:basedOn w:val="Normal"/>
    <w:next w:val="Normal"/>
    <w:autoRedefine/>
    <w:uiPriority w:val="39"/>
    <w:semiHidden/>
    <w:unhideWhenUsed/>
    <w:rsid w:val="00211273"/>
    <w:pPr>
      <w:ind w:left="1440"/>
    </w:pPr>
    <w:rPr>
      <w:rFonts w:cstheme="minorHAnsi"/>
      <w:sz w:val="20"/>
      <w:szCs w:val="20"/>
    </w:rPr>
  </w:style>
  <w:style w:type="paragraph" w:styleId="TOC8">
    <w:name w:val="toc 8"/>
    <w:basedOn w:val="Normal"/>
    <w:next w:val="Normal"/>
    <w:autoRedefine/>
    <w:uiPriority w:val="39"/>
    <w:semiHidden/>
    <w:unhideWhenUsed/>
    <w:rsid w:val="00211273"/>
    <w:pPr>
      <w:ind w:left="1680"/>
    </w:pPr>
    <w:rPr>
      <w:rFonts w:cstheme="minorHAnsi"/>
      <w:sz w:val="20"/>
      <w:szCs w:val="20"/>
    </w:rPr>
  </w:style>
  <w:style w:type="paragraph" w:styleId="TOC9">
    <w:name w:val="toc 9"/>
    <w:basedOn w:val="Normal"/>
    <w:next w:val="Normal"/>
    <w:autoRedefine/>
    <w:uiPriority w:val="39"/>
    <w:semiHidden/>
    <w:unhideWhenUsed/>
    <w:rsid w:val="00211273"/>
    <w:pPr>
      <w:ind w:left="1920"/>
    </w:pPr>
    <w:rPr>
      <w:rFonts w:cstheme="minorHAnsi"/>
      <w:sz w:val="20"/>
      <w:szCs w:val="20"/>
    </w:rPr>
  </w:style>
  <w:style w:type="table" w:styleId="TableGrid">
    <w:name w:val="Table Grid"/>
    <w:basedOn w:val="TableNormal"/>
    <w:uiPriority w:val="39"/>
    <w:rsid w:val="002E741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4-Accent1">
    <w:name w:val="Grid Table 4 Accent 1"/>
    <w:basedOn w:val="TableNormal"/>
    <w:uiPriority w:val="49"/>
    <w:rsid w:val="002E7412"/>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rPr>
      <w:tbl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blPr/>
      <w:tcPr>
        <w:tcBorders>
          <w:top w:val="double" w:color="4472C4" w:themeColor="accent1"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A70E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styles" Target="styles.xml" Id="rId3" /><Relationship Type="http://schemas.openxmlformats.org/officeDocument/2006/relationships/customXml" Target="../customXml/item3.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customXml" Target="../customXml/item2.xml" Id="rId11" /><Relationship Type="http://schemas.openxmlformats.org/officeDocument/2006/relationships/webSettings" Target="webSettings.xml" Id="rId5" /><Relationship Type="http://schemas.openxmlformats.org/officeDocument/2006/relationships/theme" Target="theme/theme1.xml" Id="rId10" /><Relationship Type="http://schemas.openxmlformats.org/officeDocument/2006/relationships/settings" Target="settings.xml" Id="rId4" /><Relationship Type="http://schemas.openxmlformats.org/officeDocument/2006/relationships/fontTable" Target="fontTable.xml" Id="rId9" /><Relationship Type="http://schemas.openxmlformats.org/officeDocument/2006/relationships/glossaryDocument" Target="glossary/document.xml" Id="R49a5be2c9d2e4d54" /><Relationship Type="http://schemas.openxmlformats.org/officeDocument/2006/relationships/hyperlink" Target="mailto:akan.cosgun@deakin.edu.au" TargetMode="External" Id="Rda66211ab1d34045" /><Relationship Type="http://schemas.openxmlformats.org/officeDocument/2006/relationships/hyperlink" Target="https://github.com/redbackoperations/data-analysis/blob/main/Trimester%203%202022/Project%204%20Posture%20Analysis/pose-detection-webapp/README.md" TargetMode="External" Id="R1f55cf2b9e8c4d30" /><Relationship Type="http://schemas.openxmlformats.org/officeDocument/2006/relationships/hyperlink" Target="https://www.loom.com/share/5319affcb4714b4a9cbfc89ce7a15ee9" TargetMode="External" Id="Rb1485111c10f4b1e" /><Relationship Type="http://schemas.openxmlformats.org/officeDocument/2006/relationships/hyperlink" Target="https://deakin365.sharepoint.com/:v:/s/RedbackOperations9/EdKDZea1-y5IpZDrw8nhhsoBhF9zXvy1uv3zKBe0yoSKNg?e=7xJ9NK" TargetMode="External" Id="R088535523c8c461d" /><Relationship Type="http://schemas.openxmlformats.org/officeDocument/2006/relationships/hyperlink" Target="https://www.youtube.com/watch?v=cebjjlkxeOA" TargetMode="External" Id="Rbd215616918b4142" /><Relationship Type="http://schemas.openxmlformats.org/officeDocument/2006/relationships/hyperlink" Target="https://github.com/amaye15/data-analysis/tree/main/Trimester%203%202022/Project%204%20Posture%20Analysis/Andrew" TargetMode="External" Id="Ra346c98dbaea488d" /><Relationship Type="http://schemas.openxmlformats.org/officeDocument/2006/relationships/hyperlink" Target="https://github.com/redbackoperations/data-analysis/blob/main/Trimester%203%202022/Project%204%20Posture%20Analysis/Posture%20Details/Redback%20Operations%20Posture%20Details.pdf" TargetMode="External" Id="R37d59c4e51b34578" /><Relationship Type="http://schemas.openxmlformats.org/officeDocument/2006/relationships/hyperlink" Target="https://www.velonews.com/gear/study-froomes-super-tuck-actually-isnt-faster):" TargetMode="External" Id="R47460f7b46ab4fa8" /><Relationship Type="http://schemas.openxmlformats.org/officeDocument/2006/relationships/hyperlink" Target="https://deakin365-my.sharepoint.com/:u:/g/personal/agrigo_deakin_edu_au/EWS-6KRbPZZHrVV2Bcm1WScBhi-Dsq6KrLgcL2YuVtRf2w" TargetMode="External" Id="R7de6b791da8048f2" /><Relationship Type="http://schemas.openxmlformats.org/officeDocument/2006/relationships/hyperlink" Target="https://github.com/redbackoperations/data-analysis/tree/main/Trimester%203%202022/Project%204%20Posture%20Analysis/pose-detection-webapp" TargetMode="External" Id="Rbe350cda818744eb" /><Relationship Type="http://schemas.openxmlformats.org/officeDocument/2006/relationships/hyperlink" Target="http://34.129.10.237:3003/" TargetMode="External" Id="Rb3be8fafa0b94aad" /><Relationship Type="http://schemas.openxmlformats.org/officeDocument/2006/relationships/hyperlink" Target="https://colab.research.google.com/drive/1Et1kxQC3OpryUeQ09RE5oj5-Xh2U8dZm" TargetMode="External" Id="R48f42e904e3d4f8b" /><Relationship Type="http://schemas.openxmlformats.org/officeDocument/2006/relationships/hyperlink" Target="https://www.youtube.com/watch?v=bwq7a58RRRQ" TargetMode="External" Id="R7bef160aa0fa4023" /><Relationship Type="http://schemas.openxmlformats.org/officeDocument/2006/relationships/hyperlink" Target="https://www.youtube.com/watch?v=o7ViRmn7PLI" TargetMode="External" Id="Rd2a7f041acf94ba0" /><Relationship Type="http://schemas.openxmlformats.org/officeDocument/2006/relationships/hyperlink" Target="https://trello.com/b/NSuF3z83/data-analytics" TargetMode="External" Id="R72e263598f0749bb" /><Relationship Type="http://schemas.openxmlformats.org/officeDocument/2006/relationships/hyperlink" Target="https://trello.com/b/NSuF3z83/data-analytics" TargetMode="External" Id="Re1975dbb59b1473c" /><Relationship Type="http://schemas.openxmlformats.org/officeDocument/2006/relationships/image" Target="/media/image.png" Id="R65ecdc1df7b748b5" /><Relationship Type="http://schemas.openxmlformats.org/officeDocument/2006/relationships/hyperlink" Target="https://github.com/redbackoperations/data-analysis/tree/main/Trimester%203%202022/Project%204%20Posture%20Analysis/pose-detection-webapp" TargetMode="External" Id="Raf93399de96b4b7a" /><Relationship Type="http://schemas.openxmlformats.org/officeDocument/2006/relationships/hyperlink" Target="https://github.com/amaye15/data-analysis/tree/main/Trimester%203%202022/Project%204%20Posture%20Analysis/Andrew" TargetMode="External" Id="R7f096bf22d3e405b" /><Relationship Type="http://schemas.openxmlformats.org/officeDocument/2006/relationships/hyperlink" Target="http://34.129.10.237:3003/" TargetMode="External" Id="Re7bdbb5464d14c99" /><Relationship Type="http://schemas.openxmlformats.org/officeDocument/2006/relationships/hyperlink" Target="https://console.cloud.google.com/welcome?project=sit-22t2-redback-infra-612f89e" TargetMode="External" Id="Rc5299fc6d2fb4ad5" /><Relationship Type="http://schemas.openxmlformats.org/officeDocument/2006/relationships/hyperlink" Target="https://console.cloud.google.com/compute/instancesDetail/zones/australia-southeast2-a/instances/iot-team-instance-1?authuser=1&amp;project=sit-22t2-redback-infra-612f89e" TargetMode="External" Id="R029729201a7d413e" /><Relationship Type="http://schemas.openxmlformats.org/officeDocument/2006/relationships/hyperlink" Target="https://console.cloud.google.com/gcr/images/sit-22t2-redback-infra-612f89e/asia/pose-detection-webapp?authuser=1&amp;project=sit-22t2-redback-infra-612f89e" TargetMode="External" Id="R718c231e802a47a0" /><Relationship Type="http://schemas.openxmlformats.org/officeDocument/2006/relationships/hyperlink" Target="https://github.com/redbackoperations/iot/blob/main/docs/iot-web-services-deploy-guide.md" TargetMode="External" Id="R4422ada8b91f4fa6" /><Relationship Type="http://schemas.openxmlformats.org/officeDocument/2006/relationships/hyperlink" Target="https://trello.com/b/NSuF3z83/data-analytics" TargetMode="External" Id="R11cfe73c9dff4f38" /><Relationship Type="http://schemas.openxmlformats.org/officeDocument/2006/relationships/hyperlink" Target="https://github.com/redbackoperations/data-analysis/tree/main/Trimester%203%202022" TargetMode="External" Id="Ra459c0072404457d"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9946f240-bfca-4ec5-8f40-055007057857}"/>
      </w:docPartPr>
      <w:docPartBody>
        <w:p w14:paraId="77D3CEB2">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64D73228578DF4DB485C574B69A0DE9" ma:contentTypeVersion="16" ma:contentTypeDescription="Create a new document." ma:contentTypeScope="" ma:versionID="364a0a26b35cd838e415c63330768efd">
  <xsd:schema xmlns:xsd="http://www.w3.org/2001/XMLSchema" xmlns:xs="http://www.w3.org/2001/XMLSchema" xmlns:p="http://schemas.microsoft.com/office/2006/metadata/properties" xmlns:ns2="5433951f-06c3-4618-8b57-3de8e57a9660" xmlns:ns3="7998ff36-f67b-497d-9ba5-0737ce74e881" targetNamespace="http://schemas.microsoft.com/office/2006/metadata/properties" ma:root="true" ma:fieldsID="3c6d113b0c5c996eff60ef7ee05e7508" ns2:_="" ns3:_="">
    <xsd:import namespace="5433951f-06c3-4618-8b57-3de8e57a9660"/>
    <xsd:import namespace="7998ff36-f67b-497d-9ba5-0737ce74e8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33951f-06c3-4618-8b57-3de8e57a96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98ff36-f67b-497d-9ba5-0737ce74e881"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b1a3484f-5001-4bab-af23-03b20445e79e}" ma:internalName="TaxCatchAll" ma:showField="CatchAllData" ma:web="7998ff36-f67b-497d-9ba5-0737ce74e881">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41CD7F-0CB2-E048-8D0F-0985E6D00A89}">
  <ds:schemaRefs>
    <ds:schemaRef ds:uri="http://schemas.openxmlformats.org/officeDocument/2006/bibliography"/>
  </ds:schemaRefs>
</ds:datastoreItem>
</file>

<file path=customXml/itemProps2.xml><?xml version="1.0" encoding="utf-8"?>
<ds:datastoreItem xmlns:ds="http://schemas.openxmlformats.org/officeDocument/2006/customXml" ds:itemID="{9307D416-7C5C-4653-B14E-7CC9300D0A1A}"/>
</file>

<file path=customXml/itemProps3.xml><?xml version="1.0" encoding="utf-8"?>
<ds:datastoreItem xmlns:ds="http://schemas.openxmlformats.org/officeDocument/2006/customXml" ds:itemID="{4B54B608-11E3-48A0-A3E1-C6151F93D5A7}"/>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adeleine Ossovani</dc:creator>
  <keywords/>
  <dc:description/>
  <lastModifiedBy>QUINTIN XU</lastModifiedBy>
  <revision>8</revision>
  <dcterms:created xsi:type="dcterms:W3CDTF">2022-09-07T13:21:00.0000000Z</dcterms:created>
  <dcterms:modified xsi:type="dcterms:W3CDTF">2022-12-16T11:39:24.1788693Z</dcterms:modified>
</coreProperties>
</file>